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56451" w:rsidRPr="00B1174D" w:rsidRDefault="002A2B7C" w:rsidP="00B96936">
      <w:pPr>
        <w:adjustRightInd w:val="0"/>
        <w:snapToGrid w:val="0"/>
        <w:spacing w:line="300" w:lineRule="exact"/>
        <w:jc w:val="center"/>
        <w:rPr>
          <w:rFonts w:ascii="微軟正黑體" w:eastAsia="微軟正黑體" w:hAnsi="微軟正黑體"/>
          <w:b/>
          <w:bCs/>
          <w:sz w:val="28"/>
        </w:rPr>
      </w:pPr>
      <w:r w:rsidRPr="00B1174D">
        <w:rPr>
          <w:rFonts w:ascii="微軟正黑體" w:eastAsia="微軟正黑體" w:hAnsi="微軟正黑體" w:hint="eastAsia"/>
          <w:b/>
          <w:bCs/>
          <w:sz w:val="28"/>
        </w:rPr>
        <w:t>透過</w:t>
      </w:r>
      <w:r w:rsidR="00856451" w:rsidRPr="00B1174D">
        <w:rPr>
          <w:rFonts w:ascii="微軟正黑體" w:eastAsia="微軟正黑體" w:hAnsi="微軟正黑體"/>
          <w:b/>
          <w:bCs/>
          <w:sz w:val="28"/>
        </w:rPr>
        <w:t>Kubernetes</w:t>
      </w:r>
      <w:r w:rsidRPr="00B1174D">
        <w:rPr>
          <w:rFonts w:ascii="微軟正黑體" w:eastAsia="微軟正黑體" w:hAnsi="微軟正黑體" w:hint="eastAsia"/>
          <w:b/>
          <w:bCs/>
          <w:sz w:val="28"/>
        </w:rPr>
        <w:t>強大</w:t>
      </w:r>
      <w:r w:rsidR="00856451" w:rsidRPr="00B1174D">
        <w:rPr>
          <w:rFonts w:ascii="微軟正黑體" w:eastAsia="微軟正黑體" w:hAnsi="微軟正黑體" w:hint="eastAsia"/>
          <w:b/>
          <w:bCs/>
          <w:sz w:val="28"/>
        </w:rPr>
        <w:t>管理</w:t>
      </w:r>
      <w:r w:rsidRPr="00B1174D">
        <w:rPr>
          <w:rFonts w:ascii="微軟正黑體" w:eastAsia="微軟正黑體" w:hAnsi="微軟正黑體" w:hint="eastAsia"/>
          <w:b/>
          <w:bCs/>
          <w:sz w:val="28"/>
        </w:rPr>
        <w:t>容器</w:t>
      </w:r>
      <w:r w:rsidR="00856451" w:rsidRPr="00B1174D">
        <w:rPr>
          <w:rFonts w:ascii="微軟正黑體" w:eastAsia="微軟正黑體" w:hAnsi="微軟正黑體" w:hint="eastAsia"/>
          <w:b/>
          <w:bCs/>
          <w:sz w:val="28"/>
        </w:rPr>
        <w:t>功能</w:t>
      </w:r>
    </w:p>
    <w:p w:rsidR="00856451" w:rsidRPr="00B1174D" w:rsidRDefault="00E91540" w:rsidP="00B96936">
      <w:pPr>
        <w:adjustRightInd w:val="0"/>
        <w:snapToGrid w:val="0"/>
        <w:spacing w:line="300" w:lineRule="exact"/>
        <w:jc w:val="center"/>
        <w:rPr>
          <w:rFonts w:ascii="微軟正黑體" w:eastAsia="微軟正黑體" w:hAnsi="微軟正黑體"/>
          <w:b/>
          <w:bCs/>
          <w:sz w:val="28"/>
        </w:rPr>
      </w:pPr>
      <w:r w:rsidRPr="00B1174D">
        <w:rPr>
          <w:rFonts w:ascii="微軟正黑體" w:eastAsia="微軟正黑體" w:hAnsi="微軟正黑體"/>
          <w:b/>
          <w:bCs/>
          <w:sz w:val="28"/>
        </w:rPr>
        <w:t>Data Service Server</w:t>
      </w:r>
      <w:r w:rsidR="00856451" w:rsidRPr="00B1174D">
        <w:rPr>
          <w:rFonts w:ascii="微軟正黑體" w:eastAsia="微軟正黑體" w:hAnsi="微軟正黑體" w:hint="eastAsia"/>
          <w:b/>
          <w:bCs/>
          <w:sz w:val="28"/>
        </w:rPr>
        <w:t>協助中小企業快速部署</w:t>
      </w:r>
      <w:r w:rsidRPr="00B1174D">
        <w:rPr>
          <w:rFonts w:ascii="微軟正黑體" w:eastAsia="微軟正黑體" w:hAnsi="微軟正黑體" w:hint="eastAsia"/>
          <w:b/>
          <w:bCs/>
          <w:sz w:val="28"/>
        </w:rPr>
        <w:t>輕量級</w:t>
      </w:r>
      <w:r w:rsidR="00856451" w:rsidRPr="00B1174D">
        <w:rPr>
          <w:rFonts w:ascii="微軟正黑體" w:eastAsia="微軟正黑體" w:hAnsi="微軟正黑體" w:hint="eastAsia"/>
          <w:b/>
          <w:bCs/>
          <w:sz w:val="28"/>
        </w:rPr>
        <w:t>私有雲</w:t>
      </w:r>
      <w:r w:rsidRPr="00B1174D">
        <w:rPr>
          <w:rFonts w:ascii="微軟正黑體" w:eastAsia="微軟正黑體" w:hAnsi="微軟正黑體" w:hint="eastAsia"/>
          <w:b/>
          <w:bCs/>
          <w:sz w:val="28"/>
        </w:rPr>
        <w:t>方案</w:t>
      </w:r>
    </w:p>
    <w:p w:rsidR="00B96936" w:rsidRDefault="00B96936" w:rsidP="00B96936">
      <w:pPr>
        <w:adjustRightInd w:val="0"/>
        <w:snapToGrid w:val="0"/>
        <w:spacing w:line="240" w:lineRule="atLeast"/>
        <w:jc w:val="center"/>
        <w:rPr>
          <w:rFonts w:ascii="微軟正黑體" w:eastAsia="微軟正黑體" w:hAnsi="微軟正黑體"/>
          <w:b/>
          <w:bCs/>
          <w:color w:val="0070C0"/>
          <w:sz w:val="28"/>
        </w:rPr>
      </w:pPr>
    </w:p>
    <w:p w:rsidR="00613308" w:rsidRPr="00D85B9E" w:rsidRDefault="00613308" w:rsidP="00B96936">
      <w:pPr>
        <w:adjustRightInd w:val="0"/>
        <w:snapToGrid w:val="0"/>
        <w:spacing w:line="240" w:lineRule="exact"/>
        <w:jc w:val="center"/>
        <w:rPr>
          <w:rFonts w:ascii="微軟正黑體" w:eastAsia="微軟正黑體" w:hAnsi="微軟正黑體"/>
          <w:b/>
          <w:bCs/>
          <w:color w:val="0070C0"/>
          <w:sz w:val="28"/>
        </w:rPr>
      </w:pPr>
      <w:r w:rsidRPr="00D85B9E">
        <w:rPr>
          <w:rFonts w:ascii="微軟正黑體" w:eastAsia="微軟正黑體" w:hAnsi="微軟正黑體"/>
          <w:b/>
          <w:bCs/>
          <w:color w:val="0070C0"/>
          <w:sz w:val="28"/>
        </w:rPr>
        <w:t>Data Service Server Helps SME Accelerate Cloud Deployment</w:t>
      </w:r>
    </w:p>
    <w:p w:rsidR="00856451" w:rsidRPr="00D85B9E" w:rsidRDefault="00613308" w:rsidP="00B96936">
      <w:pPr>
        <w:adjustRightInd w:val="0"/>
        <w:snapToGrid w:val="0"/>
        <w:spacing w:line="240" w:lineRule="exact"/>
        <w:jc w:val="center"/>
        <w:rPr>
          <w:color w:val="0070C0"/>
          <w:sz w:val="28"/>
          <w:szCs w:val="28"/>
        </w:rPr>
      </w:pPr>
      <w:r w:rsidRPr="00D85B9E">
        <w:rPr>
          <w:color w:val="0070C0"/>
          <w:sz w:val="28"/>
          <w:szCs w:val="28"/>
        </w:rPr>
        <w:t>Light Private Cloud Solution Leveraging Powerful Kubernetes Containerized Management</w:t>
      </w:r>
    </w:p>
    <w:p w:rsidR="00613308" w:rsidRDefault="00613308"/>
    <w:p w:rsidR="00E51083" w:rsidRDefault="00941254">
      <w:r>
        <w:rPr>
          <w:rFonts w:hint="eastAsia"/>
        </w:rPr>
        <w:t>雲端已成為各類智慧化應用的重要架構，透過雲端，企業可大幅提升系統的部署速度與彈性，過去多數中小企業因成本考量，大多使用公有雲，不過部分領域業者</w:t>
      </w:r>
      <w:r w:rsidR="005A5FAD">
        <w:rPr>
          <w:rFonts w:hint="eastAsia"/>
        </w:rPr>
        <w:t>像是半導體製造、</w:t>
      </w:r>
      <w:r w:rsidR="005A5FAD">
        <w:rPr>
          <w:rFonts w:hint="eastAsia"/>
        </w:rPr>
        <w:t>C</w:t>
      </w:r>
      <w:r w:rsidR="005A5FAD">
        <w:t>NC</w:t>
      </w:r>
      <w:r w:rsidR="005A5FAD">
        <w:rPr>
          <w:rFonts w:hint="eastAsia"/>
        </w:rPr>
        <w:t>機台等業者，在場域限制、</w:t>
      </w:r>
      <w:r w:rsidR="005A5FAD" w:rsidRPr="005A5FAD">
        <w:rPr>
          <w:rFonts w:hint="eastAsia"/>
        </w:rPr>
        <w:t>資料敏感</w:t>
      </w:r>
      <w:r w:rsidR="005A5FAD">
        <w:rPr>
          <w:rFonts w:hint="eastAsia"/>
        </w:rPr>
        <w:t>或</w:t>
      </w:r>
      <w:r w:rsidR="005A5FAD" w:rsidRPr="005A5FAD">
        <w:rPr>
          <w:rFonts w:hint="eastAsia"/>
        </w:rPr>
        <w:t>網路安全</w:t>
      </w:r>
      <w:r>
        <w:t>…</w:t>
      </w:r>
      <w:r>
        <w:rPr>
          <w:rFonts w:hint="eastAsia"/>
        </w:rPr>
        <w:t>等因素下，</w:t>
      </w:r>
      <w:r w:rsidR="005A5FAD">
        <w:rPr>
          <w:rFonts w:hint="eastAsia"/>
        </w:rPr>
        <w:t>傾向</w:t>
      </w:r>
      <w:r>
        <w:rPr>
          <w:rFonts w:hint="eastAsia"/>
        </w:rPr>
        <w:t>建置私有雲，不過由於市場上</w:t>
      </w:r>
      <w:r w:rsidR="00AC0EA4">
        <w:rPr>
          <w:rFonts w:hint="eastAsia"/>
        </w:rPr>
        <w:t>的私有雲多為大型企業設計，此類系統的架構龐大，且需投入大量資金，對中小企業來說難</w:t>
      </w:r>
      <w:r w:rsidR="000720D9">
        <w:rPr>
          <w:rFonts w:hint="eastAsia"/>
        </w:rPr>
        <w:t>以</w:t>
      </w:r>
      <w:r w:rsidR="00AC0EA4">
        <w:rPr>
          <w:rFonts w:hint="eastAsia"/>
        </w:rPr>
        <w:t>負荷，對此研華近</w:t>
      </w:r>
      <w:r w:rsidR="000720D9">
        <w:rPr>
          <w:rFonts w:hint="eastAsia"/>
        </w:rPr>
        <w:t>期</w:t>
      </w:r>
      <w:r w:rsidR="00AC0EA4">
        <w:rPr>
          <w:rFonts w:hint="eastAsia"/>
        </w:rPr>
        <w:t>推出輕量版</w:t>
      </w:r>
      <w:r w:rsidR="005A5FAD">
        <w:rPr>
          <w:rFonts w:hint="eastAsia"/>
        </w:rPr>
        <w:t>D</w:t>
      </w:r>
      <w:r w:rsidR="005A5FAD">
        <w:t xml:space="preserve">ata Service </w:t>
      </w:r>
      <w:r w:rsidR="00441233">
        <w:t>Server</w:t>
      </w:r>
      <w:r w:rsidR="005A5FAD">
        <w:rPr>
          <w:rFonts w:hint="eastAsia"/>
        </w:rPr>
        <w:t>解決方案</w:t>
      </w:r>
      <w:r w:rsidR="00AC0EA4">
        <w:rPr>
          <w:rFonts w:hint="eastAsia"/>
        </w:rPr>
        <w:t>，</w:t>
      </w:r>
      <w:r w:rsidR="005A5FAD">
        <w:rPr>
          <w:rFonts w:hint="eastAsia"/>
        </w:rPr>
        <w:t>此一解決方案結合研華的硬體設備與</w:t>
      </w:r>
      <w:r w:rsidR="00A32924">
        <w:rPr>
          <w:rFonts w:hint="eastAsia"/>
        </w:rPr>
        <w:t>設備營運管理</w:t>
      </w:r>
      <w:r w:rsidR="005A5FAD">
        <w:rPr>
          <w:rFonts w:hint="eastAsia"/>
        </w:rPr>
        <w:t>W</w:t>
      </w:r>
      <w:r w:rsidR="005A5FAD">
        <w:t>ISE</w:t>
      </w:r>
      <w:r w:rsidR="00A4504A">
        <w:t>-</w:t>
      </w:r>
      <w:r w:rsidR="005A5FAD">
        <w:t>PaaS</w:t>
      </w:r>
      <w:r w:rsidR="00A32924">
        <w:rPr>
          <w:rFonts w:hint="eastAsia"/>
        </w:rPr>
        <w:t>/</w:t>
      </w:r>
      <w:r w:rsidR="00A32924">
        <w:t>DeviceOn</w:t>
      </w:r>
      <w:r w:rsidR="005A5FAD">
        <w:rPr>
          <w:rFonts w:hint="eastAsia"/>
        </w:rPr>
        <w:t>，提供資料蒐集、管理</w:t>
      </w:r>
      <w:bookmarkStart w:id="0" w:name="_GoBack"/>
      <w:bookmarkEnd w:id="0"/>
      <w:r w:rsidR="005A5FAD">
        <w:rPr>
          <w:rFonts w:hint="eastAsia"/>
        </w:rPr>
        <w:t>與呈現等功能，並</w:t>
      </w:r>
      <w:r w:rsidR="00AC0EA4">
        <w:rPr>
          <w:rFonts w:hint="eastAsia"/>
        </w:rPr>
        <w:t>具備高可擴充性的完整微服務架構，中小企業可以</w:t>
      </w:r>
      <w:r w:rsidR="000720D9">
        <w:rPr>
          <w:rFonts w:hint="eastAsia"/>
        </w:rPr>
        <w:t>評估</w:t>
      </w:r>
      <w:r w:rsidR="00AC0EA4">
        <w:rPr>
          <w:rFonts w:hint="eastAsia"/>
        </w:rPr>
        <w:t>資源與需求</w:t>
      </w:r>
      <w:r w:rsidR="000720D9">
        <w:rPr>
          <w:rFonts w:hint="eastAsia"/>
        </w:rPr>
        <w:t>後</w:t>
      </w:r>
      <w:r w:rsidR="00AC0EA4">
        <w:rPr>
          <w:rFonts w:hint="eastAsia"/>
        </w:rPr>
        <w:t>選擇</w:t>
      </w:r>
      <w:r w:rsidR="000720D9">
        <w:rPr>
          <w:rFonts w:hint="eastAsia"/>
        </w:rPr>
        <w:t>服務</w:t>
      </w:r>
      <w:r w:rsidR="00AC0EA4">
        <w:rPr>
          <w:rFonts w:hint="eastAsia"/>
        </w:rPr>
        <w:t>，建構出合身的私有雲系統。</w:t>
      </w:r>
    </w:p>
    <w:p w:rsidR="00866350" w:rsidRPr="00EC0399" w:rsidRDefault="00866350"/>
    <w:p w:rsidR="00A8407F" w:rsidRPr="000D7FBC" w:rsidRDefault="00A8407F">
      <w:pPr>
        <w:rPr>
          <w:color w:val="0070C0"/>
        </w:rPr>
      </w:pPr>
      <w:r w:rsidRPr="000D7FBC">
        <w:rPr>
          <w:color w:val="0070C0"/>
        </w:rPr>
        <w:t>T</w:t>
      </w:r>
      <w:r w:rsidRPr="000D7FBC">
        <w:rPr>
          <w:rFonts w:hint="eastAsia"/>
          <w:color w:val="0070C0"/>
        </w:rPr>
        <w:t xml:space="preserve">oday, </w:t>
      </w:r>
      <w:r w:rsidR="00472B84" w:rsidRPr="000D7FBC">
        <w:rPr>
          <w:color w:val="0070C0"/>
        </w:rPr>
        <w:t xml:space="preserve">great volumes and varieties of </w:t>
      </w:r>
      <w:r w:rsidRPr="000D7FBC">
        <w:rPr>
          <w:rFonts w:hint="eastAsia"/>
          <w:color w:val="0070C0"/>
        </w:rPr>
        <w:t xml:space="preserve">intelligent applications are </w:t>
      </w:r>
      <w:r w:rsidRPr="000D7FBC">
        <w:rPr>
          <w:color w:val="0070C0"/>
        </w:rPr>
        <w:t>implemented</w:t>
      </w:r>
      <w:r w:rsidRPr="000D7FBC">
        <w:rPr>
          <w:rFonts w:hint="eastAsia"/>
          <w:color w:val="0070C0"/>
        </w:rPr>
        <w:t xml:space="preserve"> on cloud</w:t>
      </w:r>
      <w:r w:rsidR="00472B84" w:rsidRPr="000D7FBC">
        <w:rPr>
          <w:rFonts w:hint="eastAsia"/>
          <w:color w:val="0070C0"/>
        </w:rPr>
        <w:t xml:space="preserve"> platforms which help </w:t>
      </w:r>
      <w:r w:rsidR="00472B84" w:rsidRPr="000D7FBC">
        <w:rPr>
          <w:color w:val="0070C0"/>
        </w:rPr>
        <w:t>the</w:t>
      </w:r>
      <w:r w:rsidR="00472B84" w:rsidRPr="000D7FBC">
        <w:rPr>
          <w:rFonts w:hint="eastAsia"/>
          <w:color w:val="0070C0"/>
        </w:rPr>
        <w:t xml:space="preserve"> </w:t>
      </w:r>
      <w:r w:rsidR="00472B84" w:rsidRPr="000D7FBC">
        <w:rPr>
          <w:color w:val="0070C0"/>
        </w:rPr>
        <w:t xml:space="preserve">enterprises </w:t>
      </w:r>
      <w:r w:rsidR="00134D66" w:rsidRPr="000D7FBC">
        <w:rPr>
          <w:color w:val="0070C0"/>
        </w:rPr>
        <w:t xml:space="preserve">improve </w:t>
      </w:r>
      <w:r w:rsidR="00472B84" w:rsidRPr="000D7FBC">
        <w:rPr>
          <w:color w:val="0070C0"/>
        </w:rPr>
        <w:t>system deployment speed and flexibility</w:t>
      </w:r>
      <w:r w:rsidR="00134D66" w:rsidRPr="000D7FBC">
        <w:rPr>
          <w:color w:val="0070C0"/>
        </w:rPr>
        <w:t>. M</w:t>
      </w:r>
      <w:r w:rsidR="00472B84" w:rsidRPr="000D7FBC">
        <w:rPr>
          <w:color w:val="0070C0"/>
        </w:rPr>
        <w:t xml:space="preserve">any </w:t>
      </w:r>
      <w:r w:rsidR="00866350" w:rsidRPr="000D7FBC">
        <w:rPr>
          <w:rStyle w:val="st"/>
          <w:color w:val="0070C0"/>
        </w:rPr>
        <w:t xml:space="preserve">small and mid-size enterprises (SME) </w:t>
      </w:r>
      <w:r w:rsidR="00472B84" w:rsidRPr="000D7FBC">
        <w:rPr>
          <w:color w:val="0070C0"/>
        </w:rPr>
        <w:t xml:space="preserve">have chosen to use public clouds out of </w:t>
      </w:r>
      <w:r w:rsidR="004761F8" w:rsidRPr="000D7FBC">
        <w:rPr>
          <w:color w:val="0070C0"/>
        </w:rPr>
        <w:t xml:space="preserve">considerations over </w:t>
      </w:r>
      <w:r w:rsidR="00472B84" w:rsidRPr="000D7FBC">
        <w:rPr>
          <w:color w:val="0070C0"/>
        </w:rPr>
        <w:t xml:space="preserve">cost. </w:t>
      </w:r>
      <w:r w:rsidR="004761F8" w:rsidRPr="000D7FBC">
        <w:rPr>
          <w:color w:val="0070C0"/>
        </w:rPr>
        <w:t xml:space="preserve">But </w:t>
      </w:r>
      <w:r w:rsidR="00472B84" w:rsidRPr="000D7FBC">
        <w:rPr>
          <w:color w:val="0070C0"/>
        </w:rPr>
        <w:t>enterprises in certain industries like semiconductor and CNC manufacturing</w:t>
      </w:r>
      <w:r w:rsidR="004761F8" w:rsidRPr="000D7FBC">
        <w:rPr>
          <w:color w:val="0070C0"/>
        </w:rPr>
        <w:t xml:space="preserve"> </w:t>
      </w:r>
      <w:r w:rsidR="00472B84" w:rsidRPr="000D7FBC">
        <w:rPr>
          <w:color w:val="0070C0"/>
        </w:rPr>
        <w:t xml:space="preserve">have deeper concerns over </w:t>
      </w:r>
      <w:r w:rsidR="00872BCE" w:rsidRPr="000D7FBC">
        <w:rPr>
          <w:color w:val="0070C0"/>
        </w:rPr>
        <w:t xml:space="preserve">data sensitivity, internet security </w:t>
      </w:r>
      <w:r w:rsidR="004761F8" w:rsidRPr="000D7FBC">
        <w:rPr>
          <w:color w:val="0070C0"/>
        </w:rPr>
        <w:t xml:space="preserve">and </w:t>
      </w:r>
      <w:r w:rsidR="00872BCE" w:rsidRPr="000D7FBC">
        <w:rPr>
          <w:color w:val="0070C0"/>
        </w:rPr>
        <w:t xml:space="preserve">site </w:t>
      </w:r>
      <w:r w:rsidR="003A3570" w:rsidRPr="000D7FBC">
        <w:rPr>
          <w:color w:val="0070C0"/>
        </w:rPr>
        <w:t>restrictions,</w:t>
      </w:r>
      <w:r w:rsidR="009868BD" w:rsidRPr="000D7FBC">
        <w:rPr>
          <w:color w:val="0070C0"/>
        </w:rPr>
        <w:t xml:space="preserve"> </w:t>
      </w:r>
      <w:r w:rsidR="004761F8" w:rsidRPr="000D7FBC">
        <w:rPr>
          <w:color w:val="0070C0"/>
        </w:rPr>
        <w:t xml:space="preserve">and they </w:t>
      </w:r>
      <w:r w:rsidR="000D7FBC">
        <w:rPr>
          <w:color w:val="0070C0"/>
        </w:rPr>
        <w:t xml:space="preserve">prefer </w:t>
      </w:r>
      <w:r w:rsidR="00872BCE" w:rsidRPr="000D7FBC">
        <w:rPr>
          <w:color w:val="0070C0"/>
        </w:rPr>
        <w:t xml:space="preserve">private cloud. </w:t>
      </w:r>
      <w:r w:rsidR="004761F8" w:rsidRPr="000D7FBC">
        <w:rPr>
          <w:color w:val="0070C0"/>
        </w:rPr>
        <w:t xml:space="preserve">However, </w:t>
      </w:r>
      <w:r w:rsidR="00866350" w:rsidRPr="000D7FBC">
        <w:rPr>
          <w:color w:val="0070C0"/>
        </w:rPr>
        <w:t>most</w:t>
      </w:r>
      <w:r w:rsidR="00872BCE" w:rsidRPr="000D7FBC">
        <w:rPr>
          <w:color w:val="0070C0"/>
        </w:rPr>
        <w:t xml:space="preserve"> private cloud products are designed for large businesses, with mammoth architecture and huge investment required, which are unaffordable for medium and small businesses. </w:t>
      </w:r>
      <w:r w:rsidR="00061A17" w:rsidRPr="000D7FBC">
        <w:rPr>
          <w:color w:val="0070C0"/>
        </w:rPr>
        <w:t>To address the smaller businesses’ needs for private cloud, Advantech Technology has recently</w:t>
      </w:r>
      <w:r w:rsidR="004761F8" w:rsidRPr="000D7FBC">
        <w:rPr>
          <w:color w:val="0070C0"/>
        </w:rPr>
        <w:t xml:space="preserve"> rolled out a light private cloud solution Data Service Server, an all-in-one solution incorporating Advantech hardware and IoT device operation management software WISE-PaaS/Device</w:t>
      </w:r>
      <w:r w:rsidR="00E55BBD" w:rsidRPr="000D7FBC">
        <w:rPr>
          <w:color w:val="0070C0"/>
        </w:rPr>
        <w:t>O</w:t>
      </w:r>
      <w:r w:rsidR="004761F8" w:rsidRPr="000D7FBC">
        <w:rPr>
          <w:color w:val="0070C0"/>
        </w:rPr>
        <w:t>n</w:t>
      </w:r>
      <w:r w:rsidR="00E55BBD" w:rsidRPr="000D7FBC">
        <w:rPr>
          <w:color w:val="0070C0"/>
        </w:rPr>
        <w:t xml:space="preserve"> </w:t>
      </w:r>
      <w:r w:rsidR="00866350" w:rsidRPr="000D7FBC">
        <w:rPr>
          <w:color w:val="0070C0"/>
        </w:rPr>
        <w:t xml:space="preserve">to provide </w:t>
      </w:r>
      <w:r w:rsidR="004761F8" w:rsidRPr="000D7FBC">
        <w:rPr>
          <w:color w:val="0070C0"/>
        </w:rPr>
        <w:t>data collection, management</w:t>
      </w:r>
      <w:r w:rsidR="00866350" w:rsidRPr="000D7FBC">
        <w:rPr>
          <w:color w:val="0070C0"/>
        </w:rPr>
        <w:t xml:space="preserve">, </w:t>
      </w:r>
      <w:r w:rsidR="00E55BBD" w:rsidRPr="000D7FBC">
        <w:rPr>
          <w:color w:val="0070C0"/>
        </w:rPr>
        <w:t>visualization</w:t>
      </w:r>
      <w:r w:rsidR="00866350" w:rsidRPr="000D7FBC">
        <w:rPr>
          <w:color w:val="0070C0"/>
        </w:rPr>
        <w:t xml:space="preserve"> and other </w:t>
      </w:r>
      <w:r w:rsidR="000D7FBC">
        <w:rPr>
          <w:color w:val="0070C0"/>
        </w:rPr>
        <w:t xml:space="preserve">on-demand </w:t>
      </w:r>
      <w:r w:rsidR="00866350" w:rsidRPr="000D7FBC">
        <w:rPr>
          <w:color w:val="0070C0"/>
        </w:rPr>
        <w:t>micro-services</w:t>
      </w:r>
      <w:r w:rsidR="00E55BBD" w:rsidRPr="000D7FBC">
        <w:rPr>
          <w:color w:val="0070C0"/>
        </w:rPr>
        <w:t>, with high system scalability.</w:t>
      </w:r>
      <w:r w:rsidR="004761F8" w:rsidRPr="000D7FBC">
        <w:rPr>
          <w:color w:val="0070C0"/>
        </w:rPr>
        <w:t xml:space="preserve"> </w:t>
      </w:r>
      <w:r w:rsidR="00E55BBD" w:rsidRPr="000D7FBC">
        <w:rPr>
          <w:color w:val="0070C0"/>
        </w:rPr>
        <w:t xml:space="preserve">The </w:t>
      </w:r>
      <w:r w:rsidR="00866350" w:rsidRPr="000D7FBC">
        <w:rPr>
          <w:color w:val="0070C0"/>
        </w:rPr>
        <w:t>SME</w:t>
      </w:r>
      <w:r w:rsidR="00E55BBD" w:rsidRPr="000D7FBC">
        <w:rPr>
          <w:color w:val="0070C0"/>
        </w:rPr>
        <w:t xml:space="preserve"> customers </w:t>
      </w:r>
      <w:r w:rsidR="00134D66" w:rsidRPr="000D7FBC">
        <w:rPr>
          <w:color w:val="0070C0"/>
        </w:rPr>
        <w:t xml:space="preserve">may assess their resources and choose feasible services </w:t>
      </w:r>
      <w:r w:rsidR="00061A17" w:rsidRPr="000D7FBC">
        <w:rPr>
          <w:color w:val="0070C0"/>
        </w:rPr>
        <w:t>to organize their own private cloud system</w:t>
      </w:r>
      <w:r w:rsidR="00134D66" w:rsidRPr="000D7FBC">
        <w:rPr>
          <w:color w:val="0070C0"/>
        </w:rPr>
        <w:t xml:space="preserve"> </w:t>
      </w:r>
      <w:r w:rsidR="00061A17" w:rsidRPr="000D7FBC">
        <w:rPr>
          <w:color w:val="0070C0"/>
        </w:rPr>
        <w:t xml:space="preserve">that </w:t>
      </w:r>
      <w:r w:rsidR="00134D66" w:rsidRPr="000D7FBC">
        <w:rPr>
          <w:color w:val="0070C0"/>
        </w:rPr>
        <w:t>will fit their needs and their budgets.</w:t>
      </w:r>
    </w:p>
    <w:p w:rsidR="00A8407F" w:rsidRDefault="00A8407F"/>
    <w:p w:rsidR="00856451" w:rsidRPr="004B6A5F" w:rsidRDefault="00856451">
      <w:pPr>
        <w:rPr>
          <w:b/>
          <w:bCs/>
        </w:rPr>
      </w:pPr>
      <w:r w:rsidRPr="00856451">
        <w:rPr>
          <w:rFonts w:hint="eastAsia"/>
          <w:b/>
          <w:bCs/>
        </w:rPr>
        <w:t>段標：</w:t>
      </w:r>
      <w:r w:rsidRPr="004B6A5F">
        <w:rPr>
          <w:rFonts w:hint="eastAsia"/>
          <w:b/>
          <w:bCs/>
        </w:rPr>
        <w:t>Kubernetes</w:t>
      </w:r>
      <w:r w:rsidR="004B6A5F" w:rsidRPr="004B6A5F">
        <w:rPr>
          <w:rFonts w:hint="eastAsia"/>
          <w:b/>
          <w:bCs/>
        </w:rPr>
        <w:t>與</w:t>
      </w:r>
      <w:r w:rsidR="004B6A5F" w:rsidRPr="004B6A5F">
        <w:rPr>
          <w:rFonts w:hint="eastAsia"/>
          <w:b/>
          <w:bCs/>
        </w:rPr>
        <w:t>Windows</w:t>
      </w:r>
      <w:r w:rsidR="004B6A5F" w:rsidRPr="004B6A5F">
        <w:rPr>
          <w:rFonts w:hint="eastAsia"/>
          <w:b/>
          <w:bCs/>
        </w:rPr>
        <w:t>各有所長</w:t>
      </w:r>
    </w:p>
    <w:p w:rsidR="00856451" w:rsidRPr="000D7FBC" w:rsidRDefault="00866350">
      <w:pPr>
        <w:rPr>
          <w:b/>
          <w:color w:val="0070C0"/>
        </w:rPr>
      </w:pPr>
      <w:r w:rsidRPr="000D7FBC">
        <w:rPr>
          <w:b/>
          <w:color w:val="0070C0"/>
        </w:rPr>
        <w:t>Both t</w:t>
      </w:r>
      <w:r w:rsidR="00E55BBD" w:rsidRPr="000D7FBC">
        <w:rPr>
          <w:b/>
          <w:color w:val="0070C0"/>
        </w:rPr>
        <w:t xml:space="preserve">he Kubernetes and the Windows have advantages in </w:t>
      </w:r>
      <w:r w:rsidR="0015405C" w:rsidRPr="000D7FBC">
        <w:rPr>
          <w:b/>
          <w:color w:val="0070C0"/>
        </w:rPr>
        <w:t>their own</w:t>
      </w:r>
      <w:r w:rsidR="00E55BBD" w:rsidRPr="000D7FBC">
        <w:rPr>
          <w:b/>
          <w:color w:val="0070C0"/>
        </w:rPr>
        <w:t xml:space="preserve"> ways</w:t>
      </w:r>
    </w:p>
    <w:p w:rsidR="00E55BBD" w:rsidRDefault="00E55BBD"/>
    <w:p w:rsidR="00061135" w:rsidRDefault="005A5FAD">
      <w:r>
        <w:rPr>
          <w:rFonts w:hint="eastAsia"/>
        </w:rPr>
        <w:t>為了</w:t>
      </w:r>
      <w:r w:rsidR="002974A5">
        <w:rPr>
          <w:rFonts w:hint="eastAsia"/>
        </w:rPr>
        <w:t>強化彈性擴充功能，研華在</w:t>
      </w:r>
      <w:r w:rsidR="00441233">
        <w:rPr>
          <w:rFonts w:hint="eastAsia"/>
        </w:rPr>
        <w:t>Data Service Server</w:t>
      </w:r>
      <w:r w:rsidR="002974A5">
        <w:rPr>
          <w:rFonts w:hint="eastAsia"/>
        </w:rPr>
        <w:t>中設計出</w:t>
      </w:r>
      <w:r w:rsidR="002974A5" w:rsidRPr="005A5FAD">
        <w:rPr>
          <w:rFonts w:hint="eastAsia"/>
        </w:rPr>
        <w:t>Kubernetes</w:t>
      </w:r>
      <w:r w:rsidR="002974A5">
        <w:rPr>
          <w:rFonts w:hint="eastAsia"/>
        </w:rPr>
        <w:t>與</w:t>
      </w:r>
      <w:r w:rsidR="002974A5">
        <w:rPr>
          <w:rFonts w:hint="eastAsia"/>
        </w:rPr>
        <w:t>W</w:t>
      </w:r>
      <w:r w:rsidR="002974A5">
        <w:t>indows Server</w:t>
      </w:r>
      <w:r w:rsidR="002974A5">
        <w:rPr>
          <w:rFonts w:hint="eastAsia"/>
        </w:rPr>
        <w:t>兩種架構。</w:t>
      </w:r>
      <w:r w:rsidR="002974A5" w:rsidRPr="005A5FAD">
        <w:rPr>
          <w:rFonts w:hint="eastAsia"/>
        </w:rPr>
        <w:t>Kubernetes</w:t>
      </w:r>
      <w:r w:rsidR="002974A5" w:rsidRPr="005A5FAD">
        <w:rPr>
          <w:rFonts w:hint="eastAsia"/>
        </w:rPr>
        <w:t>常簡稱為</w:t>
      </w:r>
      <w:r w:rsidR="002974A5" w:rsidRPr="005A5FAD">
        <w:rPr>
          <w:rFonts w:hint="eastAsia"/>
        </w:rPr>
        <w:t>K8s</w:t>
      </w:r>
      <w:r w:rsidR="002974A5">
        <w:rPr>
          <w:rFonts w:hint="eastAsia"/>
        </w:rPr>
        <w:t>，</w:t>
      </w:r>
      <w:r w:rsidR="00887515">
        <w:rPr>
          <w:rFonts w:hint="eastAsia"/>
        </w:rPr>
        <w:t>是目前</w:t>
      </w:r>
      <w:r w:rsidR="002974A5">
        <w:rPr>
          <w:rFonts w:hint="eastAsia"/>
        </w:rPr>
        <w:t>L</w:t>
      </w:r>
      <w:r w:rsidR="002974A5">
        <w:t>inux</w:t>
      </w:r>
      <w:r w:rsidR="00887515">
        <w:rPr>
          <w:rFonts w:hint="eastAsia"/>
        </w:rPr>
        <w:t>中</w:t>
      </w:r>
      <w:r w:rsidR="002974A5">
        <w:rPr>
          <w:rFonts w:hint="eastAsia"/>
        </w:rPr>
        <w:t>最常用的容器管理架構</w:t>
      </w:r>
      <w:r w:rsidR="00887515">
        <w:rPr>
          <w:rFonts w:hint="eastAsia"/>
        </w:rPr>
        <w:t>。</w:t>
      </w:r>
      <w:r w:rsidR="00061135">
        <w:rPr>
          <w:rFonts w:hint="eastAsia"/>
        </w:rPr>
        <w:t>傳統資料中心常因架構不同，導致同一資料必須經過二次開發，才能</w:t>
      </w:r>
      <w:r w:rsidR="00A32924">
        <w:rPr>
          <w:rFonts w:hint="eastAsia"/>
        </w:rPr>
        <w:t>讓</w:t>
      </w:r>
      <w:r w:rsidR="00061135">
        <w:rPr>
          <w:rFonts w:hint="eastAsia"/>
        </w:rPr>
        <w:t>資料在另一架構上運作，讓系統調配管理失去彈性。容器管理則是可以快速搬移資料，例如製造業者要將公有雲上的資料移轉到</w:t>
      </w:r>
      <w:r w:rsidR="00967A4D">
        <w:rPr>
          <w:rFonts w:hint="eastAsia"/>
        </w:rPr>
        <w:t>不同架構的</w:t>
      </w:r>
      <w:r w:rsidR="00061135">
        <w:rPr>
          <w:rFonts w:hint="eastAsia"/>
        </w:rPr>
        <w:t>私有雲，容器管理架構會是最有</w:t>
      </w:r>
      <w:r w:rsidR="00967A4D">
        <w:rPr>
          <w:rFonts w:hint="eastAsia"/>
        </w:rPr>
        <w:t>效的方式。這就像是智慧手機應用程式，由於</w:t>
      </w:r>
      <w:r w:rsidR="00967A4D">
        <w:t>iOS</w:t>
      </w:r>
      <w:r w:rsidR="00967A4D">
        <w:rPr>
          <w:rFonts w:hint="eastAsia"/>
        </w:rPr>
        <w:t>、</w:t>
      </w:r>
      <w:r w:rsidR="00967A4D">
        <w:rPr>
          <w:rFonts w:hint="eastAsia"/>
        </w:rPr>
        <w:t>A</w:t>
      </w:r>
      <w:r w:rsidR="00967A4D">
        <w:t>ndroid</w:t>
      </w:r>
      <w:r w:rsidR="00967A4D">
        <w:rPr>
          <w:rFonts w:hint="eastAsia"/>
        </w:rPr>
        <w:t>兩大系統並不相容，開發人員必須針對這兩大陣營設計不同版本的程式，容器管理則是只要透過單一管理架構，就可以將資料搬移到不同架構中，</w:t>
      </w:r>
      <w:r w:rsidR="006F5C85">
        <w:rPr>
          <w:rFonts w:hint="eastAsia"/>
        </w:rPr>
        <w:t>設計團隊只要開發一次，就可讓資料在不同架構中使用，藉此</w:t>
      </w:r>
      <w:r w:rsidR="00967A4D">
        <w:rPr>
          <w:rFonts w:hint="eastAsia"/>
        </w:rPr>
        <w:t>縮短系統開發時間並且大幅提升其運作彈性。</w:t>
      </w:r>
    </w:p>
    <w:p w:rsidR="00866350" w:rsidRDefault="00866350"/>
    <w:p w:rsidR="00A90D55" w:rsidRDefault="00B96936">
      <w:pPr>
        <w:rPr>
          <w:color w:val="0070C0"/>
        </w:rPr>
      </w:pPr>
      <w:r w:rsidRPr="000D7FBC">
        <w:rPr>
          <w:color w:val="0070C0"/>
        </w:rPr>
        <w:t>To boost flexibility and scalability, Advantech has designed a binary architecture for its Data Service Server which supports both the Linux-based Kubernetes and Windows Server operating environments.</w:t>
      </w:r>
      <w:r>
        <w:rPr>
          <w:rFonts w:hint="eastAsia"/>
          <w:color w:val="0070C0"/>
        </w:rPr>
        <w:t xml:space="preserve"> </w:t>
      </w:r>
      <w:r w:rsidR="00AF11F6" w:rsidRPr="000D7FBC">
        <w:rPr>
          <w:color w:val="0070C0"/>
        </w:rPr>
        <w:t xml:space="preserve">The </w:t>
      </w:r>
      <w:r w:rsidR="00E55BBD" w:rsidRPr="000D7FBC">
        <w:rPr>
          <w:color w:val="0070C0"/>
        </w:rPr>
        <w:t>K</w:t>
      </w:r>
      <w:r w:rsidR="00AF11F6" w:rsidRPr="000D7FBC">
        <w:rPr>
          <w:color w:val="0070C0"/>
        </w:rPr>
        <w:t xml:space="preserve">ubernetes, </w:t>
      </w:r>
      <w:r w:rsidR="00FA78E7" w:rsidRPr="000D7FBC">
        <w:rPr>
          <w:color w:val="0070C0"/>
        </w:rPr>
        <w:t xml:space="preserve">also known </w:t>
      </w:r>
      <w:r w:rsidR="000D7FBC">
        <w:rPr>
          <w:color w:val="0070C0"/>
        </w:rPr>
        <w:t>for</w:t>
      </w:r>
      <w:r w:rsidR="00FA78E7" w:rsidRPr="000D7FBC">
        <w:rPr>
          <w:color w:val="0070C0"/>
        </w:rPr>
        <w:t xml:space="preserve"> its short form “</w:t>
      </w:r>
      <w:r w:rsidR="0098207C" w:rsidRPr="000D7FBC">
        <w:rPr>
          <w:color w:val="0070C0"/>
        </w:rPr>
        <w:t>k</w:t>
      </w:r>
      <w:r w:rsidR="00FA78E7" w:rsidRPr="000D7FBC">
        <w:rPr>
          <w:color w:val="0070C0"/>
        </w:rPr>
        <w:t>8</w:t>
      </w:r>
      <w:r w:rsidR="00E55BBD" w:rsidRPr="000D7FBC">
        <w:rPr>
          <w:color w:val="0070C0"/>
        </w:rPr>
        <w:t>s</w:t>
      </w:r>
      <w:r w:rsidR="00FA78E7" w:rsidRPr="000D7FBC">
        <w:rPr>
          <w:color w:val="0070C0"/>
        </w:rPr>
        <w:t>”, is currently the most prevalent container management architecture</w:t>
      </w:r>
      <w:r w:rsidR="007940E8" w:rsidRPr="000D7FBC">
        <w:rPr>
          <w:color w:val="0070C0"/>
        </w:rPr>
        <w:t xml:space="preserve"> for Linux</w:t>
      </w:r>
      <w:r w:rsidR="00B16986" w:rsidRPr="000D7FBC">
        <w:rPr>
          <w:color w:val="0070C0"/>
        </w:rPr>
        <w:t xml:space="preserve">. It was created to address the shortfalls of traditional architecture for data centers in </w:t>
      </w:r>
      <w:r w:rsidR="00E55BBD" w:rsidRPr="000D7FBC">
        <w:rPr>
          <w:color w:val="0070C0"/>
        </w:rPr>
        <w:lastRenderedPageBreak/>
        <w:t xml:space="preserve">terms of </w:t>
      </w:r>
      <w:r w:rsidR="0063073D" w:rsidRPr="000D7FBC">
        <w:rPr>
          <w:color w:val="0070C0"/>
        </w:rPr>
        <w:t>system relocation flexibility; the traditional architecture r</w:t>
      </w:r>
      <w:r w:rsidR="00B16986" w:rsidRPr="000D7FBC">
        <w:rPr>
          <w:color w:val="0070C0"/>
        </w:rPr>
        <w:t xml:space="preserve">equires for </w:t>
      </w:r>
      <w:r w:rsidR="00866350" w:rsidRPr="000D7FBC">
        <w:rPr>
          <w:color w:val="0070C0"/>
        </w:rPr>
        <w:t xml:space="preserve">a </w:t>
      </w:r>
      <w:r w:rsidR="00B16986" w:rsidRPr="000D7FBC">
        <w:rPr>
          <w:color w:val="0070C0"/>
        </w:rPr>
        <w:t xml:space="preserve">second development to migrate the same data </w:t>
      </w:r>
      <w:r w:rsidR="005B1D8E" w:rsidRPr="000D7FBC">
        <w:rPr>
          <w:color w:val="0070C0"/>
        </w:rPr>
        <w:t xml:space="preserve">loads </w:t>
      </w:r>
      <w:r w:rsidR="00B16986" w:rsidRPr="000D7FBC">
        <w:rPr>
          <w:color w:val="0070C0"/>
        </w:rPr>
        <w:t>to another platform</w:t>
      </w:r>
      <w:r w:rsidR="0063073D" w:rsidRPr="000D7FBC">
        <w:rPr>
          <w:color w:val="0070C0"/>
        </w:rPr>
        <w:t xml:space="preserve">, while </w:t>
      </w:r>
      <w:r w:rsidR="005B1D8E" w:rsidRPr="000D7FBC">
        <w:rPr>
          <w:color w:val="0070C0"/>
        </w:rPr>
        <w:t xml:space="preserve">the </w:t>
      </w:r>
      <w:r w:rsidR="0098207C" w:rsidRPr="000D7FBC">
        <w:rPr>
          <w:color w:val="0070C0"/>
        </w:rPr>
        <w:t>k</w:t>
      </w:r>
      <w:r w:rsidR="005B1D8E" w:rsidRPr="000D7FBC">
        <w:rPr>
          <w:color w:val="0070C0"/>
        </w:rPr>
        <w:t xml:space="preserve">8s is an open source platform for managing containerized workloads which can be moved to anywhere quickly and conveniently. For example, if a manufacturer wants to move their company’s data from a public cloud platform to a private cloud of different architecture, containerized management will be the most efficient way. </w:t>
      </w:r>
    </w:p>
    <w:p w:rsidR="00A90D55" w:rsidRDefault="00A90D55">
      <w:pPr>
        <w:rPr>
          <w:color w:val="0070C0"/>
        </w:rPr>
      </w:pPr>
    </w:p>
    <w:p w:rsidR="00967A4D" w:rsidRPr="000D7FBC" w:rsidRDefault="005B1D8E">
      <w:pPr>
        <w:rPr>
          <w:color w:val="0070C0"/>
        </w:rPr>
      </w:pPr>
      <w:r w:rsidRPr="000D7FBC">
        <w:rPr>
          <w:color w:val="0070C0"/>
        </w:rPr>
        <w:t xml:space="preserve">It is just like, for example, </w:t>
      </w:r>
      <w:r w:rsidR="0063073D" w:rsidRPr="000D7FBC">
        <w:rPr>
          <w:color w:val="0070C0"/>
        </w:rPr>
        <w:t xml:space="preserve">that </w:t>
      </w:r>
      <w:r w:rsidRPr="000D7FBC">
        <w:rPr>
          <w:color w:val="0070C0"/>
        </w:rPr>
        <w:t>app developers traditionally have to develop different versions of programs respectively for the iOS and Android mobile platforms</w:t>
      </w:r>
      <w:r w:rsidR="00B7218C" w:rsidRPr="000D7FBC">
        <w:rPr>
          <w:color w:val="0070C0"/>
        </w:rPr>
        <w:t xml:space="preserve"> incompatible to each other</w:t>
      </w:r>
      <w:r w:rsidRPr="000D7FBC">
        <w:rPr>
          <w:color w:val="0070C0"/>
        </w:rPr>
        <w:t xml:space="preserve">, while with </w:t>
      </w:r>
      <w:r w:rsidR="0063073D" w:rsidRPr="000D7FBC">
        <w:rPr>
          <w:color w:val="0070C0"/>
        </w:rPr>
        <w:t>c</w:t>
      </w:r>
      <w:r w:rsidRPr="000D7FBC">
        <w:rPr>
          <w:color w:val="0070C0"/>
        </w:rPr>
        <w:t xml:space="preserve">ontainerized management </w:t>
      </w:r>
      <w:r w:rsidR="0063073D" w:rsidRPr="000D7FBC">
        <w:rPr>
          <w:color w:val="0070C0"/>
        </w:rPr>
        <w:t xml:space="preserve">now they </w:t>
      </w:r>
      <w:r w:rsidRPr="000D7FBC">
        <w:rPr>
          <w:color w:val="0070C0"/>
        </w:rPr>
        <w:t>can</w:t>
      </w:r>
      <w:r w:rsidR="0063073D" w:rsidRPr="000D7FBC">
        <w:rPr>
          <w:color w:val="0070C0"/>
        </w:rPr>
        <w:t xml:space="preserve"> </w:t>
      </w:r>
      <w:r w:rsidRPr="000D7FBC">
        <w:rPr>
          <w:color w:val="0070C0"/>
        </w:rPr>
        <w:t xml:space="preserve">simply move their data containers to another platform for </w:t>
      </w:r>
      <w:r w:rsidR="00A30579" w:rsidRPr="000D7FBC">
        <w:rPr>
          <w:color w:val="0070C0"/>
        </w:rPr>
        <w:t>re</w:t>
      </w:r>
      <w:r w:rsidRPr="000D7FBC">
        <w:rPr>
          <w:color w:val="0070C0"/>
        </w:rPr>
        <w:t>use</w:t>
      </w:r>
      <w:r w:rsidR="003B7386" w:rsidRPr="000D7FBC">
        <w:rPr>
          <w:color w:val="0070C0"/>
        </w:rPr>
        <w:t xml:space="preserve">, without the need to </w:t>
      </w:r>
      <w:r w:rsidR="00A30579" w:rsidRPr="000D7FBC">
        <w:rPr>
          <w:color w:val="0070C0"/>
        </w:rPr>
        <w:t>re</w:t>
      </w:r>
      <w:r w:rsidR="003B7386" w:rsidRPr="000D7FBC">
        <w:rPr>
          <w:color w:val="0070C0"/>
        </w:rPr>
        <w:t>develop programs</w:t>
      </w:r>
      <w:r w:rsidR="0063073D" w:rsidRPr="000D7FBC">
        <w:rPr>
          <w:color w:val="0070C0"/>
        </w:rPr>
        <w:t xml:space="preserve">. The </w:t>
      </w:r>
      <w:r w:rsidR="0098207C" w:rsidRPr="000D7FBC">
        <w:rPr>
          <w:color w:val="0070C0"/>
        </w:rPr>
        <w:t>k</w:t>
      </w:r>
      <w:r w:rsidR="0063073D" w:rsidRPr="000D7FBC">
        <w:rPr>
          <w:color w:val="0070C0"/>
        </w:rPr>
        <w:t xml:space="preserve">8s helps a lot </w:t>
      </w:r>
      <w:r w:rsidR="00A30579" w:rsidRPr="000D7FBC">
        <w:rPr>
          <w:color w:val="0070C0"/>
        </w:rPr>
        <w:t>in shortening system development time and increasing operational flexibility.</w:t>
      </w:r>
    </w:p>
    <w:p w:rsidR="00AF11F6" w:rsidRPr="000D7FBC" w:rsidRDefault="00AF11F6">
      <w:pPr>
        <w:rPr>
          <w:color w:val="0070C0"/>
        </w:rPr>
      </w:pPr>
    </w:p>
    <w:p w:rsidR="00967A4D" w:rsidRPr="00D01971" w:rsidRDefault="00D01971">
      <w:pPr>
        <w:rPr>
          <w:vanish/>
          <w:specVanish/>
        </w:rPr>
      </w:pPr>
      <w:r>
        <w:rPr>
          <w:rFonts w:hint="eastAsia"/>
        </w:rPr>
        <w:t>W</w:t>
      </w:r>
      <w:r>
        <w:t>indows Server</w:t>
      </w:r>
      <w:r>
        <w:rPr>
          <w:rFonts w:hint="eastAsia"/>
        </w:rPr>
        <w:t>架構的好處則是簡單、易用，不必做二次開發，就可使用研華</w:t>
      </w:r>
      <w:r>
        <w:rPr>
          <w:rFonts w:hint="eastAsia"/>
        </w:rPr>
        <w:t>W</w:t>
      </w:r>
      <w:r>
        <w:t>ISE</w:t>
      </w:r>
      <w:r w:rsidR="00A4504A">
        <w:t>-</w:t>
      </w:r>
      <w:r>
        <w:t>PaaS</w:t>
      </w:r>
      <w:r w:rsidR="00E85A24" w:rsidRPr="00E85A24">
        <w:t>/DeviceOn</w:t>
      </w:r>
      <w:r>
        <w:rPr>
          <w:rFonts w:hint="eastAsia"/>
        </w:rPr>
        <w:t>的各種服務</w:t>
      </w:r>
    </w:p>
    <w:p w:rsidR="003D4A55" w:rsidRDefault="00D01971">
      <w:r>
        <w:rPr>
          <w:rFonts w:hint="eastAsia"/>
        </w:rPr>
        <w:t>。在此一架構下，即便內部沒有開發團隊的中小型製造業，也可透過</w:t>
      </w:r>
      <w:r w:rsidR="00441233">
        <w:rPr>
          <w:rFonts w:hint="eastAsia"/>
        </w:rPr>
        <w:t>Data Service Server</w:t>
      </w:r>
      <w:r>
        <w:rPr>
          <w:rFonts w:hint="eastAsia"/>
        </w:rPr>
        <w:t>的簡易使用介面與研華</w:t>
      </w:r>
      <w:r w:rsidR="005F316E">
        <w:rPr>
          <w:rFonts w:hint="eastAsia"/>
        </w:rPr>
        <w:t>專業</w:t>
      </w:r>
      <w:r>
        <w:rPr>
          <w:rFonts w:hint="eastAsia"/>
        </w:rPr>
        <w:t>技術</w:t>
      </w:r>
      <w:r w:rsidR="005F316E">
        <w:rPr>
          <w:rFonts w:hint="eastAsia"/>
        </w:rPr>
        <w:t>支援</w:t>
      </w:r>
      <w:r>
        <w:rPr>
          <w:rFonts w:hint="eastAsia"/>
        </w:rPr>
        <w:t>團隊，快速建立起設備聯網管理系統，讓系統中的資料可以快速嫁接、管理，並以視覺化方式呈現數據內容。</w:t>
      </w:r>
    </w:p>
    <w:p w:rsidR="006D471D" w:rsidRDefault="006D471D"/>
    <w:p w:rsidR="006D471D" w:rsidRDefault="006D471D">
      <w:pPr>
        <w:rPr>
          <w:color w:val="0070C0"/>
        </w:rPr>
      </w:pPr>
      <w:r w:rsidRPr="000D7FBC">
        <w:rPr>
          <w:color w:val="0070C0"/>
        </w:rPr>
        <w:t xml:space="preserve">The Windows Server architecture, on the other hand, is simple and easy to use, on which the users may </w:t>
      </w:r>
      <w:r w:rsidR="003953C0" w:rsidRPr="000D7FBC">
        <w:rPr>
          <w:color w:val="0070C0"/>
        </w:rPr>
        <w:t xml:space="preserve">utilize </w:t>
      </w:r>
      <w:r w:rsidRPr="000D7FBC">
        <w:rPr>
          <w:color w:val="0070C0"/>
        </w:rPr>
        <w:t xml:space="preserve">all kinds of services of Advantage WISE-PaaS/DeviceOn </w:t>
      </w:r>
      <w:r w:rsidR="0063073D" w:rsidRPr="000D7FBC">
        <w:rPr>
          <w:color w:val="0070C0"/>
        </w:rPr>
        <w:t xml:space="preserve">directly </w:t>
      </w:r>
      <w:r w:rsidRPr="000D7FBC">
        <w:rPr>
          <w:color w:val="0070C0"/>
        </w:rPr>
        <w:t>without extra development efforts</w:t>
      </w:r>
      <w:r w:rsidR="003953C0" w:rsidRPr="000D7FBC">
        <w:rPr>
          <w:color w:val="0070C0"/>
        </w:rPr>
        <w:t xml:space="preserve">. </w:t>
      </w:r>
      <w:r w:rsidRPr="000D7FBC">
        <w:rPr>
          <w:color w:val="0070C0"/>
        </w:rPr>
        <w:t xml:space="preserve">Therefore, </w:t>
      </w:r>
      <w:r w:rsidR="003953C0" w:rsidRPr="000D7FBC">
        <w:rPr>
          <w:color w:val="0070C0"/>
        </w:rPr>
        <w:t xml:space="preserve">even </w:t>
      </w:r>
      <w:r w:rsidR="00B7218C" w:rsidRPr="000D7FBC">
        <w:rPr>
          <w:color w:val="0070C0"/>
        </w:rPr>
        <w:t xml:space="preserve">small and </w:t>
      </w:r>
      <w:r w:rsidRPr="000D7FBC">
        <w:rPr>
          <w:color w:val="0070C0"/>
        </w:rPr>
        <w:t>medium</w:t>
      </w:r>
      <w:r w:rsidR="00B7218C" w:rsidRPr="000D7FBC">
        <w:rPr>
          <w:color w:val="0070C0"/>
        </w:rPr>
        <w:t>-sized</w:t>
      </w:r>
      <w:r w:rsidRPr="000D7FBC">
        <w:rPr>
          <w:color w:val="0070C0"/>
        </w:rPr>
        <w:t xml:space="preserve"> businesses which do not have a</w:t>
      </w:r>
      <w:r w:rsidR="00B7218C" w:rsidRPr="000D7FBC">
        <w:rPr>
          <w:color w:val="0070C0"/>
        </w:rPr>
        <w:t xml:space="preserve"> strong </w:t>
      </w:r>
      <w:r w:rsidRPr="000D7FBC">
        <w:rPr>
          <w:color w:val="0070C0"/>
        </w:rPr>
        <w:t xml:space="preserve">in-house team of developers can build up their management system </w:t>
      </w:r>
      <w:r w:rsidR="0063073D" w:rsidRPr="000D7FBC">
        <w:rPr>
          <w:color w:val="0070C0"/>
        </w:rPr>
        <w:t xml:space="preserve">for their connected equipment </w:t>
      </w:r>
      <w:r w:rsidR="00B7218C" w:rsidRPr="000D7FBC">
        <w:rPr>
          <w:color w:val="0070C0"/>
        </w:rPr>
        <w:t>to integrate, manage and visualize their data by</w:t>
      </w:r>
      <w:r w:rsidRPr="000D7FBC">
        <w:rPr>
          <w:color w:val="0070C0"/>
        </w:rPr>
        <w:t xml:space="preserve"> themselves</w:t>
      </w:r>
      <w:r w:rsidR="000D7FBC">
        <w:rPr>
          <w:color w:val="0070C0"/>
        </w:rPr>
        <w:t>, which can be done</w:t>
      </w:r>
      <w:r w:rsidRPr="000D7FBC">
        <w:rPr>
          <w:color w:val="0070C0"/>
        </w:rPr>
        <w:t xml:space="preserve"> within short time via the simple and easy-to-use interface provided by Advantech Data Service Server</w:t>
      </w:r>
      <w:r w:rsidR="00B7218C" w:rsidRPr="000D7FBC">
        <w:rPr>
          <w:color w:val="0070C0"/>
        </w:rPr>
        <w:t xml:space="preserve"> with </w:t>
      </w:r>
      <w:r w:rsidRPr="000D7FBC">
        <w:rPr>
          <w:color w:val="0070C0"/>
        </w:rPr>
        <w:t>Advantech</w:t>
      </w:r>
      <w:r w:rsidR="00B7218C" w:rsidRPr="000D7FBC">
        <w:rPr>
          <w:color w:val="0070C0"/>
        </w:rPr>
        <w:t xml:space="preserve"> t</w:t>
      </w:r>
      <w:r w:rsidRPr="000D7FBC">
        <w:rPr>
          <w:color w:val="0070C0"/>
        </w:rPr>
        <w:t xml:space="preserve">echnical </w:t>
      </w:r>
      <w:r w:rsidR="003953C0" w:rsidRPr="000D7FBC">
        <w:rPr>
          <w:color w:val="0070C0"/>
        </w:rPr>
        <w:t>support.</w:t>
      </w:r>
    </w:p>
    <w:p w:rsidR="00B96936" w:rsidRPr="00B96936" w:rsidRDefault="00B96936">
      <w:pPr>
        <w:rPr>
          <w:rFonts w:hint="eastAsia"/>
          <w:color w:val="0070C0"/>
        </w:rPr>
      </w:pPr>
    </w:p>
    <w:p w:rsidR="00543972" w:rsidRPr="00CF7507" w:rsidRDefault="00CF7507" w:rsidP="00B96936">
      <w:pPr>
        <w:jc w:val="center"/>
      </w:pPr>
      <w:r>
        <w:rPr>
          <w:noProof/>
        </w:rPr>
        <w:drawing>
          <wp:inline distT="0" distB="0" distL="0" distR="0" wp14:anchorId="19402D6E" wp14:editId="1CE31E7E">
            <wp:extent cx="5274310" cy="2835275"/>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2835275"/>
                    </a:xfrm>
                    <a:prstGeom prst="rect">
                      <a:avLst/>
                    </a:prstGeom>
                  </pic:spPr>
                </pic:pic>
              </a:graphicData>
            </a:graphic>
          </wp:inline>
        </w:drawing>
      </w:r>
    </w:p>
    <w:p w:rsidR="00543972" w:rsidRDefault="00543972"/>
    <w:p w:rsidR="00B96936" w:rsidRDefault="00B96936"/>
    <w:p w:rsidR="00B96936" w:rsidRDefault="00B96936"/>
    <w:p w:rsidR="00B96936" w:rsidRDefault="00B96936">
      <w:pPr>
        <w:rPr>
          <w:rFonts w:hint="eastAsia"/>
        </w:rPr>
      </w:pPr>
    </w:p>
    <w:p w:rsidR="00B96936" w:rsidRDefault="00B96936"/>
    <w:p w:rsidR="008A622A" w:rsidRDefault="008A622A">
      <w:r>
        <w:rPr>
          <w:rFonts w:hint="eastAsia"/>
        </w:rPr>
        <w:lastRenderedPageBreak/>
        <w:t>分析這兩者的使用差異，由於</w:t>
      </w:r>
      <w:r w:rsidR="00852F81" w:rsidRPr="005A5FAD">
        <w:rPr>
          <w:rFonts w:hint="eastAsia"/>
        </w:rPr>
        <w:t>Kubernetes</w:t>
      </w:r>
      <w:r>
        <w:rPr>
          <w:rFonts w:hint="eastAsia"/>
        </w:rPr>
        <w:t>目前</w:t>
      </w:r>
      <w:r w:rsidR="00A32924">
        <w:rPr>
          <w:rFonts w:hint="eastAsia"/>
        </w:rPr>
        <w:t>主要</w:t>
      </w:r>
      <w:r>
        <w:rPr>
          <w:rFonts w:hint="eastAsia"/>
        </w:rPr>
        <w:t>支援</w:t>
      </w:r>
      <w:r>
        <w:rPr>
          <w:rFonts w:hint="eastAsia"/>
        </w:rPr>
        <w:t>Linux</w:t>
      </w:r>
      <w:r w:rsidR="00E85A24">
        <w:rPr>
          <w:rFonts w:hint="eastAsia"/>
        </w:rPr>
        <w:t>系統</w:t>
      </w:r>
      <w:r>
        <w:rPr>
          <w:rFonts w:hint="eastAsia"/>
        </w:rPr>
        <w:t>，因此在研華的</w:t>
      </w:r>
      <w:r w:rsidR="00441233">
        <w:rPr>
          <w:rFonts w:hint="eastAsia"/>
        </w:rPr>
        <w:t>Data Service Server</w:t>
      </w:r>
      <w:r>
        <w:rPr>
          <w:rFonts w:hint="eastAsia"/>
        </w:rPr>
        <w:t>是運</w:t>
      </w:r>
      <w:r w:rsidR="00E85A24">
        <w:rPr>
          <w:rFonts w:hint="eastAsia"/>
        </w:rPr>
        <w:t>行</w:t>
      </w:r>
      <w:r>
        <w:rPr>
          <w:rFonts w:hint="eastAsia"/>
        </w:rPr>
        <w:t>於</w:t>
      </w:r>
      <w:r>
        <w:rPr>
          <w:rFonts w:hint="eastAsia"/>
        </w:rPr>
        <w:t>Ubuntu</w:t>
      </w:r>
      <w:r>
        <w:rPr>
          <w:rFonts w:hint="eastAsia"/>
        </w:rPr>
        <w:t>上</w:t>
      </w:r>
      <w:r w:rsidR="00E85A24">
        <w:rPr>
          <w:rFonts w:hint="eastAsia"/>
        </w:rPr>
        <w:t>。</w:t>
      </w:r>
      <w:r>
        <w:rPr>
          <w:rFonts w:hint="eastAsia"/>
        </w:rPr>
        <w:t>W</w:t>
      </w:r>
      <w:r>
        <w:t>indows Server</w:t>
      </w:r>
      <w:r>
        <w:rPr>
          <w:rFonts w:hint="eastAsia"/>
        </w:rPr>
        <w:t>自然是以原有的</w:t>
      </w:r>
      <w:r>
        <w:rPr>
          <w:rFonts w:hint="eastAsia"/>
        </w:rPr>
        <w:t>Windows</w:t>
      </w:r>
      <w:r w:rsidR="00E85A24">
        <w:rPr>
          <w:rFonts w:hint="eastAsia"/>
        </w:rPr>
        <w:t xml:space="preserve"> Server 2016</w:t>
      </w:r>
      <w:r>
        <w:rPr>
          <w:rFonts w:hint="eastAsia"/>
        </w:rPr>
        <w:t>系統為主。擴展性部分，</w:t>
      </w:r>
      <w:r w:rsidRPr="005A5FAD">
        <w:rPr>
          <w:rFonts w:hint="eastAsia"/>
        </w:rPr>
        <w:t>Kubernetes</w:t>
      </w:r>
      <w:r>
        <w:rPr>
          <w:rFonts w:hint="eastAsia"/>
        </w:rPr>
        <w:t>只要</w:t>
      </w:r>
      <w:r w:rsidR="00E85A24">
        <w:rPr>
          <w:rFonts w:hint="eastAsia"/>
        </w:rPr>
        <w:t>透過</w:t>
      </w:r>
      <w:r>
        <w:rPr>
          <w:rFonts w:hint="eastAsia"/>
        </w:rPr>
        <w:t>硬體</w:t>
      </w:r>
      <w:r w:rsidR="00E85A24">
        <w:rPr>
          <w:rFonts w:hint="eastAsia"/>
        </w:rPr>
        <w:t>新增</w:t>
      </w:r>
      <w:r>
        <w:rPr>
          <w:rFonts w:hint="eastAsia"/>
        </w:rPr>
        <w:t>，就可以</w:t>
      </w:r>
      <w:r w:rsidR="00E85A24">
        <w:rPr>
          <w:rFonts w:hint="eastAsia"/>
        </w:rPr>
        <w:t>動態擴容</w:t>
      </w:r>
      <w:r>
        <w:rPr>
          <w:rFonts w:hint="eastAsia"/>
        </w:rPr>
        <w:t>讓原有系統的</w:t>
      </w:r>
      <w:r w:rsidR="00E85A24">
        <w:rPr>
          <w:rFonts w:hint="eastAsia"/>
        </w:rPr>
        <w:t>效能</w:t>
      </w:r>
      <w:r>
        <w:rPr>
          <w:rFonts w:hint="eastAsia"/>
        </w:rPr>
        <w:t>在</w:t>
      </w:r>
      <w:r w:rsidR="00E85A24">
        <w:rPr>
          <w:rFonts w:hint="eastAsia"/>
        </w:rPr>
        <w:t>新增</w:t>
      </w:r>
      <w:r>
        <w:rPr>
          <w:rFonts w:hint="eastAsia"/>
        </w:rPr>
        <w:t>設備上無縫</w:t>
      </w:r>
      <w:r w:rsidR="00E85A24">
        <w:rPr>
          <w:rFonts w:hint="eastAsia"/>
        </w:rPr>
        <w:t>延伸</w:t>
      </w:r>
      <w:r w:rsidR="0074167F">
        <w:rPr>
          <w:rFonts w:hint="eastAsia"/>
        </w:rPr>
        <w:t>；</w:t>
      </w:r>
      <w:r>
        <w:rPr>
          <w:rFonts w:hint="eastAsia"/>
        </w:rPr>
        <w:t>W</w:t>
      </w:r>
      <w:r>
        <w:t>indows Server</w:t>
      </w:r>
      <w:r w:rsidR="0074167F">
        <w:rPr>
          <w:rFonts w:hint="eastAsia"/>
        </w:rPr>
        <w:t>則是只能單機運行</w:t>
      </w:r>
      <w:r w:rsidR="0074167F" w:rsidRPr="0074167F">
        <w:t>WISE-PaaS/DeviceOn</w:t>
      </w:r>
      <w:r>
        <w:rPr>
          <w:rFonts w:hint="eastAsia"/>
        </w:rPr>
        <w:t>。應用架構上，</w:t>
      </w:r>
      <w:r w:rsidRPr="005A5FAD">
        <w:rPr>
          <w:rFonts w:hint="eastAsia"/>
        </w:rPr>
        <w:t>Kubernetes</w:t>
      </w:r>
      <w:r>
        <w:rPr>
          <w:rFonts w:hint="eastAsia"/>
        </w:rPr>
        <w:t>微服務特色，</w:t>
      </w:r>
      <w:r w:rsidR="00852F81">
        <w:rPr>
          <w:rFonts w:hint="eastAsia"/>
        </w:rPr>
        <w:t>可以讓同一服務應用在不同架構上，讓系統有較高彈性。至於</w:t>
      </w:r>
      <w:r w:rsidR="00852F81">
        <w:rPr>
          <w:rFonts w:hint="eastAsia"/>
        </w:rPr>
        <w:t>AI</w:t>
      </w:r>
      <w:r w:rsidR="00852F81">
        <w:rPr>
          <w:rFonts w:hint="eastAsia"/>
        </w:rPr>
        <w:t>平台的</w:t>
      </w:r>
      <w:r w:rsidR="005F316E">
        <w:rPr>
          <w:rFonts w:hint="eastAsia"/>
        </w:rPr>
        <w:t>應用</w:t>
      </w:r>
      <w:r w:rsidR="00852F81">
        <w:rPr>
          <w:rFonts w:hint="eastAsia"/>
        </w:rPr>
        <w:t>，</w:t>
      </w:r>
      <w:r w:rsidR="00852F81">
        <w:rPr>
          <w:rFonts w:hint="eastAsia"/>
        </w:rPr>
        <w:t>W</w:t>
      </w:r>
      <w:r w:rsidR="00852F81">
        <w:t>indows Server</w:t>
      </w:r>
      <w:r w:rsidR="00852F81">
        <w:rPr>
          <w:rFonts w:hint="eastAsia"/>
        </w:rPr>
        <w:t>受限於現有</w:t>
      </w:r>
      <w:r w:rsidR="00E27F06">
        <w:rPr>
          <w:rFonts w:hint="eastAsia"/>
        </w:rPr>
        <w:t>機器學習工具選擇性較少</w:t>
      </w:r>
      <w:r w:rsidR="00852F81">
        <w:rPr>
          <w:rFonts w:hint="eastAsia"/>
        </w:rPr>
        <w:t>，</w:t>
      </w:r>
      <w:r w:rsidR="00E27F06">
        <w:rPr>
          <w:rFonts w:hint="eastAsia"/>
        </w:rPr>
        <w:t>而</w:t>
      </w:r>
      <w:r w:rsidR="00852F81" w:rsidRPr="005A5FAD">
        <w:rPr>
          <w:rFonts w:hint="eastAsia"/>
        </w:rPr>
        <w:t>Kubernetes</w:t>
      </w:r>
      <w:r w:rsidR="00014D0F" w:rsidDel="005F316E">
        <w:rPr>
          <w:rFonts w:hint="eastAsia"/>
        </w:rPr>
        <w:t xml:space="preserve"> </w:t>
      </w:r>
      <w:r w:rsidR="00014D0F">
        <w:rPr>
          <w:rFonts w:hint="eastAsia"/>
        </w:rPr>
        <w:t>中的</w:t>
      </w:r>
      <w:r w:rsidR="00852F81" w:rsidRPr="00852F81">
        <w:t>Kubeflow</w:t>
      </w:r>
      <w:r w:rsidR="00014D0F">
        <w:rPr>
          <w:rFonts w:hint="eastAsia"/>
        </w:rPr>
        <w:t>可以支援多種開源軟體</w:t>
      </w:r>
      <w:r w:rsidR="001551A3">
        <w:rPr>
          <w:rFonts w:hint="eastAsia"/>
        </w:rPr>
        <w:t>，</w:t>
      </w:r>
      <w:r w:rsidR="001551A3" w:rsidRPr="00B1174D">
        <w:rPr>
          <w:rFonts w:hint="eastAsia"/>
        </w:rPr>
        <w:t>例如</w:t>
      </w:r>
      <w:r w:rsidR="001551A3" w:rsidRPr="00B1174D">
        <w:t>Tensor flow, Caffe</w:t>
      </w:r>
      <w:r w:rsidR="001551A3" w:rsidRPr="00B1174D">
        <w:rPr>
          <w:rFonts w:hint="eastAsia"/>
        </w:rPr>
        <w:t>等深度學習平台</w:t>
      </w:r>
      <w:r w:rsidR="00852F81">
        <w:rPr>
          <w:rFonts w:hint="eastAsia"/>
        </w:rPr>
        <w:t>，</w:t>
      </w:r>
      <w:r w:rsidR="00E27F06">
        <w:rPr>
          <w:rFonts w:hint="eastAsia"/>
        </w:rPr>
        <w:t>都</w:t>
      </w:r>
      <w:r w:rsidR="00852F81">
        <w:rPr>
          <w:rFonts w:hint="eastAsia"/>
        </w:rPr>
        <w:t>是市場上</w:t>
      </w:r>
      <w:r w:rsidR="00E27F06">
        <w:rPr>
          <w:rFonts w:hint="eastAsia"/>
        </w:rPr>
        <w:t>研發</w:t>
      </w:r>
      <w:r w:rsidR="00852F81">
        <w:rPr>
          <w:rFonts w:hint="eastAsia"/>
        </w:rPr>
        <w:t>團隊選擇</w:t>
      </w:r>
      <w:r w:rsidR="00852F81" w:rsidRPr="005A5FAD">
        <w:rPr>
          <w:rFonts w:hint="eastAsia"/>
        </w:rPr>
        <w:t>Kubernetes</w:t>
      </w:r>
      <w:r w:rsidR="00852F81">
        <w:rPr>
          <w:rFonts w:hint="eastAsia"/>
        </w:rPr>
        <w:t>做為</w:t>
      </w:r>
      <w:r w:rsidR="00E27F06">
        <w:rPr>
          <w:rFonts w:hint="eastAsia"/>
        </w:rPr>
        <w:t>人工智慧</w:t>
      </w:r>
      <w:r w:rsidR="00852F81">
        <w:rPr>
          <w:rFonts w:hint="eastAsia"/>
        </w:rPr>
        <w:t>開發架構的主因。</w:t>
      </w:r>
    </w:p>
    <w:p w:rsidR="00852F81" w:rsidRDefault="00852F81"/>
    <w:p w:rsidR="000D7FBC" w:rsidRDefault="00D63C65">
      <w:pPr>
        <w:rPr>
          <w:color w:val="0070C0"/>
        </w:rPr>
      </w:pPr>
      <w:r w:rsidRPr="000D7FBC">
        <w:rPr>
          <w:color w:val="0070C0"/>
        </w:rPr>
        <w:t xml:space="preserve">Analyzing the </w:t>
      </w:r>
      <w:r w:rsidR="003953C0" w:rsidRPr="000D7FBC">
        <w:rPr>
          <w:color w:val="0070C0"/>
        </w:rPr>
        <w:t xml:space="preserve">differences between the two </w:t>
      </w:r>
      <w:r w:rsidRPr="000D7FBC">
        <w:rPr>
          <w:color w:val="0070C0"/>
        </w:rPr>
        <w:t>versions in practic</w:t>
      </w:r>
      <w:r w:rsidR="00B7218C" w:rsidRPr="000D7FBC">
        <w:rPr>
          <w:color w:val="0070C0"/>
        </w:rPr>
        <w:t>e</w:t>
      </w:r>
      <w:r w:rsidRPr="000D7FBC">
        <w:rPr>
          <w:color w:val="0070C0"/>
        </w:rPr>
        <w:t xml:space="preserve">, we can see that the Advantech Data Service Server for </w:t>
      </w:r>
      <w:r w:rsidR="0085632D" w:rsidRPr="000D7FBC">
        <w:rPr>
          <w:color w:val="0070C0"/>
        </w:rPr>
        <w:t xml:space="preserve">Kubernetes </w:t>
      </w:r>
      <w:r w:rsidRPr="000D7FBC">
        <w:rPr>
          <w:color w:val="0070C0"/>
        </w:rPr>
        <w:t xml:space="preserve">runs on the </w:t>
      </w:r>
      <w:r w:rsidR="0085632D" w:rsidRPr="000D7FBC">
        <w:rPr>
          <w:color w:val="0070C0"/>
        </w:rPr>
        <w:t>Ubuntu</w:t>
      </w:r>
      <w:r w:rsidRPr="000D7FBC">
        <w:rPr>
          <w:color w:val="0070C0"/>
        </w:rPr>
        <w:t xml:space="preserve"> OS issued by Linux, </w:t>
      </w:r>
      <w:r w:rsidR="0085632D" w:rsidRPr="000D7FBC">
        <w:rPr>
          <w:color w:val="0070C0"/>
        </w:rPr>
        <w:t>while the Windows Server mainly on Windows Server 2016. In terms of expansion, users of Kubernetes only have to increase hardware to extend the original system performance</w:t>
      </w:r>
      <w:r w:rsidR="00B7218C" w:rsidRPr="000D7FBC">
        <w:rPr>
          <w:color w:val="0070C0"/>
        </w:rPr>
        <w:t xml:space="preserve"> seamlessly</w:t>
      </w:r>
      <w:r w:rsidR="0066410F" w:rsidRPr="000D7FBC">
        <w:rPr>
          <w:color w:val="0070C0"/>
        </w:rPr>
        <w:t xml:space="preserve">; while the Windows Server can run WISE-PaaS/DeviceOn </w:t>
      </w:r>
      <w:r w:rsidR="00B7218C" w:rsidRPr="000D7FBC">
        <w:rPr>
          <w:color w:val="0070C0"/>
        </w:rPr>
        <w:t>only on s</w:t>
      </w:r>
      <w:r w:rsidR="004326FE" w:rsidRPr="000D7FBC">
        <w:rPr>
          <w:color w:val="0070C0"/>
        </w:rPr>
        <w:t xml:space="preserve">tandalone system. In </w:t>
      </w:r>
      <w:r w:rsidRPr="000D7FBC">
        <w:rPr>
          <w:color w:val="0070C0"/>
        </w:rPr>
        <w:t xml:space="preserve">terms of </w:t>
      </w:r>
      <w:r w:rsidR="004326FE" w:rsidRPr="000D7FBC">
        <w:rPr>
          <w:color w:val="0070C0"/>
        </w:rPr>
        <w:t>application architecture, the Kubernetes allows a same micro</w:t>
      </w:r>
      <w:r w:rsidRPr="000D7FBC">
        <w:rPr>
          <w:color w:val="0070C0"/>
        </w:rPr>
        <w:t>-</w:t>
      </w:r>
      <w:r w:rsidR="004326FE" w:rsidRPr="000D7FBC">
        <w:rPr>
          <w:color w:val="0070C0"/>
        </w:rPr>
        <w:t>service to be implemented on different architectural platform</w:t>
      </w:r>
      <w:r w:rsidRPr="000D7FBC">
        <w:rPr>
          <w:color w:val="0070C0"/>
        </w:rPr>
        <w:t>s</w:t>
      </w:r>
      <w:r w:rsidR="004326FE" w:rsidRPr="000D7FBC">
        <w:rPr>
          <w:color w:val="0070C0"/>
        </w:rPr>
        <w:t xml:space="preserve"> and therefore has higher </w:t>
      </w:r>
      <w:r w:rsidRPr="000D7FBC">
        <w:rPr>
          <w:color w:val="0070C0"/>
        </w:rPr>
        <w:t xml:space="preserve">system </w:t>
      </w:r>
      <w:r w:rsidR="004326FE" w:rsidRPr="000D7FBC">
        <w:rPr>
          <w:color w:val="0070C0"/>
        </w:rPr>
        <w:t xml:space="preserve">flexibility. </w:t>
      </w:r>
    </w:p>
    <w:p w:rsidR="000D7FBC" w:rsidRDefault="000D7FBC">
      <w:pPr>
        <w:rPr>
          <w:color w:val="0070C0"/>
        </w:rPr>
      </w:pPr>
    </w:p>
    <w:p w:rsidR="003953C0" w:rsidRPr="000D7FBC" w:rsidRDefault="004326FE">
      <w:pPr>
        <w:rPr>
          <w:color w:val="0070C0"/>
        </w:rPr>
      </w:pPr>
      <w:r w:rsidRPr="000D7FBC">
        <w:rPr>
          <w:color w:val="0070C0"/>
        </w:rPr>
        <w:t xml:space="preserve">As </w:t>
      </w:r>
      <w:r w:rsidR="00D63C65" w:rsidRPr="000D7FBC">
        <w:rPr>
          <w:color w:val="0070C0"/>
        </w:rPr>
        <w:t>for</w:t>
      </w:r>
      <w:r w:rsidRPr="000D7FBC">
        <w:rPr>
          <w:color w:val="0070C0"/>
        </w:rPr>
        <w:t xml:space="preserve"> the application of AI platform, the Window Server has fewer options of tools for machine learning, while the Kubernetes’s machine learning platform Kuberflow supports various open source software—such as Tensor flow and Caffe, which is the main reason why most AI dev</w:t>
      </w:r>
      <w:r w:rsidR="00D63C65" w:rsidRPr="000D7FBC">
        <w:rPr>
          <w:color w:val="0070C0"/>
        </w:rPr>
        <w:t>elopers prefer Ku</w:t>
      </w:r>
      <w:r w:rsidRPr="000D7FBC">
        <w:rPr>
          <w:color w:val="0070C0"/>
        </w:rPr>
        <w:t>bernetes</w:t>
      </w:r>
      <w:r w:rsidR="00D63C65" w:rsidRPr="000D7FBC">
        <w:rPr>
          <w:color w:val="0070C0"/>
        </w:rPr>
        <w:t xml:space="preserve"> </w:t>
      </w:r>
      <w:r w:rsidR="00A90D55">
        <w:rPr>
          <w:color w:val="0070C0"/>
        </w:rPr>
        <w:t>for</w:t>
      </w:r>
      <w:r w:rsidRPr="000D7FBC">
        <w:rPr>
          <w:color w:val="0070C0"/>
        </w:rPr>
        <w:t xml:space="preserve"> </w:t>
      </w:r>
      <w:r w:rsidR="00D63C65" w:rsidRPr="000D7FBC">
        <w:rPr>
          <w:color w:val="0070C0"/>
        </w:rPr>
        <w:t>AI devel</w:t>
      </w:r>
      <w:r w:rsidRPr="000D7FBC">
        <w:rPr>
          <w:color w:val="0070C0"/>
        </w:rPr>
        <w:t>opment environment.</w:t>
      </w:r>
    </w:p>
    <w:p w:rsidR="003953C0" w:rsidRPr="00A90D55" w:rsidRDefault="003953C0"/>
    <w:p w:rsidR="005A7B73" w:rsidRDefault="00537371">
      <w:r>
        <w:rPr>
          <w:rFonts w:hint="eastAsia"/>
        </w:rPr>
        <w:t>私有雲雖然可以將資料留在企業內部，降低外洩的可能性，不過對企業來說，私有雲的建構並不容易，除了需要投資大量資金購入硬體設備外，還要在內部成立</w:t>
      </w:r>
      <w:r>
        <w:rPr>
          <w:rFonts w:hint="eastAsia"/>
        </w:rPr>
        <w:t>IT</w:t>
      </w:r>
      <w:r>
        <w:rPr>
          <w:rFonts w:hint="eastAsia"/>
        </w:rPr>
        <w:t>團隊，專職開發、維護系統，此外系統的開發時間常難以正確預估，上線後的功能也需要經過一段時間的調整，才能真正貼合現場人員使用，對資源有限的中小型製造業來說，私有雲所需的資金、人力、時間，都會對企業帶來沉重負荷。</w:t>
      </w:r>
      <w:r w:rsidR="005E37A0" w:rsidRPr="00B1174D">
        <w:t>Windows Server</w:t>
      </w:r>
      <w:r w:rsidR="002D584B" w:rsidRPr="00B1174D">
        <w:rPr>
          <w:rFonts w:hint="eastAsia"/>
        </w:rPr>
        <w:t>版本</w:t>
      </w:r>
      <w:r w:rsidR="005D47FC" w:rsidRPr="00B1174D">
        <w:rPr>
          <w:rFonts w:hint="eastAsia"/>
        </w:rPr>
        <w:t>的</w:t>
      </w:r>
      <w:r w:rsidR="00441233" w:rsidRPr="00B1174D">
        <w:rPr>
          <w:rFonts w:hint="eastAsia"/>
        </w:rPr>
        <w:t>Data Service Server</w:t>
      </w:r>
      <w:r w:rsidR="005D47FC" w:rsidRPr="00B1174D">
        <w:rPr>
          <w:rFonts w:hint="eastAsia"/>
        </w:rPr>
        <w:t>則是整合了</w:t>
      </w:r>
      <w:r w:rsidR="002D584B" w:rsidRPr="00B1174D">
        <w:rPr>
          <w:rFonts w:hint="eastAsia"/>
        </w:rPr>
        <w:t>完整</w:t>
      </w:r>
      <w:r w:rsidR="005E37A0" w:rsidRPr="00B1174D">
        <w:rPr>
          <w:rFonts w:hint="eastAsia"/>
        </w:rPr>
        <w:t>WISE-P</w:t>
      </w:r>
      <w:r w:rsidR="005E37A0" w:rsidRPr="00B1174D">
        <w:t>aaS/</w:t>
      </w:r>
      <w:r w:rsidR="002D584B" w:rsidRPr="00B1174D">
        <w:rPr>
          <w:rFonts w:hint="eastAsia"/>
        </w:rPr>
        <w:t>DeviceOn</w:t>
      </w:r>
      <w:r w:rsidR="00BD2257" w:rsidRPr="00B1174D">
        <w:rPr>
          <w:rFonts w:hint="eastAsia"/>
        </w:rPr>
        <w:t>功能的私有雲解決方案，中小企業僅需要</w:t>
      </w:r>
      <w:r w:rsidR="00BD2257" w:rsidRPr="00B1174D">
        <w:t>1</w:t>
      </w:r>
      <w:r w:rsidR="00BD2257" w:rsidRPr="00B1174D">
        <w:rPr>
          <w:rFonts w:hint="eastAsia"/>
        </w:rPr>
        <w:t>～</w:t>
      </w:r>
      <w:r w:rsidR="00BD2257" w:rsidRPr="00B1174D">
        <w:t>2</w:t>
      </w:r>
      <w:r w:rsidR="00BD2257" w:rsidRPr="00B1174D">
        <w:rPr>
          <w:rFonts w:hint="eastAsia"/>
        </w:rPr>
        <w:t>人的極少量人力，就可以快速建置出貼合需求的私有雲平台。</w:t>
      </w:r>
    </w:p>
    <w:p w:rsidR="00B7218C" w:rsidRDefault="00B7218C"/>
    <w:p w:rsidR="00A90D55" w:rsidRDefault="004326FE">
      <w:pPr>
        <w:rPr>
          <w:color w:val="0070C0"/>
        </w:rPr>
      </w:pPr>
      <w:r w:rsidRPr="00A90D55">
        <w:rPr>
          <w:color w:val="0070C0"/>
        </w:rPr>
        <w:t xml:space="preserve">Though private cloud keeps data within the inside of the </w:t>
      </w:r>
      <w:r w:rsidR="000A3B3A" w:rsidRPr="00A90D55">
        <w:rPr>
          <w:color w:val="0070C0"/>
        </w:rPr>
        <w:t xml:space="preserve">enterprise and reduces the possibility of data leak, it is not easy for an enterprise to construct a private cloud. In addition to huge investment on hardware equipment, it also requires for the establishment of an IT team specialized in developing and maintaining </w:t>
      </w:r>
      <w:r w:rsidR="0025517C" w:rsidRPr="00A90D55">
        <w:rPr>
          <w:color w:val="0070C0"/>
        </w:rPr>
        <w:t xml:space="preserve">the </w:t>
      </w:r>
      <w:r w:rsidR="000A3B3A" w:rsidRPr="00A90D55">
        <w:rPr>
          <w:color w:val="0070C0"/>
        </w:rPr>
        <w:t xml:space="preserve">system. Besides, it is difficult to assess the </w:t>
      </w:r>
      <w:r w:rsidR="0025517C" w:rsidRPr="00A90D55">
        <w:rPr>
          <w:color w:val="0070C0"/>
        </w:rPr>
        <w:t xml:space="preserve">length of </w:t>
      </w:r>
      <w:r w:rsidR="000A3B3A" w:rsidRPr="00A90D55">
        <w:rPr>
          <w:color w:val="0070C0"/>
        </w:rPr>
        <w:t xml:space="preserve">time needed for completing system development </w:t>
      </w:r>
      <w:r w:rsidR="001B0DF2" w:rsidRPr="00A90D55">
        <w:rPr>
          <w:color w:val="0070C0"/>
        </w:rPr>
        <w:t>precisely</w:t>
      </w:r>
      <w:r w:rsidR="000A3B3A" w:rsidRPr="00A90D55">
        <w:rPr>
          <w:color w:val="0070C0"/>
        </w:rPr>
        <w:t xml:space="preserve">, and </w:t>
      </w:r>
      <w:r w:rsidR="0025517C" w:rsidRPr="00A90D55">
        <w:rPr>
          <w:color w:val="0070C0"/>
        </w:rPr>
        <w:t xml:space="preserve">after the system goes online </w:t>
      </w:r>
      <w:r w:rsidR="000A3B3A" w:rsidRPr="00A90D55">
        <w:rPr>
          <w:color w:val="0070C0"/>
        </w:rPr>
        <w:t xml:space="preserve">it will require </w:t>
      </w:r>
      <w:r w:rsidR="0025517C" w:rsidRPr="00A90D55">
        <w:rPr>
          <w:color w:val="0070C0"/>
        </w:rPr>
        <w:t xml:space="preserve">another </w:t>
      </w:r>
      <w:r w:rsidR="000A3B3A" w:rsidRPr="00A90D55">
        <w:rPr>
          <w:color w:val="0070C0"/>
        </w:rPr>
        <w:t>period of time for adjustment</w:t>
      </w:r>
      <w:r w:rsidR="0025517C" w:rsidRPr="00A90D55">
        <w:rPr>
          <w:color w:val="0070C0"/>
        </w:rPr>
        <w:t>s</w:t>
      </w:r>
      <w:r w:rsidR="000A3B3A" w:rsidRPr="00A90D55">
        <w:rPr>
          <w:color w:val="0070C0"/>
        </w:rPr>
        <w:t xml:space="preserve"> to </w:t>
      </w:r>
      <w:r w:rsidR="001B0DF2" w:rsidRPr="00A90D55">
        <w:rPr>
          <w:color w:val="0070C0"/>
        </w:rPr>
        <w:t>truly</w:t>
      </w:r>
      <w:r w:rsidR="000A3B3A" w:rsidRPr="00A90D55">
        <w:rPr>
          <w:color w:val="0070C0"/>
        </w:rPr>
        <w:t xml:space="preserve"> fit the needs of field users.</w:t>
      </w:r>
      <w:r w:rsidR="00A90D55">
        <w:rPr>
          <w:color w:val="0070C0"/>
        </w:rPr>
        <w:t xml:space="preserve"> </w:t>
      </w:r>
      <w:r w:rsidR="000A3B3A" w:rsidRPr="00A90D55">
        <w:rPr>
          <w:color w:val="0070C0"/>
        </w:rPr>
        <w:t xml:space="preserve">For medium-and-small sized manufacturers whose resources are comparatively restricted, the capital, manpower and time required for </w:t>
      </w:r>
      <w:r w:rsidR="0025517C" w:rsidRPr="00A90D55">
        <w:rPr>
          <w:color w:val="0070C0"/>
        </w:rPr>
        <w:t>d</w:t>
      </w:r>
      <w:r w:rsidR="000A3B3A" w:rsidRPr="00A90D55">
        <w:rPr>
          <w:color w:val="0070C0"/>
        </w:rPr>
        <w:t xml:space="preserve">eveloping </w:t>
      </w:r>
      <w:r w:rsidR="0025517C" w:rsidRPr="00A90D55">
        <w:rPr>
          <w:color w:val="0070C0"/>
        </w:rPr>
        <w:t xml:space="preserve">a </w:t>
      </w:r>
      <w:r w:rsidR="000A3B3A" w:rsidRPr="00A90D55">
        <w:rPr>
          <w:color w:val="0070C0"/>
        </w:rPr>
        <w:t>private cloud will pose heavy burden on them.</w:t>
      </w:r>
      <w:r w:rsidR="00D9469D" w:rsidRPr="00A90D55">
        <w:rPr>
          <w:color w:val="0070C0"/>
        </w:rPr>
        <w:t xml:space="preserve"> </w:t>
      </w:r>
    </w:p>
    <w:p w:rsidR="00A90D55" w:rsidRDefault="00A90D55">
      <w:pPr>
        <w:rPr>
          <w:color w:val="0070C0"/>
        </w:rPr>
      </w:pPr>
    </w:p>
    <w:p w:rsidR="004326FE" w:rsidRPr="00A90D55" w:rsidRDefault="00A90D55">
      <w:pPr>
        <w:rPr>
          <w:color w:val="0070C0"/>
        </w:rPr>
      </w:pPr>
      <w:r>
        <w:rPr>
          <w:color w:val="0070C0"/>
        </w:rPr>
        <w:t>Addressing the needs of the SME, t</w:t>
      </w:r>
      <w:r w:rsidR="00D9469D" w:rsidRPr="00A90D55">
        <w:rPr>
          <w:color w:val="0070C0"/>
        </w:rPr>
        <w:t xml:space="preserve">he Windows Server version of Advantech Data Service Server is a private cloud solution integrating complete WISE-PaaS/DeviceOn functions, which will </w:t>
      </w:r>
      <w:r w:rsidR="0025517C" w:rsidRPr="00A90D55">
        <w:rPr>
          <w:color w:val="0070C0"/>
        </w:rPr>
        <w:t xml:space="preserve">require for </w:t>
      </w:r>
      <w:r w:rsidR="00D9469D" w:rsidRPr="00A90D55">
        <w:rPr>
          <w:color w:val="0070C0"/>
        </w:rPr>
        <w:t xml:space="preserve">only one or two persons in the medium or small enterprises to quickly construct a private cloud platform fitting their company’s own needs. </w:t>
      </w:r>
      <w:r w:rsidR="000A3B3A" w:rsidRPr="00A90D55">
        <w:rPr>
          <w:color w:val="0070C0"/>
        </w:rPr>
        <w:t xml:space="preserve"> </w:t>
      </w:r>
      <w:r w:rsidR="004326FE" w:rsidRPr="00A90D55">
        <w:rPr>
          <w:color w:val="0070C0"/>
        </w:rPr>
        <w:t xml:space="preserve"> </w:t>
      </w:r>
    </w:p>
    <w:p w:rsidR="004326FE" w:rsidRPr="00A90D55" w:rsidRDefault="004326FE">
      <w:pPr>
        <w:rPr>
          <w:color w:val="0070C0"/>
        </w:rPr>
      </w:pPr>
    </w:p>
    <w:p w:rsidR="00543972" w:rsidRPr="00A90D55" w:rsidRDefault="00543972">
      <w:pPr>
        <w:rPr>
          <w:color w:val="0070C0"/>
        </w:rPr>
      </w:pPr>
    </w:p>
    <w:p w:rsidR="00BD2257" w:rsidRPr="00B1174D" w:rsidRDefault="00CF7507" w:rsidP="00B96936">
      <w:pPr>
        <w:jc w:val="center"/>
        <w:rPr>
          <w:color w:val="C00000"/>
        </w:rPr>
      </w:pPr>
      <w:r>
        <w:rPr>
          <w:noProof/>
        </w:rPr>
        <w:drawing>
          <wp:inline distT="0" distB="0" distL="0" distR="0" wp14:anchorId="5B189D5C" wp14:editId="0AC66C1F">
            <wp:extent cx="5274310" cy="2652395"/>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2652395"/>
                    </a:xfrm>
                    <a:prstGeom prst="rect">
                      <a:avLst/>
                    </a:prstGeom>
                  </pic:spPr>
                </pic:pic>
              </a:graphicData>
            </a:graphic>
          </wp:inline>
        </w:drawing>
      </w:r>
    </w:p>
    <w:p w:rsidR="00B81A71" w:rsidRDefault="00B81A71"/>
    <w:p w:rsidR="004B6A5F" w:rsidRPr="004B6A5F" w:rsidRDefault="004B6A5F">
      <w:pPr>
        <w:rPr>
          <w:b/>
          <w:bCs/>
        </w:rPr>
      </w:pPr>
      <w:r w:rsidRPr="00856451">
        <w:rPr>
          <w:rFonts w:hint="eastAsia"/>
          <w:b/>
          <w:bCs/>
        </w:rPr>
        <w:t>段標：</w:t>
      </w:r>
      <w:r>
        <w:rPr>
          <w:rFonts w:hint="eastAsia"/>
          <w:b/>
          <w:bCs/>
        </w:rPr>
        <w:t>建置</w:t>
      </w:r>
      <w:r>
        <w:rPr>
          <w:rFonts w:hint="eastAsia"/>
          <w:b/>
          <w:bCs/>
        </w:rPr>
        <w:t>K8S</w:t>
      </w:r>
      <w:r>
        <w:rPr>
          <w:rFonts w:hint="eastAsia"/>
          <w:b/>
          <w:bCs/>
        </w:rPr>
        <w:t>各種服務</w:t>
      </w:r>
      <w:r>
        <w:rPr>
          <w:rFonts w:hint="eastAsia"/>
          <w:b/>
          <w:bCs/>
        </w:rPr>
        <w:t xml:space="preserve"> </w:t>
      </w:r>
      <w:r w:rsidRPr="004B6A5F">
        <w:rPr>
          <w:rFonts w:hint="eastAsia"/>
          <w:b/>
          <w:bCs/>
        </w:rPr>
        <w:t>研華</w:t>
      </w:r>
      <w:r w:rsidR="00441233">
        <w:rPr>
          <w:rFonts w:hint="eastAsia"/>
          <w:b/>
          <w:bCs/>
        </w:rPr>
        <w:t>Data Service Server</w:t>
      </w:r>
      <w:r>
        <w:rPr>
          <w:rFonts w:hint="eastAsia"/>
          <w:b/>
          <w:bCs/>
        </w:rPr>
        <w:t>功能完整</w:t>
      </w:r>
    </w:p>
    <w:p w:rsidR="004B6A5F" w:rsidRPr="00B96936" w:rsidRDefault="006C3D99">
      <w:pPr>
        <w:rPr>
          <w:b/>
          <w:color w:val="0070C0"/>
        </w:rPr>
      </w:pPr>
      <w:r w:rsidRPr="00B96936">
        <w:rPr>
          <w:b/>
          <w:color w:val="0070C0"/>
        </w:rPr>
        <w:t>The Advantech Data Service Server is well-prepared for building k8s functions</w:t>
      </w:r>
    </w:p>
    <w:p w:rsidR="006C3D99" w:rsidRPr="004B6A5F" w:rsidRDefault="006C3D99"/>
    <w:p w:rsidR="00DB1922" w:rsidRDefault="00B81A71" w:rsidP="00DB1922">
      <w:r>
        <w:rPr>
          <w:rFonts w:hint="eastAsia"/>
        </w:rPr>
        <w:t>相較於目前市場上的私有雲解決方案，研華的</w:t>
      </w:r>
      <w:r w:rsidR="00441233">
        <w:rPr>
          <w:rFonts w:hint="eastAsia"/>
        </w:rPr>
        <w:t>Data Service Server</w:t>
      </w:r>
      <w:r w:rsidR="00DB1922">
        <w:rPr>
          <w:rFonts w:hint="eastAsia"/>
        </w:rPr>
        <w:t>在平台管理、設備管理與應用方面都有其</w:t>
      </w:r>
      <w:r>
        <w:rPr>
          <w:rFonts w:hint="eastAsia"/>
        </w:rPr>
        <w:t>優勢</w:t>
      </w:r>
      <w:r w:rsidR="00DB1922">
        <w:rPr>
          <w:rFonts w:hint="eastAsia"/>
        </w:rPr>
        <w:t>。在平台管理方面，</w:t>
      </w:r>
      <w:r w:rsidR="00441233">
        <w:rPr>
          <w:rFonts w:hint="eastAsia"/>
        </w:rPr>
        <w:t>Data Service Server</w:t>
      </w:r>
      <w:r w:rsidR="00DB1922">
        <w:rPr>
          <w:rFonts w:hint="eastAsia"/>
        </w:rPr>
        <w:t>的容</w:t>
      </w:r>
      <w:r>
        <w:rPr>
          <w:rFonts w:hint="eastAsia"/>
        </w:rPr>
        <w:t>器管理機制具</w:t>
      </w:r>
      <w:r w:rsidR="00DB1922">
        <w:rPr>
          <w:rFonts w:hint="eastAsia"/>
        </w:rPr>
        <w:t>有</w:t>
      </w:r>
      <w:r>
        <w:rPr>
          <w:rFonts w:hint="eastAsia"/>
        </w:rPr>
        <w:t>獨立開發管理特色，</w:t>
      </w:r>
      <w:r>
        <w:rPr>
          <w:rFonts w:hint="eastAsia"/>
        </w:rPr>
        <w:t>IT</w:t>
      </w:r>
      <w:r>
        <w:rPr>
          <w:rFonts w:hint="eastAsia"/>
        </w:rPr>
        <w:t>人員可以針對不同容器隨時調整、更新版本，解決了之前修正程式時，整體架構必須同步更動的問題。</w:t>
      </w:r>
    </w:p>
    <w:p w:rsidR="00A90D55" w:rsidRDefault="00A90D55" w:rsidP="00DB1922"/>
    <w:p w:rsidR="006C3D99" w:rsidRPr="00A90D55" w:rsidRDefault="006C3D99" w:rsidP="00B81A71">
      <w:pPr>
        <w:rPr>
          <w:color w:val="0070C0"/>
        </w:rPr>
      </w:pPr>
      <w:r w:rsidRPr="00A90D55">
        <w:rPr>
          <w:color w:val="0070C0"/>
        </w:rPr>
        <w:t>Compar</w:t>
      </w:r>
      <w:r w:rsidR="001B0DF2" w:rsidRPr="00A90D55">
        <w:rPr>
          <w:color w:val="0070C0"/>
        </w:rPr>
        <w:t>ed to</w:t>
      </w:r>
      <w:r w:rsidRPr="00A90D55">
        <w:rPr>
          <w:color w:val="0070C0"/>
        </w:rPr>
        <w:t xml:space="preserve"> competing products of private cloud solutions</w:t>
      </w:r>
      <w:r w:rsidR="001B0DF2" w:rsidRPr="00A90D55">
        <w:rPr>
          <w:color w:val="0070C0"/>
        </w:rPr>
        <w:t xml:space="preserve"> in the market</w:t>
      </w:r>
      <w:r w:rsidR="008D71DB" w:rsidRPr="00A90D55">
        <w:rPr>
          <w:color w:val="0070C0"/>
        </w:rPr>
        <w:t xml:space="preserve">, the Advantech Data Service Server delivers more advantages in platform management, </w:t>
      </w:r>
      <w:r w:rsidRPr="00A90D55">
        <w:rPr>
          <w:color w:val="0070C0"/>
        </w:rPr>
        <w:t>device</w:t>
      </w:r>
      <w:r w:rsidR="008D71DB" w:rsidRPr="00A90D55">
        <w:rPr>
          <w:color w:val="0070C0"/>
        </w:rPr>
        <w:t xml:space="preserve"> management and applications. In terms of platform management, the containerized management mechanism of Data Service Server features independent development and management, which allows IT </w:t>
      </w:r>
      <w:r w:rsidRPr="00A90D55">
        <w:rPr>
          <w:color w:val="0070C0"/>
        </w:rPr>
        <w:t>persons</w:t>
      </w:r>
      <w:r w:rsidR="008D71DB" w:rsidRPr="00A90D55">
        <w:rPr>
          <w:color w:val="0070C0"/>
        </w:rPr>
        <w:t xml:space="preserve"> to adjust different containers and renew versions</w:t>
      </w:r>
      <w:r w:rsidR="001B0DF2" w:rsidRPr="00A90D55">
        <w:rPr>
          <w:color w:val="0070C0"/>
        </w:rPr>
        <w:t xml:space="preserve"> at any time,</w:t>
      </w:r>
      <w:r w:rsidRPr="00A90D55">
        <w:rPr>
          <w:color w:val="0070C0"/>
        </w:rPr>
        <w:t xml:space="preserve"> without the need to change the overall structure when making changes to programs as in traditional practices.</w:t>
      </w:r>
    </w:p>
    <w:p w:rsidR="006C3D99" w:rsidRDefault="006C3D99" w:rsidP="00B81A71"/>
    <w:p w:rsidR="00DB1922" w:rsidRDefault="00DB1922" w:rsidP="00B81A71">
      <w:r>
        <w:rPr>
          <w:rFonts w:hint="eastAsia"/>
        </w:rPr>
        <w:t>傳統的雲端平台管理是在</w:t>
      </w:r>
      <w:r w:rsidRPr="00B1174D">
        <w:rPr>
          <w:rFonts w:hint="eastAsia"/>
        </w:rPr>
        <w:t>作業</w:t>
      </w:r>
      <w:r w:rsidR="0028785A" w:rsidRPr="00B1174D">
        <w:rPr>
          <w:rFonts w:hint="eastAsia"/>
        </w:rPr>
        <w:t>系統</w:t>
      </w:r>
      <w:r>
        <w:rPr>
          <w:rFonts w:hint="eastAsia"/>
        </w:rPr>
        <w:t>上加入虛擬機器，再於其上運作應用程式，在此一系統環境中，資料與應用程式的搬移會受侷限，</w:t>
      </w:r>
      <w:r w:rsidR="006D1FE7">
        <w:rPr>
          <w:rFonts w:hint="eastAsia"/>
        </w:rPr>
        <w:t>容器管理機制則是</w:t>
      </w:r>
      <w:r>
        <w:rPr>
          <w:rFonts w:hint="eastAsia"/>
        </w:rPr>
        <w:t>每一應用程式</w:t>
      </w:r>
      <w:r w:rsidR="006D1FE7">
        <w:rPr>
          <w:rFonts w:hint="eastAsia"/>
        </w:rPr>
        <w:t>包裝為</w:t>
      </w:r>
      <w:r>
        <w:rPr>
          <w:rFonts w:hint="eastAsia"/>
        </w:rPr>
        <w:t>獨立</w:t>
      </w:r>
      <w:r w:rsidR="006D1FE7">
        <w:rPr>
          <w:rFonts w:hint="eastAsia"/>
        </w:rPr>
        <w:t>環境，在此一環境中，容器的所有資料都被儲存在標準化平台</w:t>
      </w:r>
      <w:r>
        <w:rPr>
          <w:rFonts w:hint="eastAsia"/>
        </w:rPr>
        <w:t>Docker</w:t>
      </w:r>
      <w:r w:rsidR="006D1FE7">
        <w:rPr>
          <w:rFonts w:hint="eastAsia"/>
        </w:rPr>
        <w:t>的映像檔</w:t>
      </w:r>
      <w:r w:rsidR="006D1FE7">
        <w:rPr>
          <w:rFonts w:hint="eastAsia"/>
        </w:rPr>
        <w:t>(Image)</w:t>
      </w:r>
      <w:r w:rsidR="006D1FE7">
        <w:rPr>
          <w:rFonts w:hint="eastAsia"/>
        </w:rPr>
        <w:t>中</w:t>
      </w:r>
      <w:r>
        <w:rPr>
          <w:rFonts w:hint="eastAsia"/>
        </w:rPr>
        <w:t>，無論是</w:t>
      </w:r>
      <w:r>
        <w:rPr>
          <w:rFonts w:hint="eastAsia"/>
        </w:rPr>
        <w:t>Windows</w:t>
      </w:r>
      <w:r>
        <w:rPr>
          <w:rFonts w:hint="eastAsia"/>
        </w:rPr>
        <w:t>或</w:t>
      </w:r>
      <w:r>
        <w:rPr>
          <w:rFonts w:hint="eastAsia"/>
        </w:rPr>
        <w:t>Linux</w:t>
      </w:r>
      <w:r>
        <w:rPr>
          <w:rFonts w:hint="eastAsia"/>
        </w:rPr>
        <w:t>，只要支援</w:t>
      </w:r>
      <w:r w:rsidR="006A180B">
        <w:rPr>
          <w:rFonts w:hint="eastAsia"/>
        </w:rPr>
        <w:t>Docker</w:t>
      </w:r>
      <w:r w:rsidR="006A180B">
        <w:rPr>
          <w:rFonts w:hint="eastAsia"/>
        </w:rPr>
        <w:t>標準的系統</w:t>
      </w:r>
      <w:r w:rsidR="006D1FE7">
        <w:rPr>
          <w:rFonts w:hint="eastAsia"/>
        </w:rPr>
        <w:t>，都可藉由此映像檔重建相同的容器，執行相同應程式。</w:t>
      </w:r>
    </w:p>
    <w:p w:rsidR="00A90D55" w:rsidRDefault="00A90D55" w:rsidP="00B81A71"/>
    <w:p w:rsidR="006D1FE7" w:rsidRPr="00A90D55" w:rsidRDefault="00286DA2" w:rsidP="00B81A71">
      <w:pPr>
        <w:rPr>
          <w:color w:val="0070C0"/>
        </w:rPr>
      </w:pPr>
      <w:r w:rsidRPr="00A90D55">
        <w:rPr>
          <w:color w:val="0070C0"/>
        </w:rPr>
        <w:t xml:space="preserve">The traditional cloud platform management is to add virtual machines to the operating system for running programs, but </w:t>
      </w:r>
      <w:r w:rsidR="006C3D99" w:rsidRPr="00A90D55">
        <w:rPr>
          <w:color w:val="0070C0"/>
        </w:rPr>
        <w:t xml:space="preserve">under this environment </w:t>
      </w:r>
      <w:r w:rsidRPr="00A90D55">
        <w:rPr>
          <w:color w:val="0070C0"/>
        </w:rPr>
        <w:t xml:space="preserve">the migration of data and programs will be limited. While the containerized management packs each application program into an independent environment, where all container data is stored in standardized Docker Image files. </w:t>
      </w:r>
      <w:r w:rsidR="001B0DF2" w:rsidRPr="00A90D55">
        <w:rPr>
          <w:color w:val="0070C0"/>
        </w:rPr>
        <w:t>In this way, a</w:t>
      </w:r>
      <w:r w:rsidRPr="00A90D55">
        <w:rPr>
          <w:color w:val="0070C0"/>
        </w:rPr>
        <w:t>ny system, no matter running on Windows or Linux, may reconstruct same containers via the Image files to execute the same programs as long as the system supports Docker.</w:t>
      </w:r>
    </w:p>
    <w:p w:rsidR="00286DA2" w:rsidRDefault="00286DA2" w:rsidP="00B81A71"/>
    <w:p w:rsidR="006D1FE7" w:rsidRDefault="006D1FE7" w:rsidP="00B81A71">
      <w:r>
        <w:rPr>
          <w:rFonts w:hint="eastAsia"/>
        </w:rPr>
        <w:t>在</w:t>
      </w:r>
      <w:r>
        <w:rPr>
          <w:rFonts w:hint="eastAsia"/>
        </w:rPr>
        <w:t>Docker</w:t>
      </w:r>
      <w:r>
        <w:rPr>
          <w:rFonts w:hint="eastAsia"/>
        </w:rPr>
        <w:t>作法</w:t>
      </w:r>
      <w:r w:rsidR="005102D5">
        <w:rPr>
          <w:rFonts w:hint="eastAsia"/>
        </w:rPr>
        <w:t>上</w:t>
      </w:r>
      <w:r>
        <w:rPr>
          <w:rFonts w:hint="eastAsia"/>
        </w:rPr>
        <w:t>，</w:t>
      </w:r>
      <w:r w:rsidRPr="005A5FAD">
        <w:rPr>
          <w:rFonts w:hint="eastAsia"/>
        </w:rPr>
        <w:t>Kubernetes</w:t>
      </w:r>
      <w:r w:rsidR="005102D5">
        <w:rPr>
          <w:rFonts w:hint="eastAsia"/>
        </w:rPr>
        <w:t>再</w:t>
      </w:r>
      <w:r>
        <w:rPr>
          <w:rFonts w:hint="eastAsia"/>
        </w:rPr>
        <w:t>針對容器管理做了進一步的</w:t>
      </w:r>
      <w:r w:rsidR="00B56A3A">
        <w:rPr>
          <w:rFonts w:hint="eastAsia"/>
        </w:rPr>
        <w:t>優化</w:t>
      </w:r>
      <w:r w:rsidR="005102D5">
        <w:rPr>
          <w:rFonts w:hint="eastAsia"/>
        </w:rPr>
        <w:t>與加值服務</w:t>
      </w:r>
      <w:r w:rsidR="00B56A3A">
        <w:rPr>
          <w:rFonts w:hint="eastAsia"/>
        </w:rPr>
        <w:t>。例如在某應用中，需要使用三個影像檔執行單一工作時，在</w:t>
      </w:r>
      <w:r w:rsidR="00B56A3A">
        <w:rPr>
          <w:rFonts w:hint="eastAsia"/>
        </w:rPr>
        <w:t>Docker</w:t>
      </w:r>
      <w:r w:rsidR="00B56A3A">
        <w:rPr>
          <w:rFonts w:hint="eastAsia"/>
        </w:rPr>
        <w:t>體系下是用</w:t>
      </w:r>
      <w:r w:rsidR="00B56A3A">
        <w:rPr>
          <w:rFonts w:hint="eastAsia"/>
        </w:rPr>
        <w:t>Docker-Compose</w:t>
      </w:r>
      <w:r w:rsidR="00B56A3A">
        <w:rPr>
          <w:rFonts w:hint="eastAsia"/>
        </w:rPr>
        <w:t>連結各容器再執行，而相</w:t>
      </w:r>
      <w:r w:rsidR="00B56A3A">
        <w:rPr>
          <w:rFonts w:hint="eastAsia"/>
        </w:rPr>
        <w:lastRenderedPageBreak/>
        <w:t>較於</w:t>
      </w:r>
      <w:r w:rsidR="00B56A3A">
        <w:rPr>
          <w:rFonts w:hint="eastAsia"/>
        </w:rPr>
        <w:t>Docker-Compose</w:t>
      </w:r>
      <w:r w:rsidR="00B56A3A">
        <w:rPr>
          <w:rFonts w:hint="eastAsia"/>
        </w:rPr>
        <w:t>，</w:t>
      </w:r>
      <w:r w:rsidR="00B56A3A" w:rsidRPr="005A5FAD">
        <w:rPr>
          <w:rFonts w:hint="eastAsia"/>
        </w:rPr>
        <w:t>Kubernetes</w:t>
      </w:r>
      <w:r w:rsidR="00B56A3A">
        <w:rPr>
          <w:rFonts w:hint="eastAsia"/>
        </w:rPr>
        <w:t>則納入了更多資源，</w:t>
      </w:r>
      <w:r w:rsidR="005102D5">
        <w:rPr>
          <w:rFonts w:hint="eastAsia"/>
        </w:rPr>
        <w:t>可將</w:t>
      </w:r>
      <w:r w:rsidR="00D463EB">
        <w:rPr>
          <w:rFonts w:hint="eastAsia"/>
        </w:rPr>
        <w:t>容器內的</w:t>
      </w:r>
      <w:r w:rsidR="005102D5">
        <w:rPr>
          <w:rFonts w:hint="eastAsia"/>
        </w:rPr>
        <w:t>應用做一體化</w:t>
      </w:r>
      <w:r w:rsidR="00D463EB">
        <w:rPr>
          <w:rFonts w:hint="eastAsia"/>
        </w:rPr>
        <w:t>自動</w:t>
      </w:r>
      <w:r w:rsidR="005102D5">
        <w:rPr>
          <w:rFonts w:hint="eastAsia"/>
        </w:rPr>
        <w:t>管理，</w:t>
      </w:r>
      <w:r w:rsidR="00D463EB">
        <w:rPr>
          <w:rFonts w:hint="eastAsia"/>
        </w:rPr>
        <w:t>例如當系統內容器的負載</w:t>
      </w:r>
      <w:r w:rsidR="00CF2B71">
        <w:rPr>
          <w:rFonts w:hint="eastAsia"/>
        </w:rPr>
        <w:t>超過預設值</w:t>
      </w:r>
      <w:r w:rsidR="00D463EB">
        <w:rPr>
          <w:rFonts w:hint="eastAsia"/>
        </w:rPr>
        <w:t>，</w:t>
      </w:r>
      <w:r w:rsidR="00D463EB" w:rsidRPr="005A5FAD">
        <w:rPr>
          <w:rFonts w:hint="eastAsia"/>
        </w:rPr>
        <w:t>Kubernetes</w:t>
      </w:r>
      <w:r w:rsidR="00CF2B71">
        <w:rPr>
          <w:rFonts w:hint="eastAsia"/>
        </w:rPr>
        <w:t>就會</w:t>
      </w:r>
      <w:r w:rsidR="00D463EB">
        <w:rPr>
          <w:rFonts w:hint="eastAsia"/>
        </w:rPr>
        <w:t>會自動增加容器數量，而如果所管理的</w:t>
      </w:r>
      <w:r w:rsidR="005102D5">
        <w:rPr>
          <w:rFonts w:hint="eastAsia"/>
        </w:rPr>
        <w:t>應用程式停擺，</w:t>
      </w:r>
      <w:r w:rsidR="005102D5" w:rsidRPr="005A5FAD">
        <w:rPr>
          <w:rFonts w:hint="eastAsia"/>
        </w:rPr>
        <w:t>Kubernetes</w:t>
      </w:r>
      <w:r w:rsidR="00D463EB">
        <w:rPr>
          <w:rFonts w:hint="eastAsia"/>
        </w:rPr>
        <w:t>也</w:t>
      </w:r>
      <w:r w:rsidR="005102D5">
        <w:rPr>
          <w:rFonts w:hint="eastAsia"/>
        </w:rPr>
        <w:t>會自動重啟該程式，讓系統恢復正常運作</w:t>
      </w:r>
      <w:r w:rsidR="00CF2B71">
        <w:rPr>
          <w:rFonts w:hint="eastAsia"/>
        </w:rPr>
        <w:t>，藉此強化系統的擴充性與穩定性。</w:t>
      </w:r>
    </w:p>
    <w:p w:rsidR="001B0DF2" w:rsidRDefault="001B0DF2" w:rsidP="00B81A71"/>
    <w:p w:rsidR="00101CFA" w:rsidRPr="00A90D55" w:rsidRDefault="00D03B4C" w:rsidP="00B81A71">
      <w:pPr>
        <w:rPr>
          <w:color w:val="0070C0"/>
        </w:rPr>
      </w:pPr>
      <w:r w:rsidRPr="00A90D55">
        <w:rPr>
          <w:color w:val="0070C0"/>
        </w:rPr>
        <w:t xml:space="preserve">On the base of Docker, the kubernetes takes s step further to optimize containerized management and add valued services. For example, if an application requires three Docker Image files for executing a task, a conventional Docker system will use Docker-Compose to connect all containers for implementing the task, while the kubernetes will put in more resources to implement </w:t>
      </w:r>
      <w:r w:rsidR="007570A6" w:rsidRPr="00A90D55">
        <w:rPr>
          <w:color w:val="0070C0"/>
        </w:rPr>
        <w:t>a</w:t>
      </w:r>
      <w:r w:rsidRPr="00A90D55">
        <w:rPr>
          <w:color w:val="0070C0"/>
        </w:rPr>
        <w:t>utomated management over the containers in the application</w:t>
      </w:r>
      <w:r w:rsidR="007570A6" w:rsidRPr="00A90D55">
        <w:rPr>
          <w:color w:val="0070C0"/>
        </w:rPr>
        <w:t>—such as adding containers automatically to the application once the container loads reach preset shredshold, or automatically restarting application programs if the programs break down</w:t>
      </w:r>
      <w:r w:rsidR="001B0DF2" w:rsidRPr="00A90D55">
        <w:rPr>
          <w:color w:val="0070C0"/>
        </w:rPr>
        <w:t>,</w:t>
      </w:r>
      <w:r w:rsidR="007570A6" w:rsidRPr="00A90D55">
        <w:rPr>
          <w:color w:val="0070C0"/>
        </w:rPr>
        <w:t xml:space="preserve"> so as to resume system operation. In these ways, the kubernetes enhances system scalability and reliability.  </w:t>
      </w:r>
      <w:r w:rsidRPr="00A90D55">
        <w:rPr>
          <w:color w:val="0070C0"/>
        </w:rPr>
        <w:t xml:space="preserve"> </w:t>
      </w:r>
    </w:p>
    <w:p w:rsidR="00495514" w:rsidRDefault="00495514" w:rsidP="00B81A71"/>
    <w:p w:rsidR="00101CFA" w:rsidRDefault="00101CFA" w:rsidP="00B81A71">
      <w:r>
        <w:rPr>
          <w:rFonts w:hint="eastAsia"/>
        </w:rPr>
        <w:t>要滿足外部需求，除了增加容器數量外，儲存空間也必須同步擴充。針對此問題，</w:t>
      </w:r>
      <w:r>
        <w:rPr>
          <w:rFonts w:hint="eastAsia"/>
        </w:rPr>
        <w:t>Windows Server</w:t>
      </w:r>
      <w:r w:rsidR="00FF2352">
        <w:rPr>
          <w:rFonts w:hint="eastAsia"/>
        </w:rPr>
        <w:t>由於在導入時就綁定主機與硬碟，因此擴充並不容易。對此研華的</w:t>
      </w:r>
      <w:r w:rsidR="00441233">
        <w:rPr>
          <w:rFonts w:hint="eastAsia"/>
        </w:rPr>
        <w:t>Data Service Server</w:t>
      </w:r>
      <w:r w:rsidR="00FF2352">
        <w:rPr>
          <w:rFonts w:hint="eastAsia"/>
        </w:rPr>
        <w:t>導入了</w:t>
      </w:r>
      <w:r w:rsidR="00A34CAA">
        <w:t>Ceph RBD (</w:t>
      </w:r>
      <w:r w:rsidR="00A34CAA" w:rsidRPr="00A34CAA">
        <w:t>Ceph’s RADOS Block Devices</w:t>
      </w:r>
      <w:r w:rsidR="00A34CAA">
        <w:t xml:space="preserve">) </w:t>
      </w:r>
      <w:r w:rsidR="00FF2352">
        <w:rPr>
          <w:rFonts w:hint="eastAsia"/>
        </w:rPr>
        <w:t>檔案系統管理機制，此機制讓後端每一儲存空間都各自虛擬化，再透過</w:t>
      </w:r>
      <w:r w:rsidR="00FF2352" w:rsidRPr="005A5FAD">
        <w:rPr>
          <w:rFonts w:hint="eastAsia"/>
        </w:rPr>
        <w:t>Kubernetes</w:t>
      </w:r>
      <w:r w:rsidR="00FF2352">
        <w:rPr>
          <w:rFonts w:hint="eastAsia"/>
        </w:rPr>
        <w:t>統一管理這些不同的虛擬空間，並因應前端容器數量與其儲存需求，</w:t>
      </w:r>
      <w:r w:rsidR="00455B44">
        <w:rPr>
          <w:rFonts w:hint="eastAsia"/>
        </w:rPr>
        <w:t>快速</w:t>
      </w:r>
      <w:r w:rsidR="00FF2352">
        <w:rPr>
          <w:rFonts w:hint="eastAsia"/>
        </w:rPr>
        <w:t>自動調配儲存空間</w:t>
      </w:r>
      <w:r w:rsidR="00455B44">
        <w:rPr>
          <w:rFonts w:hint="eastAsia"/>
        </w:rPr>
        <w:t>，此一方式解決了過去儲存空間不足時，必須停機安裝新硬碟所導致的運作延遲問題。</w:t>
      </w:r>
    </w:p>
    <w:p w:rsidR="00455B44" w:rsidRDefault="00455B44" w:rsidP="00B81A71"/>
    <w:p w:rsidR="007570A6" w:rsidRPr="00A90D55" w:rsidRDefault="00BB360B" w:rsidP="00B81A71">
      <w:pPr>
        <w:rPr>
          <w:color w:val="0070C0"/>
        </w:rPr>
      </w:pPr>
      <w:r w:rsidRPr="00A90D55">
        <w:rPr>
          <w:color w:val="0070C0"/>
        </w:rPr>
        <w:t>To satisfy exte</w:t>
      </w:r>
      <w:r w:rsidR="00B04D7B" w:rsidRPr="00A90D55">
        <w:rPr>
          <w:color w:val="0070C0"/>
        </w:rPr>
        <w:t>rnal needs, system storage capacity has</w:t>
      </w:r>
      <w:r w:rsidRPr="00A90D55">
        <w:rPr>
          <w:color w:val="0070C0"/>
        </w:rPr>
        <w:t xml:space="preserve"> to be </w:t>
      </w:r>
      <w:r w:rsidR="00B04D7B" w:rsidRPr="00A90D55">
        <w:rPr>
          <w:color w:val="0070C0"/>
        </w:rPr>
        <w:t>expanded</w:t>
      </w:r>
      <w:r w:rsidR="00DC2855" w:rsidRPr="00A90D55">
        <w:rPr>
          <w:color w:val="0070C0"/>
        </w:rPr>
        <w:t xml:space="preserve"> </w:t>
      </w:r>
      <w:r w:rsidR="00534BC6" w:rsidRPr="00A90D55">
        <w:rPr>
          <w:color w:val="0070C0"/>
        </w:rPr>
        <w:t xml:space="preserve">as well </w:t>
      </w:r>
      <w:r w:rsidR="00B04D7B" w:rsidRPr="00A90D55">
        <w:rPr>
          <w:color w:val="0070C0"/>
        </w:rPr>
        <w:t xml:space="preserve">to accommodate the increased number of </w:t>
      </w:r>
      <w:r w:rsidRPr="00A90D55">
        <w:rPr>
          <w:color w:val="0070C0"/>
        </w:rPr>
        <w:t>containers</w:t>
      </w:r>
      <w:r w:rsidR="00B04D7B" w:rsidRPr="00A90D55">
        <w:rPr>
          <w:color w:val="0070C0"/>
        </w:rPr>
        <w:t>--</w:t>
      </w:r>
      <w:r w:rsidR="00DC2855" w:rsidRPr="00A90D55">
        <w:rPr>
          <w:color w:val="0070C0"/>
        </w:rPr>
        <w:t xml:space="preserve">which is more difficult for the Windows Server </w:t>
      </w:r>
      <w:r w:rsidR="00C37548" w:rsidRPr="00A90D55">
        <w:rPr>
          <w:color w:val="0070C0"/>
        </w:rPr>
        <w:t>architecture</w:t>
      </w:r>
      <w:r w:rsidR="00DC2855" w:rsidRPr="00A90D55">
        <w:rPr>
          <w:color w:val="0070C0"/>
        </w:rPr>
        <w:t xml:space="preserve">, </w:t>
      </w:r>
      <w:r w:rsidR="0087509F" w:rsidRPr="00A90D55">
        <w:rPr>
          <w:color w:val="0070C0"/>
        </w:rPr>
        <w:t xml:space="preserve">as </w:t>
      </w:r>
      <w:r w:rsidR="00A90D55">
        <w:rPr>
          <w:color w:val="0070C0"/>
        </w:rPr>
        <w:t xml:space="preserve">usually </w:t>
      </w:r>
      <w:r w:rsidR="0087509F" w:rsidRPr="00A90D55">
        <w:rPr>
          <w:color w:val="0070C0"/>
        </w:rPr>
        <w:t xml:space="preserve">the Windows </w:t>
      </w:r>
      <w:r w:rsidR="00534BC6" w:rsidRPr="00A90D55">
        <w:rPr>
          <w:color w:val="0070C0"/>
        </w:rPr>
        <w:t>OS</w:t>
      </w:r>
      <w:r w:rsidR="00A90D55">
        <w:rPr>
          <w:color w:val="0070C0"/>
        </w:rPr>
        <w:t xml:space="preserve"> has been </w:t>
      </w:r>
      <w:r w:rsidR="00C37548" w:rsidRPr="00A90D55">
        <w:rPr>
          <w:color w:val="0070C0"/>
        </w:rPr>
        <w:t xml:space="preserve">bound </w:t>
      </w:r>
      <w:r w:rsidR="00534BC6" w:rsidRPr="00A90D55">
        <w:rPr>
          <w:color w:val="0070C0"/>
        </w:rPr>
        <w:t xml:space="preserve">to </w:t>
      </w:r>
      <w:r w:rsidR="00A90D55">
        <w:rPr>
          <w:color w:val="0070C0"/>
        </w:rPr>
        <w:t xml:space="preserve">its </w:t>
      </w:r>
      <w:r w:rsidR="00C37548" w:rsidRPr="00A90D55">
        <w:rPr>
          <w:color w:val="0070C0"/>
        </w:rPr>
        <w:t xml:space="preserve">registered </w:t>
      </w:r>
      <w:r w:rsidR="00534BC6" w:rsidRPr="00A90D55">
        <w:rPr>
          <w:color w:val="0070C0"/>
        </w:rPr>
        <w:t>main</w:t>
      </w:r>
      <w:r w:rsidR="00C37548" w:rsidRPr="00A90D55">
        <w:rPr>
          <w:color w:val="0070C0"/>
        </w:rPr>
        <w:t xml:space="preserve"> </w:t>
      </w:r>
      <w:r w:rsidR="00A90D55">
        <w:rPr>
          <w:color w:val="0070C0"/>
        </w:rPr>
        <w:t xml:space="preserve">board and </w:t>
      </w:r>
      <w:r w:rsidR="0087509F" w:rsidRPr="00A90D55">
        <w:rPr>
          <w:color w:val="0070C0"/>
        </w:rPr>
        <w:t xml:space="preserve">hard </w:t>
      </w:r>
      <w:r w:rsidR="00BE0829" w:rsidRPr="00A90D55">
        <w:rPr>
          <w:color w:val="0070C0"/>
        </w:rPr>
        <w:t xml:space="preserve">drive </w:t>
      </w:r>
      <w:r w:rsidR="00A90D55">
        <w:rPr>
          <w:color w:val="0070C0"/>
        </w:rPr>
        <w:t xml:space="preserve">since </w:t>
      </w:r>
      <w:r w:rsidR="00BE0829" w:rsidRPr="00A90D55">
        <w:rPr>
          <w:color w:val="0070C0"/>
        </w:rPr>
        <w:t>it was first installed.</w:t>
      </w:r>
      <w:r w:rsidR="00C37548" w:rsidRPr="00A90D55">
        <w:rPr>
          <w:color w:val="0070C0"/>
        </w:rPr>
        <w:t xml:space="preserve"> </w:t>
      </w:r>
      <w:r w:rsidR="0087509F" w:rsidRPr="00A90D55">
        <w:rPr>
          <w:color w:val="0070C0"/>
        </w:rPr>
        <w:t xml:space="preserve">To solve the problem, Advantech has </w:t>
      </w:r>
      <w:r w:rsidR="00C37548" w:rsidRPr="00A90D55">
        <w:rPr>
          <w:color w:val="0070C0"/>
        </w:rPr>
        <w:t xml:space="preserve">preinstalled </w:t>
      </w:r>
      <w:r w:rsidR="0087509F" w:rsidRPr="00A90D55">
        <w:rPr>
          <w:color w:val="0070C0"/>
        </w:rPr>
        <w:t>a Ceph RBD (Ceph’s RADOS Block Devices) file system management mech</w:t>
      </w:r>
      <w:r w:rsidR="00C37548" w:rsidRPr="00A90D55">
        <w:rPr>
          <w:color w:val="0070C0"/>
        </w:rPr>
        <w:t>anism in</w:t>
      </w:r>
      <w:r w:rsidR="0087509F" w:rsidRPr="00A90D55">
        <w:rPr>
          <w:color w:val="0070C0"/>
        </w:rPr>
        <w:t xml:space="preserve"> its Data Service Server, which will virtualize each storage space at the back end and allow Kubernetes to automatically manage all these virtualized spaces in response to the needs at the front end for containers in number and capacity. This Adva</w:t>
      </w:r>
      <w:r w:rsidR="00B61A4C" w:rsidRPr="00A90D55">
        <w:rPr>
          <w:color w:val="0070C0"/>
        </w:rPr>
        <w:t xml:space="preserve">ntech approach </w:t>
      </w:r>
      <w:r w:rsidR="00992807" w:rsidRPr="00A90D55">
        <w:rPr>
          <w:color w:val="0070C0"/>
        </w:rPr>
        <w:t xml:space="preserve">reduces the downtime of system </w:t>
      </w:r>
      <w:r w:rsidR="00F00AA3" w:rsidRPr="00A90D55">
        <w:rPr>
          <w:color w:val="0070C0"/>
        </w:rPr>
        <w:t>for</w:t>
      </w:r>
      <w:r w:rsidR="00C37548" w:rsidRPr="00A90D55">
        <w:rPr>
          <w:color w:val="0070C0"/>
        </w:rPr>
        <w:t xml:space="preserve"> install</w:t>
      </w:r>
      <w:r w:rsidR="00F00AA3" w:rsidRPr="00A90D55">
        <w:rPr>
          <w:color w:val="0070C0"/>
        </w:rPr>
        <w:t>ing</w:t>
      </w:r>
      <w:r w:rsidR="0087509F" w:rsidRPr="00A90D55">
        <w:rPr>
          <w:color w:val="0070C0"/>
        </w:rPr>
        <w:t xml:space="preserve"> a new hard disk when storage capacity </w:t>
      </w:r>
      <w:r w:rsidR="00C37548" w:rsidRPr="00A90D55">
        <w:rPr>
          <w:color w:val="0070C0"/>
        </w:rPr>
        <w:t>runs out</w:t>
      </w:r>
      <w:r w:rsidR="00992807" w:rsidRPr="00A90D55">
        <w:rPr>
          <w:color w:val="0070C0"/>
        </w:rPr>
        <w:t xml:space="preserve">, compared to the </w:t>
      </w:r>
      <w:r w:rsidR="00B61A4C" w:rsidRPr="00A90D55">
        <w:rPr>
          <w:color w:val="0070C0"/>
        </w:rPr>
        <w:t>traditio</w:t>
      </w:r>
      <w:r w:rsidR="00C37548" w:rsidRPr="00A90D55">
        <w:rPr>
          <w:color w:val="0070C0"/>
        </w:rPr>
        <w:t>nal practices of Windows Server</w:t>
      </w:r>
      <w:r w:rsidR="00992807" w:rsidRPr="00A90D55">
        <w:rPr>
          <w:color w:val="0070C0"/>
        </w:rPr>
        <w:t xml:space="preserve"> that often has to cease the system for a longer time for reinstalling major components.</w:t>
      </w:r>
    </w:p>
    <w:p w:rsidR="00C37548" w:rsidRPr="00F00AA3" w:rsidRDefault="00C37548" w:rsidP="00B81A71"/>
    <w:p w:rsidR="006D1FE7" w:rsidRDefault="00455B44" w:rsidP="00B81A71">
      <w:r>
        <w:rPr>
          <w:rFonts w:hint="eastAsia"/>
        </w:rPr>
        <w:t>除了容器管理與儲存空間的管理優化外，研華的</w:t>
      </w:r>
      <w:r w:rsidR="00441233">
        <w:rPr>
          <w:rFonts w:hint="eastAsia"/>
        </w:rPr>
        <w:t>Data Service Server</w:t>
      </w:r>
      <w:r>
        <w:rPr>
          <w:rFonts w:hint="eastAsia"/>
        </w:rPr>
        <w:t>還搭載了</w:t>
      </w:r>
      <w:r w:rsidRPr="005A5FAD">
        <w:rPr>
          <w:rFonts w:hint="eastAsia"/>
        </w:rPr>
        <w:t>Kubernetes</w:t>
      </w:r>
      <w:r>
        <w:rPr>
          <w:rFonts w:hint="eastAsia"/>
        </w:rPr>
        <w:t>的</w:t>
      </w:r>
      <w:r w:rsidRPr="00455B44">
        <w:t>Prometheus</w:t>
      </w:r>
      <w:r>
        <w:rPr>
          <w:rFonts w:hint="eastAsia"/>
        </w:rPr>
        <w:t>後端監控</w:t>
      </w:r>
      <w:r w:rsidR="00980CA4">
        <w:rPr>
          <w:rFonts w:hint="eastAsia"/>
        </w:rPr>
        <w:t>與</w:t>
      </w:r>
      <w:r w:rsidR="00980CA4">
        <w:rPr>
          <w:rFonts w:hint="eastAsia"/>
        </w:rPr>
        <w:t>Grafana</w:t>
      </w:r>
      <w:r w:rsidR="00980CA4">
        <w:rPr>
          <w:rFonts w:hint="eastAsia"/>
        </w:rPr>
        <w:t>數據</w:t>
      </w:r>
      <w:r w:rsidR="009179BB">
        <w:rPr>
          <w:rFonts w:hint="eastAsia"/>
        </w:rPr>
        <w:t>視覺</w:t>
      </w:r>
      <w:r w:rsidR="00980CA4">
        <w:rPr>
          <w:rFonts w:hint="eastAsia"/>
        </w:rPr>
        <w:t>化兩大功能。</w:t>
      </w:r>
      <w:r w:rsidRPr="00455B44">
        <w:t>Prometheus</w:t>
      </w:r>
      <w:r>
        <w:rPr>
          <w:rFonts w:hint="eastAsia"/>
        </w:rPr>
        <w:t>可蒐集</w:t>
      </w:r>
      <w:r w:rsidR="002A31E0">
        <w:rPr>
          <w:rFonts w:hint="eastAsia"/>
        </w:rPr>
        <w:t>、監控平台上各種應用、資料中心、電腦叢集的數據與使用量，並在儲存空間即將不足或軟硬體功能停擺等特定情況發生時，向管理人員發出警報</w:t>
      </w:r>
      <w:r w:rsidR="00980CA4">
        <w:rPr>
          <w:rFonts w:hint="eastAsia"/>
        </w:rPr>
        <w:t>。</w:t>
      </w:r>
      <w:r w:rsidR="00980CA4" w:rsidRPr="00455B44">
        <w:t>Prometheus</w:t>
      </w:r>
      <w:r w:rsidR="00980CA4">
        <w:rPr>
          <w:rFonts w:hint="eastAsia"/>
        </w:rPr>
        <w:t>蒐集</w:t>
      </w:r>
      <w:r w:rsidR="009179BB">
        <w:rPr>
          <w:rFonts w:hint="eastAsia"/>
        </w:rPr>
        <w:t>各種</w:t>
      </w:r>
      <w:r w:rsidR="00980CA4">
        <w:rPr>
          <w:rFonts w:hint="eastAsia"/>
        </w:rPr>
        <w:t>數據</w:t>
      </w:r>
      <w:r w:rsidR="009179BB">
        <w:rPr>
          <w:rFonts w:hint="eastAsia"/>
        </w:rPr>
        <w:t>後，會將之傳送到</w:t>
      </w:r>
      <w:r w:rsidR="009179BB">
        <w:rPr>
          <w:rFonts w:hint="eastAsia"/>
        </w:rPr>
        <w:t>Grafana</w:t>
      </w:r>
      <w:r w:rsidR="009179BB">
        <w:rPr>
          <w:rFonts w:hint="eastAsia"/>
        </w:rPr>
        <w:t>上，</w:t>
      </w:r>
      <w:r w:rsidR="009179BB">
        <w:rPr>
          <w:rFonts w:hint="eastAsia"/>
        </w:rPr>
        <w:t>Grafana</w:t>
      </w:r>
      <w:r w:rsidR="009179BB">
        <w:rPr>
          <w:rFonts w:hint="eastAsia"/>
        </w:rPr>
        <w:t>會將數據轉化為各種視覺化圖表，特別一提的是，除了系統內各電腦叢集的數據外，</w:t>
      </w:r>
      <w:r w:rsidR="009179BB">
        <w:rPr>
          <w:rFonts w:hint="eastAsia"/>
        </w:rPr>
        <w:t>DeviceOn</w:t>
      </w:r>
      <w:r w:rsidR="009179BB">
        <w:rPr>
          <w:rFonts w:hint="eastAsia"/>
        </w:rPr>
        <w:t>系統所管理的各種外部設備資訊，也可以呈現在</w:t>
      </w:r>
      <w:r w:rsidR="009179BB">
        <w:rPr>
          <w:rFonts w:hint="eastAsia"/>
        </w:rPr>
        <w:t>Grafana</w:t>
      </w:r>
      <w:r w:rsidR="009179BB">
        <w:rPr>
          <w:rFonts w:hint="eastAsia"/>
        </w:rPr>
        <w:t>視覺平台上，讓管理者可以跨系統掌控所有資訊。</w:t>
      </w:r>
    </w:p>
    <w:p w:rsidR="00F00AA3" w:rsidRDefault="00F00AA3" w:rsidP="00B81A71"/>
    <w:p w:rsidR="009179BB" w:rsidRPr="00A90D55" w:rsidRDefault="00B61A4C" w:rsidP="00B81A71">
      <w:pPr>
        <w:rPr>
          <w:color w:val="0070C0"/>
        </w:rPr>
      </w:pPr>
      <w:r w:rsidRPr="00A90D55">
        <w:rPr>
          <w:color w:val="0070C0"/>
        </w:rPr>
        <w:t>In addition to optimized management of containers and storage capacity, the Advantech Data Service Server is also built</w:t>
      </w:r>
      <w:r w:rsidR="00F00AA3" w:rsidRPr="00A90D55">
        <w:rPr>
          <w:color w:val="0070C0"/>
        </w:rPr>
        <w:t>-</w:t>
      </w:r>
      <w:r w:rsidRPr="00A90D55">
        <w:rPr>
          <w:color w:val="0070C0"/>
        </w:rPr>
        <w:t xml:space="preserve">in with </w:t>
      </w:r>
      <w:r w:rsidR="00F00AA3" w:rsidRPr="00A90D55">
        <w:rPr>
          <w:color w:val="0070C0"/>
        </w:rPr>
        <w:t xml:space="preserve">crown jewels of </w:t>
      </w:r>
      <w:r w:rsidRPr="00A90D55">
        <w:rPr>
          <w:color w:val="0070C0"/>
        </w:rPr>
        <w:t>Kubernetes functions</w:t>
      </w:r>
      <w:r w:rsidR="00F00AA3" w:rsidRPr="00A90D55">
        <w:rPr>
          <w:color w:val="0070C0"/>
        </w:rPr>
        <w:t xml:space="preserve">—Prometheus </w:t>
      </w:r>
      <w:r w:rsidR="007A78C1" w:rsidRPr="00A90D55">
        <w:rPr>
          <w:color w:val="0070C0"/>
        </w:rPr>
        <w:t xml:space="preserve">for backend monitoring control </w:t>
      </w:r>
      <w:r w:rsidR="00F00AA3" w:rsidRPr="00A90D55">
        <w:rPr>
          <w:color w:val="0070C0"/>
        </w:rPr>
        <w:t>and Grafana</w:t>
      </w:r>
      <w:r w:rsidR="007A78C1" w:rsidRPr="00A90D55">
        <w:rPr>
          <w:color w:val="0070C0"/>
        </w:rPr>
        <w:t xml:space="preserve"> for data visualization</w:t>
      </w:r>
      <w:r w:rsidR="00F00AA3" w:rsidRPr="00A90D55">
        <w:rPr>
          <w:color w:val="0070C0"/>
        </w:rPr>
        <w:t xml:space="preserve">. </w:t>
      </w:r>
      <w:r w:rsidRPr="00A90D55">
        <w:rPr>
          <w:color w:val="0070C0"/>
        </w:rPr>
        <w:t xml:space="preserve">The Prometheus </w:t>
      </w:r>
      <w:r w:rsidR="00F00AA3" w:rsidRPr="00A90D55">
        <w:rPr>
          <w:color w:val="0070C0"/>
        </w:rPr>
        <w:t>collects and monitor</w:t>
      </w:r>
      <w:r w:rsidR="007A78C1" w:rsidRPr="00A90D55">
        <w:rPr>
          <w:color w:val="0070C0"/>
        </w:rPr>
        <w:t>s</w:t>
      </w:r>
      <w:r w:rsidR="00F00AA3" w:rsidRPr="00A90D55">
        <w:rPr>
          <w:color w:val="0070C0"/>
        </w:rPr>
        <w:t xml:space="preserve"> data</w:t>
      </w:r>
      <w:r w:rsidR="007A78C1" w:rsidRPr="00A90D55">
        <w:rPr>
          <w:color w:val="0070C0"/>
        </w:rPr>
        <w:t xml:space="preserve"> of applications, data centers and computer clusters, </w:t>
      </w:r>
      <w:r w:rsidRPr="00A90D55">
        <w:rPr>
          <w:color w:val="0070C0"/>
        </w:rPr>
        <w:t xml:space="preserve">and will alert </w:t>
      </w:r>
      <w:r w:rsidR="00837F53" w:rsidRPr="00A90D55">
        <w:rPr>
          <w:color w:val="0070C0"/>
        </w:rPr>
        <w:t>system administrators on situations such as storage capacity insufficiency or hard-or-software malfunctions. The data collected by Prometheus will be sent to Grafana for transforming into various tables and figures for visualiz</w:t>
      </w:r>
      <w:r w:rsidR="007A78C1" w:rsidRPr="00A90D55">
        <w:rPr>
          <w:color w:val="0070C0"/>
        </w:rPr>
        <w:t>ed display</w:t>
      </w:r>
      <w:r w:rsidR="00837F53" w:rsidRPr="00A90D55">
        <w:rPr>
          <w:color w:val="0070C0"/>
        </w:rPr>
        <w:t xml:space="preserve">. </w:t>
      </w:r>
      <w:r w:rsidR="003A2050" w:rsidRPr="00A90D55">
        <w:rPr>
          <w:color w:val="0070C0"/>
        </w:rPr>
        <w:t xml:space="preserve">Notably, in addition to computer cluster data, data of various external devices under the management of DeviceOn also can be displayed on </w:t>
      </w:r>
      <w:r w:rsidR="003A2050" w:rsidRPr="00A90D55">
        <w:rPr>
          <w:color w:val="0070C0"/>
        </w:rPr>
        <w:lastRenderedPageBreak/>
        <w:t>Grafana to allow the user</w:t>
      </w:r>
      <w:r w:rsidR="007A78C1" w:rsidRPr="00A90D55">
        <w:rPr>
          <w:color w:val="0070C0"/>
        </w:rPr>
        <w:t>s</w:t>
      </w:r>
      <w:r w:rsidR="003A2050" w:rsidRPr="00A90D55">
        <w:rPr>
          <w:color w:val="0070C0"/>
        </w:rPr>
        <w:t xml:space="preserve"> to get all cross-system information in hand. </w:t>
      </w:r>
    </w:p>
    <w:p w:rsidR="00B61A4C" w:rsidRPr="007A78C1" w:rsidRDefault="00B61A4C" w:rsidP="00B81A71"/>
    <w:p w:rsidR="00B96936" w:rsidRDefault="009179BB" w:rsidP="00B96936">
      <w:r>
        <w:rPr>
          <w:rFonts w:hint="eastAsia"/>
        </w:rPr>
        <w:t>另外在應用管理方面，</w:t>
      </w:r>
      <w:r w:rsidR="00441233">
        <w:rPr>
          <w:rFonts w:hint="eastAsia"/>
        </w:rPr>
        <w:t>Data Service Server</w:t>
      </w:r>
      <w:r>
        <w:rPr>
          <w:rFonts w:hint="eastAsia"/>
        </w:rPr>
        <w:t>也</w:t>
      </w:r>
      <w:r w:rsidR="00232356">
        <w:rPr>
          <w:rFonts w:hint="eastAsia"/>
        </w:rPr>
        <w:t>建置了</w:t>
      </w:r>
      <w:r w:rsidR="00232356">
        <w:rPr>
          <w:rFonts w:hint="eastAsia"/>
        </w:rPr>
        <w:t>CHARTMUSEUM</w:t>
      </w:r>
      <w:r w:rsidR="00232356">
        <w:rPr>
          <w:rFonts w:hint="eastAsia"/>
        </w:rPr>
        <w:t>，為了免於開發時每次都要搭建全新環境並手動配置物件，現在開發者多會使用</w:t>
      </w:r>
      <w:r w:rsidR="00232356">
        <w:rPr>
          <w:rFonts w:hint="eastAsia"/>
        </w:rPr>
        <w:t>Helm</w:t>
      </w:r>
      <w:r w:rsidR="00232356">
        <w:rPr>
          <w:rFonts w:hint="eastAsia"/>
        </w:rPr>
        <w:t>，</w:t>
      </w:r>
      <w:r w:rsidR="00232356">
        <w:rPr>
          <w:rFonts w:hint="eastAsia"/>
        </w:rPr>
        <w:t>CHARTMUSEUM</w:t>
      </w:r>
      <w:r w:rsidR="00232356">
        <w:rPr>
          <w:rFonts w:hint="eastAsia"/>
        </w:rPr>
        <w:t>就是可支援各種主流</w:t>
      </w:r>
      <w:r w:rsidR="00232356" w:rsidRPr="005A5FAD">
        <w:rPr>
          <w:rFonts w:hint="eastAsia"/>
        </w:rPr>
        <w:t>Kubernetes</w:t>
      </w:r>
      <w:r w:rsidR="00232356">
        <w:rPr>
          <w:rFonts w:hint="eastAsia"/>
        </w:rPr>
        <w:t>環境與服務的</w:t>
      </w:r>
      <w:r w:rsidR="00232356">
        <w:rPr>
          <w:rFonts w:hint="eastAsia"/>
        </w:rPr>
        <w:t>Helm</w:t>
      </w:r>
      <w:r w:rsidR="009A3931">
        <w:rPr>
          <w:rFonts w:hint="eastAsia"/>
        </w:rPr>
        <w:t>儲存</w:t>
      </w:r>
      <w:r w:rsidR="00232356">
        <w:rPr>
          <w:rFonts w:hint="eastAsia"/>
        </w:rPr>
        <w:t>工具，</w:t>
      </w:r>
      <w:r w:rsidR="007B50A6">
        <w:rPr>
          <w:rFonts w:hint="eastAsia"/>
        </w:rPr>
        <w:t>開發者可以存放各種常用程式，藉此</w:t>
      </w:r>
      <w:r w:rsidR="00232356">
        <w:rPr>
          <w:rFonts w:hint="eastAsia"/>
        </w:rPr>
        <w:t>快速部署</w:t>
      </w:r>
      <w:r w:rsidR="00232356" w:rsidRPr="005A5FAD">
        <w:rPr>
          <w:rFonts w:hint="eastAsia"/>
        </w:rPr>
        <w:t>Kubernetes</w:t>
      </w:r>
      <w:r w:rsidR="00232356">
        <w:rPr>
          <w:rFonts w:hint="eastAsia"/>
        </w:rPr>
        <w:t>系統。</w:t>
      </w:r>
      <w:r w:rsidR="00B96936">
        <w:rPr>
          <w:rFonts w:hint="eastAsia"/>
        </w:rPr>
        <w:t>另外這幾年</w:t>
      </w:r>
      <w:r w:rsidR="00B96936">
        <w:rPr>
          <w:rFonts w:hint="eastAsia"/>
        </w:rPr>
        <w:t>AI</w:t>
      </w:r>
      <w:r w:rsidR="00B96936">
        <w:rPr>
          <w:rFonts w:hint="eastAsia"/>
        </w:rPr>
        <w:t>逐漸為各類系統所採用，在</w:t>
      </w:r>
      <w:r w:rsidR="00B96936">
        <w:rPr>
          <w:rFonts w:hint="eastAsia"/>
        </w:rPr>
        <w:t>AI</w:t>
      </w:r>
      <w:r w:rsidR="00B96936">
        <w:rPr>
          <w:rFonts w:hint="eastAsia"/>
        </w:rPr>
        <w:t>開發平台部分，</w:t>
      </w:r>
      <w:r w:rsidR="00B96936">
        <w:rPr>
          <w:rFonts w:hint="eastAsia"/>
        </w:rPr>
        <w:t>Data Service Server</w:t>
      </w:r>
      <w:r w:rsidR="00B96936">
        <w:rPr>
          <w:rFonts w:hint="eastAsia"/>
        </w:rPr>
        <w:t>則有</w:t>
      </w:r>
      <w:r w:rsidR="00B96936">
        <w:rPr>
          <w:rFonts w:hint="eastAsia"/>
        </w:rPr>
        <w:t>Kubeflow</w:t>
      </w:r>
      <w:r w:rsidR="00B96936">
        <w:rPr>
          <w:rFonts w:hint="eastAsia"/>
        </w:rPr>
        <w:t>，提供廠商機器學習演算法的開發平台，為接下來的各種</w:t>
      </w:r>
      <w:r w:rsidR="00B96936">
        <w:rPr>
          <w:rFonts w:hint="eastAsia"/>
        </w:rPr>
        <w:t>AI</w:t>
      </w:r>
      <w:r w:rsidR="00B96936">
        <w:rPr>
          <w:rFonts w:hint="eastAsia"/>
        </w:rPr>
        <w:t>應用做準備。</w:t>
      </w:r>
    </w:p>
    <w:p w:rsidR="009A3931" w:rsidRDefault="009A3931" w:rsidP="00B81A71"/>
    <w:p w:rsidR="00B54E4F" w:rsidRDefault="003A2050" w:rsidP="00B81A71">
      <w:pPr>
        <w:rPr>
          <w:color w:val="0070C0"/>
        </w:rPr>
      </w:pPr>
      <w:r w:rsidRPr="00A90D55">
        <w:rPr>
          <w:color w:val="0070C0"/>
        </w:rPr>
        <w:t>For the management of applications, the Advantech Data Service Server is also built</w:t>
      </w:r>
      <w:r w:rsidR="007A78C1" w:rsidRPr="00A90D55">
        <w:rPr>
          <w:color w:val="0070C0"/>
        </w:rPr>
        <w:t>-</w:t>
      </w:r>
      <w:r w:rsidRPr="00A90D55">
        <w:rPr>
          <w:color w:val="0070C0"/>
        </w:rPr>
        <w:t xml:space="preserve"> in with Kubernetes-supported CHARTMUSEUM function to allow the developer to build their own repository of programs for reuse in another development project, so that the developers will not have to start from </w:t>
      </w:r>
      <w:r w:rsidR="007A78C1" w:rsidRPr="00A90D55">
        <w:rPr>
          <w:color w:val="0070C0"/>
        </w:rPr>
        <w:t>scratch</w:t>
      </w:r>
      <w:r w:rsidRPr="00A90D55">
        <w:rPr>
          <w:color w:val="0070C0"/>
        </w:rPr>
        <w:t xml:space="preserve"> </w:t>
      </w:r>
      <w:r w:rsidR="00B54E4F" w:rsidRPr="00A90D55">
        <w:rPr>
          <w:color w:val="0070C0"/>
        </w:rPr>
        <w:t xml:space="preserve">and move their objects manually each time when they </w:t>
      </w:r>
      <w:r w:rsidR="007A78C1" w:rsidRPr="00A90D55">
        <w:rPr>
          <w:color w:val="0070C0"/>
        </w:rPr>
        <w:t>begin</w:t>
      </w:r>
      <w:r w:rsidR="00B54E4F" w:rsidRPr="00A90D55">
        <w:rPr>
          <w:color w:val="0070C0"/>
        </w:rPr>
        <w:t xml:space="preserve"> a new project. This function will help to accelerate deployment of Kubernetes systems.</w:t>
      </w:r>
      <w:r w:rsidR="00B96936">
        <w:rPr>
          <w:rFonts w:hint="eastAsia"/>
          <w:color w:val="0070C0"/>
        </w:rPr>
        <w:t xml:space="preserve"> </w:t>
      </w:r>
      <w:r w:rsidR="00B54E4F" w:rsidRPr="00A90D55">
        <w:rPr>
          <w:color w:val="0070C0"/>
        </w:rPr>
        <w:t xml:space="preserve">Besides, when AI becomes a </w:t>
      </w:r>
      <w:r w:rsidR="007A78C1" w:rsidRPr="00A90D55">
        <w:rPr>
          <w:color w:val="0070C0"/>
        </w:rPr>
        <w:t xml:space="preserve">more crucial </w:t>
      </w:r>
      <w:r w:rsidR="00B54E4F" w:rsidRPr="00A90D55">
        <w:rPr>
          <w:color w:val="0070C0"/>
        </w:rPr>
        <w:t>part of all kinds of system in recent years, the Data Service Server provides Ku</w:t>
      </w:r>
      <w:r w:rsidR="007A78C1" w:rsidRPr="00A90D55">
        <w:rPr>
          <w:color w:val="0070C0"/>
        </w:rPr>
        <w:t>be</w:t>
      </w:r>
      <w:r w:rsidR="00B54E4F" w:rsidRPr="00A90D55">
        <w:rPr>
          <w:color w:val="0070C0"/>
        </w:rPr>
        <w:t xml:space="preserve">flow AI development platform for customers to develop their machine learning algorisms in preparation for all kinds of AI </w:t>
      </w:r>
      <w:r w:rsidR="007A78C1" w:rsidRPr="00A90D55">
        <w:rPr>
          <w:color w:val="0070C0"/>
        </w:rPr>
        <w:t>implementations</w:t>
      </w:r>
      <w:r w:rsidR="00B54E4F" w:rsidRPr="00A90D55">
        <w:rPr>
          <w:color w:val="0070C0"/>
        </w:rPr>
        <w:t>.</w:t>
      </w:r>
    </w:p>
    <w:p w:rsidR="00B96936" w:rsidRPr="00A90D55" w:rsidRDefault="00B96936" w:rsidP="00B81A71">
      <w:pPr>
        <w:rPr>
          <w:color w:val="0070C0"/>
        </w:rPr>
      </w:pPr>
    </w:p>
    <w:p w:rsidR="00232356" w:rsidRDefault="00CF7507" w:rsidP="00B96936">
      <w:pPr>
        <w:jc w:val="center"/>
      </w:pPr>
      <w:r>
        <w:rPr>
          <w:noProof/>
        </w:rPr>
        <w:drawing>
          <wp:inline distT="0" distB="0" distL="0" distR="0" wp14:anchorId="69DAF930" wp14:editId="1191C891">
            <wp:extent cx="5274310" cy="3291840"/>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3291840"/>
                    </a:xfrm>
                    <a:prstGeom prst="rect">
                      <a:avLst/>
                    </a:prstGeom>
                  </pic:spPr>
                </pic:pic>
              </a:graphicData>
            </a:graphic>
          </wp:inline>
        </w:drawing>
      </w:r>
    </w:p>
    <w:p w:rsidR="00B13F7B" w:rsidRDefault="00B13F7B" w:rsidP="00B81A71"/>
    <w:p w:rsidR="00856451" w:rsidRDefault="00856451" w:rsidP="00B81A71">
      <w:pPr>
        <w:rPr>
          <w:b/>
          <w:bCs/>
        </w:rPr>
      </w:pPr>
      <w:r w:rsidRPr="00856451">
        <w:rPr>
          <w:rFonts w:hint="eastAsia"/>
          <w:b/>
          <w:bCs/>
        </w:rPr>
        <w:t>段標：</w:t>
      </w:r>
      <w:r w:rsidR="004B6A5F" w:rsidRPr="004B6A5F">
        <w:rPr>
          <w:rFonts w:hint="eastAsia"/>
          <w:b/>
          <w:bCs/>
        </w:rPr>
        <w:t>WISE</w:t>
      </w:r>
      <w:r w:rsidR="00A4504A">
        <w:rPr>
          <w:b/>
          <w:bCs/>
        </w:rPr>
        <w:t>-</w:t>
      </w:r>
      <w:r w:rsidR="00441233" w:rsidRPr="004B6A5F">
        <w:rPr>
          <w:rFonts w:hint="eastAsia"/>
          <w:b/>
          <w:bCs/>
        </w:rPr>
        <w:t>PaaS</w:t>
      </w:r>
      <w:r w:rsidR="00441233">
        <w:rPr>
          <w:b/>
          <w:bCs/>
        </w:rPr>
        <w:t>/</w:t>
      </w:r>
      <w:r w:rsidR="004B6A5F" w:rsidRPr="004B6A5F">
        <w:rPr>
          <w:rFonts w:hint="eastAsia"/>
          <w:b/>
          <w:bCs/>
        </w:rPr>
        <w:t>DeviceOn</w:t>
      </w:r>
      <w:r w:rsidR="004B6A5F">
        <w:rPr>
          <w:rFonts w:hint="eastAsia"/>
          <w:b/>
          <w:bCs/>
        </w:rPr>
        <w:t>讓設備管理更有效率</w:t>
      </w:r>
    </w:p>
    <w:p w:rsidR="00B54E4F" w:rsidRPr="00A90D55" w:rsidRDefault="00B54E4F" w:rsidP="00B81A71">
      <w:pPr>
        <w:rPr>
          <w:b/>
          <w:bCs/>
          <w:color w:val="0070C0"/>
        </w:rPr>
      </w:pPr>
      <w:r w:rsidRPr="00A90D55">
        <w:rPr>
          <w:b/>
          <w:bCs/>
          <w:color w:val="0070C0"/>
        </w:rPr>
        <w:t xml:space="preserve">The WISE-PaaS/DeviceOn </w:t>
      </w:r>
      <w:r w:rsidR="00A90D55">
        <w:rPr>
          <w:b/>
          <w:bCs/>
          <w:color w:val="0070C0"/>
        </w:rPr>
        <w:t xml:space="preserve">provides more efficient </w:t>
      </w:r>
      <w:r w:rsidRPr="00A90D55">
        <w:rPr>
          <w:b/>
          <w:bCs/>
          <w:color w:val="0070C0"/>
        </w:rPr>
        <w:t>device management</w:t>
      </w:r>
    </w:p>
    <w:p w:rsidR="00856451" w:rsidRPr="00B54E4F" w:rsidRDefault="00856451" w:rsidP="00B81A71"/>
    <w:p w:rsidR="00B96936" w:rsidRDefault="001551A3" w:rsidP="00B96936">
      <w:pPr>
        <w:tabs>
          <w:tab w:val="left" w:pos="1416"/>
        </w:tabs>
      </w:pPr>
      <w:r w:rsidRPr="00B1174D">
        <w:rPr>
          <w:rFonts w:hint="eastAsia"/>
        </w:rPr>
        <w:t>在</w:t>
      </w:r>
      <w:r w:rsidRPr="00B1174D">
        <w:t xml:space="preserve">Data Service Server </w:t>
      </w:r>
      <w:r w:rsidRPr="00B1174D">
        <w:rPr>
          <w:rFonts w:hint="eastAsia"/>
        </w:rPr>
        <w:t>上搭載了研華專門為工業應用的所開發的</w:t>
      </w:r>
      <w:r w:rsidRPr="00B1174D">
        <w:rPr>
          <w:rFonts w:hint="eastAsia"/>
        </w:rPr>
        <w:t>App</w:t>
      </w:r>
      <w:r w:rsidRPr="00B1174D">
        <w:rPr>
          <w:rFonts w:hint="eastAsia"/>
        </w:rPr>
        <w:t>，</w:t>
      </w:r>
      <w:r w:rsidRPr="00B1174D">
        <w:rPr>
          <w:rFonts w:hint="eastAsia"/>
        </w:rPr>
        <w:t>WISE-P</w:t>
      </w:r>
      <w:r w:rsidRPr="00B1174D">
        <w:t>aaS/DeviceOn</w:t>
      </w:r>
      <w:r w:rsidRPr="00B1174D">
        <w:rPr>
          <w:rFonts w:hint="eastAsia"/>
        </w:rPr>
        <w:t>，</w:t>
      </w:r>
      <w:r w:rsidR="00032EE0" w:rsidRPr="00B1174D">
        <w:rPr>
          <w:rFonts w:hint="eastAsia"/>
        </w:rPr>
        <w:t>配合上</w:t>
      </w:r>
      <w:r w:rsidR="00032EE0" w:rsidRPr="00B1174D">
        <w:t>Kubernetes</w:t>
      </w:r>
      <w:r w:rsidR="00032EE0" w:rsidRPr="00B1174D">
        <w:rPr>
          <w:rFonts w:hint="eastAsia"/>
        </w:rPr>
        <w:t>系統的</w:t>
      </w:r>
      <w:r w:rsidR="00D509DA">
        <w:rPr>
          <w:rFonts w:hint="eastAsia"/>
        </w:rPr>
        <w:t>服務都讓研華的</w:t>
      </w:r>
      <w:r w:rsidR="00D509DA">
        <w:rPr>
          <w:rFonts w:hint="eastAsia"/>
        </w:rPr>
        <w:t>WISE</w:t>
      </w:r>
      <w:r w:rsidR="00A4504A">
        <w:t>-</w:t>
      </w:r>
      <w:r w:rsidR="00441233">
        <w:rPr>
          <w:rFonts w:hint="eastAsia"/>
        </w:rPr>
        <w:t>PaaS</w:t>
      </w:r>
      <w:r w:rsidR="00441233">
        <w:t>/</w:t>
      </w:r>
      <w:r w:rsidR="00D509DA">
        <w:rPr>
          <w:rFonts w:hint="eastAsia"/>
        </w:rPr>
        <w:t>DeviceOn</w:t>
      </w:r>
      <w:r w:rsidR="00D509DA">
        <w:rPr>
          <w:rFonts w:hint="eastAsia"/>
        </w:rPr>
        <w:t>平台的設備維運、資料蒐集與視覺化呈現等三大功能運作更具效率。</w:t>
      </w:r>
      <w:r w:rsidR="00B96936">
        <w:rPr>
          <w:rFonts w:hint="eastAsia"/>
        </w:rPr>
        <w:t>工業設備早已成為各領域的核心營運工具，像是製造系統中的各類自動化機械、零售店面的</w:t>
      </w:r>
      <w:r w:rsidR="00B96936">
        <w:rPr>
          <w:rFonts w:hint="eastAsia"/>
        </w:rPr>
        <w:t>POS</w:t>
      </w:r>
      <w:r w:rsidR="00B96936">
        <w:rPr>
          <w:rFonts w:hint="eastAsia"/>
        </w:rPr>
        <w:t>與</w:t>
      </w:r>
      <w:r w:rsidR="00B96936">
        <w:rPr>
          <w:rFonts w:hint="eastAsia"/>
        </w:rPr>
        <w:t>Digital Signage</w:t>
      </w:r>
      <w:r w:rsidR="00B96936">
        <w:rPr>
          <w:rFonts w:hint="eastAsia"/>
        </w:rPr>
        <w:t>、風力發電的監控平台</w:t>
      </w:r>
      <w:r w:rsidR="00B96936">
        <w:t>…</w:t>
      </w:r>
      <w:r w:rsidR="00B96936">
        <w:rPr>
          <w:rFonts w:hint="eastAsia"/>
        </w:rPr>
        <w:t>等，在這些領域的運作體系中，這些工業設備不僅數量龐大，而且常常是散置於各處，這往往造成管理上的困境，過去仍沒有聯網技術時，常會有維修人員到現場巡查，才發現該處設備已經故障多時的狀況，而即便是現在已經聯網，人員也必須花費時間長途來回才能完成檢修工作。</w:t>
      </w:r>
    </w:p>
    <w:p w:rsidR="001D3C8F" w:rsidRPr="00A90D55" w:rsidRDefault="00B54E4F" w:rsidP="00D509DA">
      <w:pPr>
        <w:tabs>
          <w:tab w:val="left" w:pos="1416"/>
        </w:tabs>
        <w:rPr>
          <w:color w:val="0070C0"/>
        </w:rPr>
      </w:pPr>
      <w:r w:rsidRPr="00A90D55">
        <w:rPr>
          <w:color w:val="0070C0"/>
        </w:rPr>
        <w:lastRenderedPageBreak/>
        <w:t xml:space="preserve">The Data Service Server is preinstalled </w:t>
      </w:r>
      <w:r w:rsidR="001D3C8F" w:rsidRPr="00A90D55">
        <w:rPr>
          <w:color w:val="0070C0"/>
        </w:rPr>
        <w:t xml:space="preserve">with </w:t>
      </w:r>
      <w:r w:rsidRPr="00A90D55">
        <w:rPr>
          <w:color w:val="0070C0"/>
        </w:rPr>
        <w:t>WISE-PaaS/DeviceOn</w:t>
      </w:r>
      <w:r w:rsidR="001D3C8F" w:rsidRPr="00A90D55">
        <w:rPr>
          <w:color w:val="0070C0"/>
        </w:rPr>
        <w:t>, an IoT enabler designed by Advantech for facilitating</w:t>
      </w:r>
      <w:r w:rsidRPr="00A90D55">
        <w:rPr>
          <w:color w:val="0070C0"/>
        </w:rPr>
        <w:t xml:space="preserve"> industrial applications</w:t>
      </w:r>
      <w:r w:rsidR="00EC0399" w:rsidRPr="00A90D55">
        <w:rPr>
          <w:color w:val="0070C0"/>
        </w:rPr>
        <w:t xml:space="preserve">, which, complemented by </w:t>
      </w:r>
      <w:r w:rsidR="001D3C8F" w:rsidRPr="00A90D55">
        <w:rPr>
          <w:color w:val="0070C0"/>
        </w:rPr>
        <w:t xml:space="preserve">Kubernetes services, </w:t>
      </w:r>
      <w:r w:rsidR="00EC0399" w:rsidRPr="00A90D55">
        <w:rPr>
          <w:color w:val="0070C0"/>
        </w:rPr>
        <w:t xml:space="preserve">makes the system more efficient in </w:t>
      </w:r>
      <w:r w:rsidR="001D3C8F" w:rsidRPr="00A90D55">
        <w:rPr>
          <w:color w:val="0070C0"/>
        </w:rPr>
        <w:t>device operation and maintenance, data collection and visualization.</w:t>
      </w:r>
      <w:r w:rsidR="00B96936">
        <w:rPr>
          <w:rFonts w:hint="eastAsia"/>
          <w:color w:val="0070C0"/>
        </w:rPr>
        <w:t xml:space="preserve"> </w:t>
      </w:r>
      <w:r w:rsidR="001D3C8F" w:rsidRPr="00A90D55">
        <w:rPr>
          <w:color w:val="0070C0"/>
        </w:rPr>
        <w:t xml:space="preserve">Industrial equipment has long become the core of operation in many sectors, such as automated machines in the manufacturing industry, POS and digital signage in retails, monitoring platform for wind power generation, where great number of equipment units are distributed in many locations </w:t>
      </w:r>
      <w:r w:rsidR="00BB0737" w:rsidRPr="00A90D55">
        <w:rPr>
          <w:color w:val="0070C0"/>
        </w:rPr>
        <w:t xml:space="preserve">and difficult for management. In the earlier </w:t>
      </w:r>
      <w:r w:rsidR="0082081E" w:rsidRPr="00A90D55">
        <w:rPr>
          <w:color w:val="0070C0"/>
        </w:rPr>
        <w:t xml:space="preserve">days </w:t>
      </w:r>
      <w:r w:rsidR="00992807" w:rsidRPr="00A90D55">
        <w:rPr>
          <w:color w:val="0070C0"/>
        </w:rPr>
        <w:t xml:space="preserve">when the </w:t>
      </w:r>
      <w:r w:rsidR="00BB0737" w:rsidRPr="00A90D55">
        <w:rPr>
          <w:color w:val="0070C0"/>
        </w:rPr>
        <w:t>I</w:t>
      </w:r>
      <w:r w:rsidR="00992807" w:rsidRPr="00A90D55">
        <w:rPr>
          <w:color w:val="0070C0"/>
        </w:rPr>
        <w:t>nternet</w:t>
      </w:r>
      <w:r w:rsidR="00BB0737" w:rsidRPr="00A90D55">
        <w:rPr>
          <w:color w:val="0070C0"/>
        </w:rPr>
        <w:t xml:space="preserve"> </w:t>
      </w:r>
      <w:r w:rsidR="00992807" w:rsidRPr="00A90D55">
        <w:rPr>
          <w:color w:val="0070C0"/>
        </w:rPr>
        <w:t>was not available yet</w:t>
      </w:r>
      <w:r w:rsidR="00BB0737" w:rsidRPr="00A90D55">
        <w:rPr>
          <w:color w:val="0070C0"/>
        </w:rPr>
        <w:t>,</w:t>
      </w:r>
      <w:r w:rsidR="0082081E" w:rsidRPr="00A90D55">
        <w:rPr>
          <w:color w:val="0070C0"/>
        </w:rPr>
        <w:t xml:space="preserve"> maintenance technicians would have to go to the field for inspections—sometimes only to find that the equipment was </w:t>
      </w:r>
      <w:r w:rsidR="00992807" w:rsidRPr="00A90D55">
        <w:rPr>
          <w:color w:val="0070C0"/>
        </w:rPr>
        <w:t xml:space="preserve">already </w:t>
      </w:r>
      <w:r w:rsidR="0082081E" w:rsidRPr="00A90D55">
        <w:rPr>
          <w:color w:val="0070C0"/>
        </w:rPr>
        <w:t>broken</w:t>
      </w:r>
      <w:r w:rsidR="00992807" w:rsidRPr="00A90D55">
        <w:rPr>
          <w:color w:val="0070C0"/>
        </w:rPr>
        <w:t xml:space="preserve"> down</w:t>
      </w:r>
      <w:r w:rsidR="0082081E" w:rsidRPr="00A90D55">
        <w:rPr>
          <w:color w:val="0070C0"/>
        </w:rPr>
        <w:t xml:space="preserve">. Even today, when internet connectivity </w:t>
      </w:r>
      <w:r w:rsidR="00992807" w:rsidRPr="00A90D55">
        <w:rPr>
          <w:color w:val="0070C0"/>
        </w:rPr>
        <w:t>becomes</w:t>
      </w:r>
      <w:r w:rsidR="0082081E" w:rsidRPr="00A90D55">
        <w:rPr>
          <w:color w:val="0070C0"/>
        </w:rPr>
        <w:t xml:space="preserve"> available everywhere, the technicians still have to spend a lot of time on travelling to co</w:t>
      </w:r>
      <w:r w:rsidR="00992807" w:rsidRPr="00A90D55">
        <w:rPr>
          <w:color w:val="0070C0"/>
        </w:rPr>
        <w:t>nduct</w:t>
      </w:r>
      <w:r w:rsidR="0082081E" w:rsidRPr="00A90D55">
        <w:rPr>
          <w:color w:val="0070C0"/>
        </w:rPr>
        <w:t xml:space="preserve"> repairs and maintenance.</w:t>
      </w:r>
    </w:p>
    <w:p w:rsidR="001D3C8F" w:rsidRDefault="001D3C8F" w:rsidP="00D509DA">
      <w:pPr>
        <w:tabs>
          <w:tab w:val="left" w:pos="1416"/>
        </w:tabs>
      </w:pPr>
    </w:p>
    <w:p w:rsidR="00203DE8" w:rsidRDefault="00F90611" w:rsidP="00D509DA">
      <w:pPr>
        <w:tabs>
          <w:tab w:val="left" w:pos="1416"/>
        </w:tabs>
      </w:pPr>
      <w:r>
        <w:rPr>
          <w:rFonts w:hint="eastAsia"/>
        </w:rPr>
        <w:t>為了解決此一問題，</w:t>
      </w:r>
      <w:r w:rsidR="008F592B">
        <w:rPr>
          <w:rFonts w:hint="eastAsia"/>
        </w:rPr>
        <w:t>WISE</w:t>
      </w:r>
      <w:r w:rsidR="00A4504A">
        <w:t>-</w:t>
      </w:r>
      <w:r w:rsidR="00441233">
        <w:rPr>
          <w:rFonts w:hint="eastAsia"/>
        </w:rPr>
        <w:t>PaaS</w:t>
      </w:r>
      <w:r w:rsidR="00441233">
        <w:t>/</w:t>
      </w:r>
      <w:r w:rsidR="008F592B">
        <w:rPr>
          <w:rFonts w:hint="eastAsia"/>
        </w:rPr>
        <w:t>DeviceOn</w:t>
      </w:r>
      <w:r w:rsidR="008F592B">
        <w:rPr>
          <w:rFonts w:hint="eastAsia"/>
        </w:rPr>
        <w:t>透過智慧化遠端監診設計，協助企業監控系統內位於各處機台的風扇、硬碟等零組件狀態，</w:t>
      </w:r>
      <w:r w:rsidR="00203DE8">
        <w:rPr>
          <w:rFonts w:hint="eastAsia"/>
        </w:rPr>
        <w:t>由於風扇與硬碟屬於機械式架構，是設備中最容易損壞的零組件，而這兩種零組件只要故障，設備就會因此停擺，因此</w:t>
      </w:r>
      <w:r w:rsidR="00203DE8">
        <w:rPr>
          <w:rFonts w:hint="eastAsia"/>
        </w:rPr>
        <w:t>WISE</w:t>
      </w:r>
      <w:r w:rsidR="00A4504A">
        <w:t>-</w:t>
      </w:r>
      <w:r w:rsidR="00441233">
        <w:rPr>
          <w:rFonts w:hint="eastAsia"/>
        </w:rPr>
        <w:t>PaaS</w:t>
      </w:r>
      <w:r w:rsidR="00441233">
        <w:t>/</w:t>
      </w:r>
      <w:r w:rsidR="00203DE8">
        <w:rPr>
          <w:rFonts w:hint="eastAsia"/>
        </w:rPr>
        <w:t>DeviceOn</w:t>
      </w:r>
      <w:r w:rsidR="00203DE8">
        <w:rPr>
          <w:rFonts w:hint="eastAsia"/>
        </w:rPr>
        <w:t>除了以感測器偵測其運作狀態外，也儲存累積偵測所得的數據，並在系統內建置了機器學習的訓練模式，當硬碟的故障機率上升到預設值，系統就會通知管理人員，</w:t>
      </w:r>
      <w:r w:rsidR="0032754A">
        <w:rPr>
          <w:rFonts w:hint="eastAsia"/>
        </w:rPr>
        <w:t>將該設備列入維修排程中，避免因無預警故障影響系統運作。</w:t>
      </w:r>
    </w:p>
    <w:p w:rsidR="00B96936" w:rsidRDefault="00B96936" w:rsidP="00D509DA">
      <w:pPr>
        <w:tabs>
          <w:tab w:val="left" w:pos="1416"/>
        </w:tabs>
      </w:pPr>
    </w:p>
    <w:p w:rsidR="00B96936" w:rsidRDefault="00B96936" w:rsidP="00B96936">
      <w:pPr>
        <w:tabs>
          <w:tab w:val="left" w:pos="1416"/>
        </w:tabs>
      </w:pPr>
      <w:r>
        <w:rPr>
          <w:rFonts w:hint="eastAsia"/>
        </w:rPr>
        <w:t>WISE</w:t>
      </w:r>
      <w:r>
        <w:t>-</w:t>
      </w:r>
      <w:r>
        <w:rPr>
          <w:rFonts w:hint="eastAsia"/>
        </w:rPr>
        <w:t>PaaS</w:t>
      </w:r>
      <w:r>
        <w:t>/</w:t>
      </w:r>
      <w:r>
        <w:rPr>
          <w:rFonts w:hint="eastAsia"/>
        </w:rPr>
        <w:t>DeviceOn</w:t>
      </w:r>
      <w:r>
        <w:rPr>
          <w:rFonts w:hint="eastAsia"/>
        </w:rPr>
        <w:t>所蒐集的數據不僅作為設備監控之用，研華也提供終端設備的軟體開發套件</w:t>
      </w:r>
      <w:r w:rsidRPr="0032754A">
        <w:t>WISE</w:t>
      </w:r>
      <w:r>
        <w:t>-</w:t>
      </w:r>
      <w:r w:rsidRPr="0032754A">
        <w:t>Agent</w:t>
      </w:r>
      <w:r>
        <w:rPr>
          <w:rFonts w:hint="eastAsia"/>
        </w:rPr>
        <w:t>，讓企業也可依本身需求開發各種應用，此一開發套件內建各種主流有線、無線工業標準通訊協定，現場設備連上</w:t>
      </w:r>
      <w:r>
        <w:rPr>
          <w:rFonts w:hint="eastAsia"/>
        </w:rPr>
        <w:t>WISE</w:t>
      </w:r>
      <w:r>
        <w:t>-</w:t>
      </w:r>
      <w:r>
        <w:rPr>
          <w:rFonts w:hint="eastAsia"/>
        </w:rPr>
        <w:t>PaaS</w:t>
      </w:r>
      <w:r>
        <w:t>/</w:t>
      </w:r>
      <w:r>
        <w:rPr>
          <w:rFonts w:hint="eastAsia"/>
        </w:rPr>
        <w:t>DeviceOn</w:t>
      </w:r>
      <w:r>
        <w:rPr>
          <w:rFonts w:hint="eastAsia"/>
        </w:rPr>
        <w:t>後，</w:t>
      </w:r>
      <w:r>
        <w:rPr>
          <w:rFonts w:hint="eastAsia"/>
        </w:rPr>
        <w:t>WISE</w:t>
      </w:r>
      <w:r>
        <w:t>-</w:t>
      </w:r>
      <w:r>
        <w:rPr>
          <w:rFonts w:hint="eastAsia"/>
        </w:rPr>
        <w:t>PaaS</w:t>
      </w:r>
      <w:r>
        <w:t>/</w:t>
      </w:r>
      <w:r>
        <w:rPr>
          <w:rFonts w:hint="eastAsia"/>
        </w:rPr>
        <w:t>DeviceOn</w:t>
      </w:r>
      <w:r>
        <w:rPr>
          <w:rFonts w:hint="eastAsia"/>
        </w:rPr>
        <w:t>就會轉換各類通訊標準，將之傳送到上層雲端。</w:t>
      </w:r>
    </w:p>
    <w:p w:rsidR="00992807" w:rsidRDefault="00992807" w:rsidP="00D509DA">
      <w:pPr>
        <w:tabs>
          <w:tab w:val="left" w:pos="1416"/>
        </w:tabs>
        <w:rPr>
          <w:rFonts w:hint="eastAsia"/>
        </w:rPr>
      </w:pPr>
    </w:p>
    <w:p w:rsidR="0032754A" w:rsidRPr="00B96936" w:rsidRDefault="0082081E" w:rsidP="00D509DA">
      <w:pPr>
        <w:tabs>
          <w:tab w:val="left" w:pos="1416"/>
        </w:tabs>
        <w:rPr>
          <w:rFonts w:hint="eastAsia"/>
          <w:color w:val="0070C0"/>
        </w:rPr>
      </w:pPr>
      <w:r w:rsidRPr="00A90D55">
        <w:rPr>
          <w:color w:val="0070C0"/>
        </w:rPr>
        <w:t xml:space="preserve">To resolve this problem, the WISE-PaaS/DeviceOn </w:t>
      </w:r>
      <w:r w:rsidR="004C0242" w:rsidRPr="00A90D55">
        <w:rPr>
          <w:color w:val="0070C0"/>
        </w:rPr>
        <w:t xml:space="preserve">utilizes an intelligent remote monitoring design to help enterprises remotely diagnose the health of major components in their machines, such as fans and hard disk, which are mechanical </w:t>
      </w:r>
      <w:r w:rsidR="00992807" w:rsidRPr="00A90D55">
        <w:rPr>
          <w:color w:val="0070C0"/>
        </w:rPr>
        <w:t>part</w:t>
      </w:r>
      <w:r w:rsidR="004C0242" w:rsidRPr="00A90D55">
        <w:rPr>
          <w:color w:val="0070C0"/>
        </w:rPr>
        <w:t xml:space="preserve">s inside the machines </w:t>
      </w:r>
      <w:r w:rsidR="00992807" w:rsidRPr="00A90D55">
        <w:rPr>
          <w:color w:val="0070C0"/>
        </w:rPr>
        <w:t xml:space="preserve">more </w:t>
      </w:r>
      <w:r w:rsidR="004C0242" w:rsidRPr="00A90D55">
        <w:rPr>
          <w:color w:val="0070C0"/>
        </w:rPr>
        <w:t xml:space="preserve">susceptible to damages; once they fail, the whole system will </w:t>
      </w:r>
      <w:r w:rsidR="00611D2F" w:rsidRPr="00A90D55">
        <w:rPr>
          <w:color w:val="0070C0"/>
        </w:rPr>
        <w:t>be bogged down</w:t>
      </w:r>
      <w:r w:rsidR="004C0242" w:rsidRPr="00A90D55">
        <w:rPr>
          <w:color w:val="0070C0"/>
        </w:rPr>
        <w:t>. The WISE-PaaS/DeviceOn will detect the operational status of components like fans and hard disk with sensors; it will also establish machine learning model in the system to implement analyses over accumulate</w:t>
      </w:r>
      <w:r w:rsidR="00992807" w:rsidRPr="00A90D55">
        <w:rPr>
          <w:color w:val="0070C0"/>
        </w:rPr>
        <w:t>d</w:t>
      </w:r>
      <w:r w:rsidR="004C0242" w:rsidRPr="00A90D55">
        <w:rPr>
          <w:color w:val="0070C0"/>
        </w:rPr>
        <w:t xml:space="preserve"> monitoring data, so that when estimated rate of failure </w:t>
      </w:r>
      <w:r w:rsidR="00611D2F" w:rsidRPr="00A90D55">
        <w:rPr>
          <w:color w:val="0070C0"/>
        </w:rPr>
        <w:t xml:space="preserve">for hard disk or any of the monitored components hikes up to preset shreshold, the system will alert system administrators to schedule the maintenance or replacement of the component so as to prevent unpredicted </w:t>
      </w:r>
      <w:r w:rsidR="00992807" w:rsidRPr="00A90D55">
        <w:rPr>
          <w:color w:val="0070C0"/>
        </w:rPr>
        <w:t>downtime</w:t>
      </w:r>
      <w:r w:rsidR="00611D2F" w:rsidRPr="00A90D55">
        <w:rPr>
          <w:color w:val="0070C0"/>
        </w:rPr>
        <w:t>.</w:t>
      </w:r>
    </w:p>
    <w:p w:rsidR="00992807" w:rsidRDefault="00992807" w:rsidP="00D509DA">
      <w:pPr>
        <w:tabs>
          <w:tab w:val="left" w:pos="1416"/>
        </w:tabs>
      </w:pPr>
    </w:p>
    <w:p w:rsidR="00937790" w:rsidRPr="00A90D55" w:rsidRDefault="00611D2F" w:rsidP="00D509DA">
      <w:pPr>
        <w:tabs>
          <w:tab w:val="left" w:pos="1416"/>
        </w:tabs>
        <w:rPr>
          <w:color w:val="0070C0"/>
        </w:rPr>
      </w:pPr>
      <w:r w:rsidRPr="00A90D55">
        <w:rPr>
          <w:color w:val="0070C0"/>
        </w:rPr>
        <w:t>In addition to data monitoring, the Advantech WISE-PaaS/DeviceOn also allows enterprise users to develop their own applications by providing easy-to-use development tool kit named WISE-Agent, which contains supports for various industrial communication protocols for wired or wireless devices</w:t>
      </w:r>
      <w:r w:rsidR="00750DB3" w:rsidRPr="00A90D55">
        <w:rPr>
          <w:color w:val="0070C0"/>
        </w:rPr>
        <w:t xml:space="preserve">. The users only have to connect their field </w:t>
      </w:r>
      <w:r w:rsidR="001D4967" w:rsidRPr="00A90D55">
        <w:rPr>
          <w:color w:val="0070C0"/>
        </w:rPr>
        <w:t>d</w:t>
      </w:r>
      <w:r w:rsidR="00750DB3" w:rsidRPr="00A90D55">
        <w:rPr>
          <w:color w:val="0070C0"/>
        </w:rPr>
        <w:t xml:space="preserve">evices to WISE-PaaS/DeviceOn, </w:t>
      </w:r>
      <w:r w:rsidR="001D4967" w:rsidRPr="00A90D55">
        <w:rPr>
          <w:color w:val="0070C0"/>
        </w:rPr>
        <w:t xml:space="preserve">and </w:t>
      </w:r>
      <w:r w:rsidR="00750DB3" w:rsidRPr="00A90D55">
        <w:rPr>
          <w:color w:val="0070C0"/>
        </w:rPr>
        <w:t>the WISE-Agent will automatically help to detect and transfer signals into an IoT standard format and upload the data to the upper layer cloud.</w:t>
      </w:r>
    </w:p>
    <w:p w:rsidR="00750DB3" w:rsidRPr="00750DB3" w:rsidRDefault="00750DB3" w:rsidP="00D509DA">
      <w:pPr>
        <w:tabs>
          <w:tab w:val="left" w:pos="1416"/>
        </w:tabs>
        <w:rPr>
          <w:caps/>
        </w:rPr>
      </w:pPr>
    </w:p>
    <w:p w:rsidR="00B96936" w:rsidRDefault="00937790" w:rsidP="00B96936">
      <w:pPr>
        <w:tabs>
          <w:tab w:val="left" w:pos="1416"/>
        </w:tabs>
      </w:pPr>
      <w:r>
        <w:rPr>
          <w:rFonts w:hint="eastAsia"/>
        </w:rPr>
        <w:t>在雲端部分，</w:t>
      </w:r>
      <w:r w:rsidR="00F31D9A">
        <w:rPr>
          <w:rFonts w:hint="eastAsia"/>
        </w:rPr>
        <w:t>資料除了</w:t>
      </w:r>
      <w:r>
        <w:rPr>
          <w:rFonts w:hint="eastAsia"/>
        </w:rPr>
        <w:t>以統一格式儲存在資料中心</w:t>
      </w:r>
      <w:r w:rsidR="00F31D9A">
        <w:rPr>
          <w:rFonts w:hint="eastAsia"/>
        </w:rPr>
        <w:t>外，還會可以內外兩部分的需求而有不同用途，內部應用方面，</w:t>
      </w:r>
      <w:r w:rsidR="00441233">
        <w:rPr>
          <w:rFonts w:hint="eastAsia"/>
        </w:rPr>
        <w:t>WISE-PaaS/DeviceOn</w:t>
      </w:r>
      <w:r w:rsidR="00F31D9A">
        <w:rPr>
          <w:rFonts w:hint="eastAsia"/>
        </w:rPr>
        <w:t>會將資訊整理後呈現在視覺平台上，讓管理人員直覺掌握系統與設備的狀態，外部應用方面，系統則有</w:t>
      </w:r>
      <w:r w:rsidR="00F31D9A">
        <w:rPr>
          <w:rFonts w:hint="eastAsia"/>
        </w:rPr>
        <w:t>API</w:t>
      </w:r>
      <w:r w:rsidR="00F31D9A">
        <w:rPr>
          <w:rFonts w:hint="eastAsia"/>
        </w:rPr>
        <w:t>設計，企業可讓資料連結到外部系統，延伸出更多應用。</w:t>
      </w:r>
      <w:r w:rsidR="00B96936">
        <w:rPr>
          <w:rFonts w:hint="eastAsia"/>
        </w:rPr>
        <w:t>視覺化方面，</w:t>
      </w:r>
      <w:r w:rsidR="00B96936">
        <w:rPr>
          <w:rFonts w:hint="eastAsia"/>
        </w:rPr>
        <w:t>WISE-PaaS/DeviceOn</w:t>
      </w:r>
      <w:r w:rsidR="00B96936">
        <w:rPr>
          <w:rFonts w:hint="eastAsia"/>
        </w:rPr>
        <w:t>則善用</w:t>
      </w:r>
      <w:r w:rsidR="00B96936">
        <w:rPr>
          <w:rFonts w:hint="eastAsia"/>
        </w:rPr>
        <w:t>Grafana</w:t>
      </w:r>
      <w:r w:rsidR="00B96936">
        <w:rPr>
          <w:rFonts w:hint="eastAsia"/>
        </w:rPr>
        <w:t>的功能，打造出統一介面，並提供</w:t>
      </w:r>
      <w:r w:rsidR="00B96936">
        <w:rPr>
          <w:rFonts w:hint="eastAsia"/>
        </w:rPr>
        <w:t>API</w:t>
      </w:r>
      <w:r w:rsidR="00B96936">
        <w:rPr>
          <w:rFonts w:hint="eastAsia"/>
        </w:rPr>
        <w:t>讓開發者可以</w:t>
      </w:r>
      <w:r w:rsidR="00B96936">
        <w:rPr>
          <w:rFonts w:hint="eastAsia"/>
        </w:rPr>
        <w:lastRenderedPageBreak/>
        <w:t>整合各種應用。另外</w:t>
      </w:r>
      <w:r w:rsidR="00B96936">
        <w:rPr>
          <w:rFonts w:hint="eastAsia"/>
        </w:rPr>
        <w:t>Grafana</w:t>
      </w:r>
      <w:r w:rsidR="00B96936">
        <w:rPr>
          <w:rFonts w:hint="eastAsia"/>
        </w:rPr>
        <w:t>也已定義了各種插件，使用者可簡易將物件與數據圖像化，快速達到可視化目標。</w:t>
      </w:r>
    </w:p>
    <w:p w:rsidR="00992807" w:rsidRDefault="00992807" w:rsidP="00D509DA">
      <w:pPr>
        <w:tabs>
          <w:tab w:val="left" w:pos="1416"/>
        </w:tabs>
        <w:rPr>
          <w:rFonts w:hint="eastAsia"/>
        </w:rPr>
      </w:pPr>
    </w:p>
    <w:p w:rsidR="001D4967" w:rsidRPr="00A90D55" w:rsidRDefault="00750DB3" w:rsidP="001D4967">
      <w:pPr>
        <w:tabs>
          <w:tab w:val="left" w:pos="1416"/>
        </w:tabs>
        <w:rPr>
          <w:color w:val="0070C0"/>
        </w:rPr>
      </w:pPr>
      <w:r w:rsidRPr="00A90D55">
        <w:rPr>
          <w:color w:val="0070C0"/>
        </w:rPr>
        <w:t xml:space="preserve">On the side of cloud, the server will store the collected data in a data center with a unified format and will divide the purposes of the data according to internal or external applications. For internal applications, the WISE-PaaS/DeviceOn will trim the data and present results on a visual platform to allow system administrators to </w:t>
      </w:r>
      <w:r w:rsidR="0092041F" w:rsidRPr="00A90D55">
        <w:rPr>
          <w:color w:val="0070C0"/>
        </w:rPr>
        <w:t xml:space="preserve">understand </w:t>
      </w:r>
      <w:r w:rsidRPr="00A90D55">
        <w:rPr>
          <w:color w:val="0070C0"/>
        </w:rPr>
        <w:t>the sta</w:t>
      </w:r>
      <w:r w:rsidR="0092041F" w:rsidRPr="00A90D55">
        <w:rPr>
          <w:color w:val="0070C0"/>
        </w:rPr>
        <w:t>tus of system and equipment intuitively. As for external applications, the server provides APIs for the enterprise users to connect their data to outer system</w:t>
      </w:r>
      <w:r w:rsidR="001D4967" w:rsidRPr="00A90D55">
        <w:rPr>
          <w:color w:val="0070C0"/>
        </w:rPr>
        <w:t>s</w:t>
      </w:r>
      <w:r w:rsidR="0092041F" w:rsidRPr="00A90D55">
        <w:rPr>
          <w:color w:val="0070C0"/>
        </w:rPr>
        <w:t xml:space="preserve"> for extended applications.</w:t>
      </w:r>
      <w:r w:rsidR="00B96936">
        <w:rPr>
          <w:rFonts w:hint="eastAsia"/>
          <w:color w:val="0070C0"/>
        </w:rPr>
        <w:t xml:space="preserve"> </w:t>
      </w:r>
      <w:r w:rsidR="001D4967" w:rsidRPr="00A90D55">
        <w:rPr>
          <w:color w:val="0070C0"/>
        </w:rPr>
        <w:t>In visualization, the WISE-PaaS/DeviceOn well leverages the features of Grafana in creating a unified interface. It also provides APIs for developers to integrate all kinds of applications. The Grafana has already defined various plug-ins for users to easily turn their objects and data into graphics to facilitate quick visualization.</w:t>
      </w:r>
    </w:p>
    <w:p w:rsidR="001D4967" w:rsidRDefault="001D4967" w:rsidP="00D509DA">
      <w:pPr>
        <w:tabs>
          <w:tab w:val="left" w:pos="1416"/>
        </w:tabs>
      </w:pPr>
    </w:p>
    <w:p w:rsidR="006572F1" w:rsidRDefault="002108C2" w:rsidP="00D509DA">
      <w:pPr>
        <w:tabs>
          <w:tab w:val="left" w:pos="1416"/>
        </w:tabs>
      </w:pPr>
      <w:r>
        <w:rPr>
          <w:rFonts w:hint="eastAsia"/>
        </w:rPr>
        <w:t>資料收集部分，目前工業領域最常用的通訊標準不外乎</w:t>
      </w:r>
      <w:r>
        <w:rPr>
          <w:rFonts w:hint="eastAsia"/>
        </w:rPr>
        <w:t>OPC UA</w:t>
      </w:r>
      <w:r>
        <w:rPr>
          <w:rFonts w:hint="eastAsia"/>
        </w:rPr>
        <w:t>與</w:t>
      </w:r>
      <w:r>
        <w:rPr>
          <w:rFonts w:hint="eastAsia"/>
        </w:rPr>
        <w:t>Modbus</w:t>
      </w:r>
      <w:r>
        <w:rPr>
          <w:rFonts w:hint="eastAsia"/>
        </w:rPr>
        <w:t>兩種，</w:t>
      </w:r>
      <w:r w:rsidR="00441233">
        <w:rPr>
          <w:rFonts w:hint="eastAsia"/>
        </w:rPr>
        <w:t>WISE-PaaS/DeviceOn</w:t>
      </w:r>
      <w:r>
        <w:rPr>
          <w:rFonts w:hint="eastAsia"/>
        </w:rPr>
        <w:t>的邊緣設備也提供了相關介面，</w:t>
      </w:r>
      <w:r>
        <w:rPr>
          <w:rFonts w:hint="eastAsia"/>
        </w:rPr>
        <w:t>Modbus</w:t>
      </w:r>
      <w:r>
        <w:rPr>
          <w:rFonts w:hint="eastAsia"/>
        </w:rPr>
        <w:t>主要是做為現場設備的連網接取，</w:t>
      </w:r>
      <w:r>
        <w:rPr>
          <w:rFonts w:hint="eastAsia"/>
        </w:rPr>
        <w:t>OPC UA</w:t>
      </w:r>
      <w:r>
        <w:rPr>
          <w:rFonts w:hint="eastAsia"/>
        </w:rPr>
        <w:t>則是與上層</w:t>
      </w:r>
      <w:r>
        <w:rPr>
          <w:rFonts w:hint="eastAsia"/>
        </w:rPr>
        <w:t>IT</w:t>
      </w:r>
      <w:r>
        <w:rPr>
          <w:rFonts w:hint="eastAsia"/>
        </w:rPr>
        <w:t>架構的對接標準，透過這兩大通訊標準，企業可完整收集現場上被數據，並以統一格式將之轉拋到</w:t>
      </w:r>
      <w:r w:rsidR="006572F1">
        <w:rPr>
          <w:rFonts w:hint="eastAsia"/>
        </w:rPr>
        <w:t>Data Service</w:t>
      </w:r>
      <w:r w:rsidR="00441233">
        <w:t xml:space="preserve"> Server</w:t>
      </w:r>
      <w:r>
        <w:rPr>
          <w:rFonts w:hint="eastAsia"/>
        </w:rPr>
        <w:t>平台，另外</w:t>
      </w:r>
      <w:r w:rsidR="006572F1">
        <w:rPr>
          <w:rFonts w:hint="eastAsia"/>
        </w:rPr>
        <w:t>如果有無法對接的通訊協定，研華也提供了</w:t>
      </w:r>
      <w:r w:rsidR="006572F1">
        <w:rPr>
          <w:rFonts w:hint="eastAsia"/>
        </w:rPr>
        <w:t>ODBC</w:t>
      </w:r>
      <w:r w:rsidR="006572F1">
        <w:rPr>
          <w:rFonts w:hint="eastAsia"/>
        </w:rPr>
        <w:t>，讓現場設備以</w:t>
      </w:r>
      <w:r w:rsidR="006572F1">
        <w:rPr>
          <w:rFonts w:hint="eastAsia"/>
        </w:rPr>
        <w:t>CSV</w:t>
      </w:r>
      <w:r w:rsidR="006572F1">
        <w:rPr>
          <w:rFonts w:hint="eastAsia"/>
        </w:rPr>
        <w:t>之類的資料檔匯出，企業不須二次開發，就可以透過</w:t>
      </w:r>
      <w:r w:rsidR="000974C3" w:rsidRPr="000974C3">
        <w:t>WISE-PaaS/DeviceOn</w:t>
      </w:r>
      <w:r w:rsidR="006572F1">
        <w:rPr>
          <w:rFonts w:hint="eastAsia"/>
        </w:rPr>
        <w:t>將資料上傳。在這三大通訊協定下，</w:t>
      </w:r>
      <w:r w:rsidR="00441233">
        <w:rPr>
          <w:rFonts w:hint="eastAsia"/>
        </w:rPr>
        <w:t>WISE-PaaS/DeviceOn</w:t>
      </w:r>
      <w:r w:rsidR="006572F1">
        <w:rPr>
          <w:rFonts w:hint="eastAsia"/>
        </w:rPr>
        <w:t>以可</w:t>
      </w:r>
      <w:r w:rsidR="000974C3">
        <w:rPr>
          <w:rFonts w:hint="eastAsia"/>
        </w:rPr>
        <w:t>滿足</w:t>
      </w:r>
      <w:r w:rsidR="006572F1">
        <w:rPr>
          <w:rFonts w:hint="eastAsia"/>
        </w:rPr>
        <w:t>絕大多數場域完成設備資料收集與管理工作。</w:t>
      </w:r>
    </w:p>
    <w:p w:rsidR="00A90D55" w:rsidRDefault="00A90D55" w:rsidP="00D509DA">
      <w:pPr>
        <w:tabs>
          <w:tab w:val="left" w:pos="1416"/>
        </w:tabs>
      </w:pPr>
    </w:p>
    <w:p w:rsidR="009B5AEC" w:rsidRPr="00A90D55" w:rsidRDefault="001D4967" w:rsidP="00D509DA">
      <w:pPr>
        <w:tabs>
          <w:tab w:val="left" w:pos="1416"/>
        </w:tabs>
        <w:rPr>
          <w:color w:val="0070C0"/>
        </w:rPr>
      </w:pPr>
      <w:r w:rsidRPr="00A90D55">
        <w:rPr>
          <w:color w:val="0070C0"/>
        </w:rPr>
        <w:t>In data acquisition, nowadays the most prevalent industrial communication protocols are OPC UA and Modbus. The Advantech WISE-PaaS/DeviceOn also provides</w:t>
      </w:r>
      <w:r w:rsidR="009B5AEC" w:rsidRPr="00A90D55">
        <w:rPr>
          <w:color w:val="0070C0"/>
        </w:rPr>
        <w:t xml:space="preserve"> related communication interfaces to its e</w:t>
      </w:r>
      <w:r w:rsidRPr="00A90D55">
        <w:rPr>
          <w:color w:val="0070C0"/>
        </w:rPr>
        <w:t>dge equipment</w:t>
      </w:r>
      <w:r w:rsidR="009B5AEC" w:rsidRPr="00A90D55">
        <w:rPr>
          <w:color w:val="0070C0"/>
        </w:rPr>
        <w:t xml:space="preserve">: Modbus interface for establishing connectivity of edge devices, and OPC UA for communicating with the upper layer IT architecture. Via the two major communication standards, the enterprises may completely acquire field data and transfer it to Data Service Server in a unified format. For those field equipment and devices that cannot be communicated via </w:t>
      </w:r>
      <w:r w:rsidR="00CB14FB" w:rsidRPr="00A90D55">
        <w:rPr>
          <w:color w:val="0070C0"/>
        </w:rPr>
        <w:t xml:space="preserve">the two </w:t>
      </w:r>
      <w:r w:rsidR="009B5AEC" w:rsidRPr="00A90D55">
        <w:rPr>
          <w:color w:val="0070C0"/>
        </w:rPr>
        <w:t xml:space="preserve">industrial protocols, Advantech provides ODBC for them to export data in </w:t>
      </w:r>
      <w:r w:rsidR="00CB14FB" w:rsidRPr="00A90D55">
        <w:rPr>
          <w:color w:val="0070C0"/>
        </w:rPr>
        <w:t>CSV files, so that the enterprise users may upload their data without secondary development effort. The WISE-PaaS/DeviceOn is well enough for accomplishing data acquisition and management in most scenarios.</w:t>
      </w:r>
    </w:p>
    <w:p w:rsidR="004B6A5F" w:rsidRPr="00A4504A" w:rsidRDefault="00CF7507" w:rsidP="00B96936">
      <w:pPr>
        <w:tabs>
          <w:tab w:val="left" w:pos="1416"/>
        </w:tabs>
        <w:jc w:val="center"/>
      </w:pPr>
      <w:r>
        <w:rPr>
          <w:noProof/>
        </w:rPr>
        <w:drawing>
          <wp:inline distT="0" distB="0" distL="0" distR="0" wp14:anchorId="2DD95646" wp14:editId="2B5CF3EC">
            <wp:extent cx="5287617" cy="3027045"/>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00466" cy="3034401"/>
                    </a:xfrm>
                    <a:prstGeom prst="rect">
                      <a:avLst/>
                    </a:prstGeom>
                  </pic:spPr>
                </pic:pic>
              </a:graphicData>
            </a:graphic>
          </wp:inline>
        </w:drawing>
      </w:r>
    </w:p>
    <w:p w:rsidR="004B6A5F" w:rsidRDefault="004B6A5F" w:rsidP="00D509DA">
      <w:pPr>
        <w:tabs>
          <w:tab w:val="left" w:pos="1416"/>
        </w:tabs>
        <w:rPr>
          <w:b/>
          <w:bCs/>
        </w:rPr>
      </w:pPr>
      <w:r w:rsidRPr="00856451">
        <w:rPr>
          <w:rFonts w:hint="eastAsia"/>
          <w:b/>
          <w:bCs/>
        </w:rPr>
        <w:lastRenderedPageBreak/>
        <w:t>段標：</w:t>
      </w:r>
      <w:r>
        <w:rPr>
          <w:rFonts w:hint="eastAsia"/>
          <w:b/>
          <w:bCs/>
        </w:rPr>
        <w:t>強大系統順利落地</w:t>
      </w:r>
      <w:r>
        <w:rPr>
          <w:rFonts w:hint="eastAsia"/>
          <w:b/>
          <w:bCs/>
        </w:rPr>
        <w:t xml:space="preserve"> </w:t>
      </w:r>
      <w:r>
        <w:rPr>
          <w:rFonts w:hint="eastAsia"/>
          <w:b/>
          <w:bCs/>
        </w:rPr>
        <w:t>應用案例快速浮現</w:t>
      </w:r>
    </w:p>
    <w:p w:rsidR="00374D18" w:rsidRDefault="00374D18" w:rsidP="00D509DA">
      <w:pPr>
        <w:tabs>
          <w:tab w:val="left" w:pos="1416"/>
        </w:tabs>
        <w:rPr>
          <w:b/>
          <w:bCs/>
          <w:color w:val="0070C0"/>
        </w:rPr>
      </w:pPr>
      <w:r w:rsidRPr="00A90D55">
        <w:rPr>
          <w:b/>
          <w:bCs/>
          <w:color w:val="0070C0"/>
        </w:rPr>
        <w:t>A powerful system helps the landing of many applications</w:t>
      </w:r>
    </w:p>
    <w:p w:rsidR="0043601E" w:rsidRPr="00A90D55" w:rsidRDefault="0043601E" w:rsidP="00D509DA">
      <w:pPr>
        <w:tabs>
          <w:tab w:val="left" w:pos="1416"/>
        </w:tabs>
        <w:rPr>
          <w:b/>
          <w:bCs/>
          <w:color w:val="0070C0"/>
        </w:rPr>
      </w:pPr>
    </w:p>
    <w:p w:rsidR="00F07C76" w:rsidRDefault="00A733C2" w:rsidP="00D509DA">
      <w:pPr>
        <w:tabs>
          <w:tab w:val="left" w:pos="1416"/>
        </w:tabs>
      </w:pPr>
      <w:r>
        <w:t xml:space="preserve">Data Service Server </w:t>
      </w:r>
      <w:r>
        <w:rPr>
          <w:rFonts w:hint="eastAsia"/>
        </w:rPr>
        <w:t>搭載</w:t>
      </w:r>
      <w:r w:rsidR="00441233">
        <w:rPr>
          <w:rFonts w:hint="eastAsia"/>
        </w:rPr>
        <w:t>WISE-PaaS/DeviceOn</w:t>
      </w:r>
      <w:r w:rsidR="006572F1">
        <w:rPr>
          <w:rFonts w:hint="eastAsia"/>
        </w:rPr>
        <w:t>現已成功應用在各產業，例如在</w:t>
      </w:r>
      <w:r w:rsidR="006572F1">
        <w:rPr>
          <w:rFonts w:hint="eastAsia"/>
        </w:rPr>
        <w:t>IC</w:t>
      </w:r>
      <w:r w:rsidR="006572F1">
        <w:rPr>
          <w:rFonts w:hint="eastAsia"/>
        </w:rPr>
        <w:t>設計領域，</w:t>
      </w:r>
      <w:r w:rsidR="009F54EE">
        <w:rPr>
          <w:rFonts w:hint="eastAsia"/>
        </w:rPr>
        <w:t>某</w:t>
      </w:r>
      <w:r w:rsidR="000974C3">
        <w:rPr>
          <w:rFonts w:hint="eastAsia"/>
        </w:rPr>
        <w:t>電視晶片</w:t>
      </w:r>
      <w:r w:rsidR="009F54EE">
        <w:rPr>
          <w:rFonts w:hint="eastAsia"/>
        </w:rPr>
        <w:t>廠就將之應用於測試設備，由於測試的時間相當長，一但過程中設備停擺，所有的程序就必須重來，因此穩定性向來是這類設備的第一要求。近期此一廠商導入研華</w:t>
      </w:r>
      <w:r>
        <w:t>Data Service Server</w:t>
      </w:r>
      <w:r w:rsidR="005E37A0">
        <w:rPr>
          <w:rFonts w:hint="eastAsia"/>
        </w:rPr>
        <w:t>與邊緣運算系統</w:t>
      </w:r>
      <w:r w:rsidR="009F54EE">
        <w:rPr>
          <w:rFonts w:hint="eastAsia"/>
        </w:rPr>
        <w:t>，可以統一監控現場超過</w:t>
      </w:r>
      <w:r w:rsidR="009F54EE">
        <w:rPr>
          <w:rFonts w:hint="eastAsia"/>
        </w:rPr>
        <w:t>200</w:t>
      </w:r>
      <w:r w:rsidR="009F54EE">
        <w:rPr>
          <w:rFonts w:hint="eastAsia"/>
        </w:rPr>
        <w:t>台測試設備的運作狀態，</w:t>
      </w:r>
      <w:r w:rsidR="00291434">
        <w:rPr>
          <w:rFonts w:hint="eastAsia"/>
        </w:rPr>
        <w:t>在故障前即時維修，避免出現無預警停機，另外</w:t>
      </w:r>
      <w:r w:rsidR="00441233">
        <w:rPr>
          <w:rFonts w:hint="eastAsia"/>
        </w:rPr>
        <w:t>WISE-PaaS/DeviceOn</w:t>
      </w:r>
      <w:r w:rsidR="00291434">
        <w:rPr>
          <w:rFonts w:hint="eastAsia"/>
        </w:rPr>
        <w:t>的</w:t>
      </w:r>
      <w:r w:rsidR="00291434">
        <w:rPr>
          <w:rFonts w:hint="eastAsia"/>
        </w:rPr>
        <w:t>OTA</w:t>
      </w:r>
      <w:r w:rsidR="00291434">
        <w:rPr>
          <w:rFonts w:hint="eastAsia"/>
        </w:rPr>
        <w:t>功能，可以經由遠端</w:t>
      </w:r>
      <w:r w:rsidR="00F07C76">
        <w:rPr>
          <w:rFonts w:hint="eastAsia"/>
        </w:rPr>
        <w:t>批量</w:t>
      </w:r>
      <w:r w:rsidR="00291434">
        <w:rPr>
          <w:rFonts w:hint="eastAsia"/>
        </w:rPr>
        <w:t>修改、更新軟體，讓廠商免去以往必須耗費大量時間，以人工方式逐台升級設備的困擾。</w:t>
      </w:r>
    </w:p>
    <w:p w:rsidR="0043601E" w:rsidRDefault="0043601E" w:rsidP="00D509DA">
      <w:pPr>
        <w:tabs>
          <w:tab w:val="left" w:pos="1416"/>
        </w:tabs>
      </w:pPr>
    </w:p>
    <w:p w:rsidR="003B5B8B" w:rsidRPr="0043601E" w:rsidRDefault="00374D18" w:rsidP="00D509DA">
      <w:pPr>
        <w:tabs>
          <w:tab w:val="left" w:pos="1416"/>
        </w:tabs>
        <w:rPr>
          <w:color w:val="0070C0"/>
        </w:rPr>
      </w:pPr>
      <w:r w:rsidRPr="0043601E">
        <w:rPr>
          <w:color w:val="0070C0"/>
        </w:rPr>
        <w:t xml:space="preserve">The Advantech Data Service Server </w:t>
      </w:r>
      <w:r w:rsidR="003B5B8B" w:rsidRPr="0043601E">
        <w:rPr>
          <w:color w:val="0070C0"/>
        </w:rPr>
        <w:t xml:space="preserve">installed </w:t>
      </w:r>
      <w:r w:rsidRPr="0043601E">
        <w:rPr>
          <w:color w:val="0070C0"/>
        </w:rPr>
        <w:t xml:space="preserve">with WISE-PaaS/DeviceOn is now successfully applied in many industries. For example, a TV </w:t>
      </w:r>
      <w:r w:rsidR="005D5120" w:rsidRPr="0043601E">
        <w:rPr>
          <w:color w:val="0070C0"/>
        </w:rPr>
        <w:t>controller SoC supplier h</w:t>
      </w:r>
      <w:r w:rsidRPr="0043601E">
        <w:rPr>
          <w:color w:val="0070C0"/>
        </w:rPr>
        <w:t xml:space="preserve">as applied it to their test equipment. </w:t>
      </w:r>
      <w:r w:rsidR="003B5B8B" w:rsidRPr="0043601E">
        <w:rPr>
          <w:color w:val="0070C0"/>
        </w:rPr>
        <w:t xml:space="preserve">This IC maker </w:t>
      </w:r>
      <w:r w:rsidR="005D5120" w:rsidRPr="0043601E">
        <w:rPr>
          <w:color w:val="0070C0"/>
        </w:rPr>
        <w:t>uses o</w:t>
      </w:r>
      <w:r w:rsidR="003B5B8B" w:rsidRPr="0043601E">
        <w:rPr>
          <w:color w:val="0070C0"/>
        </w:rPr>
        <w:t xml:space="preserve">ver 200 </w:t>
      </w:r>
      <w:r w:rsidR="005D5120" w:rsidRPr="0043601E">
        <w:rPr>
          <w:color w:val="0070C0"/>
        </w:rPr>
        <w:t xml:space="preserve">computers to perform tests on TV modules at any given time; </w:t>
      </w:r>
      <w:r w:rsidR="003B5B8B" w:rsidRPr="0043601E">
        <w:rPr>
          <w:color w:val="0070C0"/>
        </w:rPr>
        <w:t xml:space="preserve">any unexpected breakdown of these test units </w:t>
      </w:r>
      <w:r w:rsidR="0043601E" w:rsidRPr="0043601E">
        <w:rPr>
          <w:color w:val="0070C0"/>
        </w:rPr>
        <w:t>c</w:t>
      </w:r>
      <w:r w:rsidR="003B5B8B" w:rsidRPr="0043601E">
        <w:rPr>
          <w:color w:val="0070C0"/>
        </w:rPr>
        <w:t xml:space="preserve">ould hitch their production efficiency. To ensure the health and reliability of these test units, this IC </w:t>
      </w:r>
      <w:r w:rsidR="005D5120" w:rsidRPr="0043601E">
        <w:rPr>
          <w:color w:val="0070C0"/>
        </w:rPr>
        <w:t xml:space="preserve">designer decided to deploy </w:t>
      </w:r>
      <w:r w:rsidR="003B5B8B" w:rsidRPr="0043601E">
        <w:rPr>
          <w:color w:val="0070C0"/>
        </w:rPr>
        <w:t>Advantech Data Service Server and edge computing system to implement remote and unified monitoring of all the test units</w:t>
      </w:r>
      <w:r w:rsidR="005D5120" w:rsidRPr="0043601E">
        <w:rPr>
          <w:color w:val="0070C0"/>
        </w:rPr>
        <w:t xml:space="preserve"> in the field</w:t>
      </w:r>
      <w:r w:rsidR="003B5B8B" w:rsidRPr="0043601E">
        <w:rPr>
          <w:color w:val="0070C0"/>
        </w:rPr>
        <w:t xml:space="preserve">. On detecting abnormal signs of any equipment, the company will initiate preventive maintenance </w:t>
      </w:r>
      <w:r w:rsidR="004D6568" w:rsidRPr="0043601E">
        <w:rPr>
          <w:color w:val="0070C0"/>
        </w:rPr>
        <w:t>to avoid unexpected failure and downtime.</w:t>
      </w:r>
      <w:r w:rsidR="005D5120" w:rsidRPr="0043601E">
        <w:rPr>
          <w:color w:val="0070C0"/>
        </w:rPr>
        <w:t xml:space="preserve"> The OTA function</w:t>
      </w:r>
      <w:r w:rsidR="004D6568" w:rsidRPr="0043601E">
        <w:rPr>
          <w:color w:val="0070C0"/>
        </w:rPr>
        <w:t xml:space="preserve"> provided by WISE-PaaS/DeviceOn allow</w:t>
      </w:r>
      <w:r w:rsidR="005D5120" w:rsidRPr="0043601E">
        <w:rPr>
          <w:color w:val="0070C0"/>
        </w:rPr>
        <w:t>s</w:t>
      </w:r>
      <w:r w:rsidR="004D6568" w:rsidRPr="0043601E">
        <w:rPr>
          <w:color w:val="0070C0"/>
        </w:rPr>
        <w:t xml:space="preserve"> </w:t>
      </w:r>
      <w:r w:rsidR="005D5120" w:rsidRPr="0043601E">
        <w:rPr>
          <w:color w:val="0070C0"/>
        </w:rPr>
        <w:t xml:space="preserve">the company to </w:t>
      </w:r>
      <w:r w:rsidR="004D6568" w:rsidRPr="0043601E">
        <w:rPr>
          <w:color w:val="0070C0"/>
        </w:rPr>
        <w:t xml:space="preserve">remotely modify and renew </w:t>
      </w:r>
      <w:r w:rsidR="005D5120" w:rsidRPr="0043601E">
        <w:rPr>
          <w:color w:val="0070C0"/>
        </w:rPr>
        <w:t>programs</w:t>
      </w:r>
      <w:r w:rsidR="004D6568" w:rsidRPr="0043601E">
        <w:rPr>
          <w:color w:val="0070C0"/>
        </w:rPr>
        <w:t xml:space="preserve"> at the edge </w:t>
      </w:r>
      <w:r w:rsidR="005D5120" w:rsidRPr="0043601E">
        <w:rPr>
          <w:color w:val="0070C0"/>
        </w:rPr>
        <w:t xml:space="preserve">computers </w:t>
      </w:r>
      <w:r w:rsidR="004D6568" w:rsidRPr="0043601E">
        <w:rPr>
          <w:color w:val="0070C0"/>
        </w:rPr>
        <w:t>in batches</w:t>
      </w:r>
      <w:r w:rsidR="005D5120" w:rsidRPr="0043601E">
        <w:rPr>
          <w:color w:val="0070C0"/>
        </w:rPr>
        <w:t>—over the air at once</w:t>
      </w:r>
      <w:r w:rsidR="004D6568" w:rsidRPr="0043601E">
        <w:rPr>
          <w:color w:val="0070C0"/>
        </w:rPr>
        <w:t xml:space="preserve">, exempting them from the </w:t>
      </w:r>
      <w:r w:rsidR="0096403F" w:rsidRPr="0043601E">
        <w:rPr>
          <w:color w:val="0070C0"/>
        </w:rPr>
        <w:t xml:space="preserve">previous time-consuming </w:t>
      </w:r>
      <w:r w:rsidR="005D5120" w:rsidRPr="0043601E">
        <w:rPr>
          <w:color w:val="0070C0"/>
        </w:rPr>
        <w:t xml:space="preserve">manual </w:t>
      </w:r>
      <w:r w:rsidR="004D6568" w:rsidRPr="0043601E">
        <w:rPr>
          <w:color w:val="0070C0"/>
        </w:rPr>
        <w:t xml:space="preserve">practices that they had to </w:t>
      </w:r>
      <w:r w:rsidR="005D5120" w:rsidRPr="0043601E">
        <w:rPr>
          <w:color w:val="0070C0"/>
        </w:rPr>
        <w:t xml:space="preserve">deal with software renewal of the </w:t>
      </w:r>
      <w:r w:rsidR="0096403F" w:rsidRPr="0043601E">
        <w:rPr>
          <w:color w:val="0070C0"/>
        </w:rPr>
        <w:t>field</w:t>
      </w:r>
      <w:r w:rsidR="005D5120" w:rsidRPr="0043601E">
        <w:rPr>
          <w:color w:val="0070C0"/>
        </w:rPr>
        <w:t xml:space="preserve"> computers</w:t>
      </w:r>
      <w:r w:rsidR="004D6568" w:rsidRPr="0043601E">
        <w:rPr>
          <w:color w:val="0070C0"/>
        </w:rPr>
        <w:t xml:space="preserve"> one by one. </w:t>
      </w:r>
    </w:p>
    <w:p w:rsidR="003B5B8B" w:rsidRDefault="003B5B8B" w:rsidP="00D509DA">
      <w:pPr>
        <w:tabs>
          <w:tab w:val="left" w:pos="1416"/>
        </w:tabs>
      </w:pPr>
    </w:p>
    <w:p w:rsidR="00F07C76" w:rsidRDefault="00F07C76" w:rsidP="00D509DA">
      <w:pPr>
        <w:tabs>
          <w:tab w:val="left" w:pos="1416"/>
        </w:tabs>
      </w:pPr>
      <w:r>
        <w:rPr>
          <w:rFonts w:hint="eastAsia"/>
        </w:rPr>
        <w:t>第二個案例</w:t>
      </w:r>
      <w:r w:rsidR="000974C3">
        <w:rPr>
          <w:rFonts w:hint="eastAsia"/>
        </w:rPr>
        <w:t>為</w:t>
      </w:r>
      <w:r>
        <w:rPr>
          <w:rFonts w:hint="eastAsia"/>
        </w:rPr>
        <w:t>PCB</w:t>
      </w:r>
      <w:r>
        <w:rPr>
          <w:rFonts w:hint="eastAsia"/>
        </w:rPr>
        <w:t>業者，此一廠商利用</w:t>
      </w:r>
      <w:r w:rsidR="00B64D7C">
        <w:rPr>
          <w:rFonts w:hint="eastAsia"/>
        </w:rPr>
        <w:t>K8s</w:t>
      </w:r>
      <w:r w:rsidR="00B64D7C">
        <w:rPr>
          <w:rFonts w:hint="eastAsia"/>
        </w:rPr>
        <w:t>容器化管理的優勢結合</w:t>
      </w:r>
      <w:r w:rsidR="00441233">
        <w:rPr>
          <w:rFonts w:hint="eastAsia"/>
        </w:rPr>
        <w:t>WISE-PaaS/DeviceOn</w:t>
      </w:r>
      <w:r>
        <w:rPr>
          <w:rFonts w:hint="eastAsia"/>
        </w:rPr>
        <w:t>二次開</w:t>
      </w:r>
      <w:r w:rsidR="00B64D7C">
        <w:rPr>
          <w:rFonts w:hint="eastAsia"/>
        </w:rPr>
        <w:t>發</w:t>
      </w:r>
      <w:r>
        <w:rPr>
          <w:rFonts w:hint="eastAsia"/>
        </w:rPr>
        <w:t>，設計出貼合本身需求的</w:t>
      </w:r>
      <w:r w:rsidR="00B64D7C">
        <w:rPr>
          <w:rFonts w:hint="eastAsia"/>
        </w:rPr>
        <w:t>烘箱管理</w:t>
      </w:r>
      <w:r>
        <w:rPr>
          <w:rFonts w:hint="eastAsia"/>
        </w:rPr>
        <w:t>系統。在</w:t>
      </w:r>
      <w:r>
        <w:rPr>
          <w:rFonts w:hint="eastAsia"/>
        </w:rPr>
        <w:t>PCB</w:t>
      </w:r>
      <w:r>
        <w:rPr>
          <w:rFonts w:hint="eastAsia"/>
        </w:rPr>
        <w:t>製程中，板層塗漆完成後，會將產品送入</w:t>
      </w:r>
      <w:r w:rsidR="007B78DF">
        <w:rPr>
          <w:rFonts w:hint="eastAsia"/>
        </w:rPr>
        <w:t>烤箱，</w:t>
      </w:r>
      <w:r w:rsidR="007B78DF">
        <w:rPr>
          <w:rFonts w:hint="eastAsia"/>
        </w:rPr>
        <w:t>PCB</w:t>
      </w:r>
      <w:r w:rsidR="007B78DF">
        <w:rPr>
          <w:rFonts w:hint="eastAsia"/>
        </w:rPr>
        <w:t>烘烤過程中，每個時間區段的溫度不同，過去烤箱溫度都由人工調控，常容易因為誤動作導致產品受損。該廠後來導入</w:t>
      </w:r>
      <w:r w:rsidR="00B64D7C">
        <w:rPr>
          <w:rFonts w:hint="eastAsia"/>
        </w:rPr>
        <w:t>烘箱管理系統</w:t>
      </w:r>
      <w:r w:rsidR="007B78DF">
        <w:rPr>
          <w:rFonts w:hint="eastAsia"/>
        </w:rPr>
        <w:t>，利用其</w:t>
      </w:r>
      <w:r w:rsidR="00B64D7C">
        <w:rPr>
          <w:rFonts w:hint="eastAsia"/>
        </w:rPr>
        <w:t xml:space="preserve">WISE-PaaS/DeviceOn </w:t>
      </w:r>
      <w:r w:rsidR="007B78DF">
        <w:rPr>
          <w:rFonts w:hint="eastAsia"/>
        </w:rPr>
        <w:t>OTA</w:t>
      </w:r>
      <w:r w:rsidR="007B78DF">
        <w:rPr>
          <w:rFonts w:hint="eastAsia"/>
        </w:rPr>
        <w:t>功能，將溫度變化腳本傳送到控制系統中，並由研華的邊緣設備執行，讓良率大幅提升。除了應用於溫度控制系統外，該</w:t>
      </w:r>
      <w:r w:rsidR="007B78DF">
        <w:rPr>
          <w:rFonts w:hint="eastAsia"/>
        </w:rPr>
        <w:t>PCB</w:t>
      </w:r>
      <w:r w:rsidR="007B78DF">
        <w:rPr>
          <w:rFonts w:hint="eastAsia"/>
        </w:rPr>
        <w:t>廠也讓</w:t>
      </w:r>
      <w:r w:rsidR="00441233">
        <w:rPr>
          <w:rFonts w:hint="eastAsia"/>
        </w:rPr>
        <w:t>WISE-PaaS/DeviceOn</w:t>
      </w:r>
      <w:r w:rsidR="007B78DF">
        <w:rPr>
          <w:rFonts w:hint="eastAsia"/>
        </w:rPr>
        <w:t>自動記錄現場產線的作業狀態，並製作成工單傳送到上層</w:t>
      </w:r>
      <w:r w:rsidR="007B78DF">
        <w:rPr>
          <w:rFonts w:hint="eastAsia"/>
        </w:rPr>
        <w:t>MES</w:t>
      </w:r>
      <w:r w:rsidR="007B78DF">
        <w:rPr>
          <w:rFonts w:hint="eastAsia"/>
        </w:rPr>
        <w:t>系統中，完成現場製程管理的數位化建置。</w:t>
      </w:r>
      <w:r w:rsidR="00B64D7C">
        <w:rPr>
          <w:rFonts w:hint="eastAsia"/>
        </w:rPr>
        <w:t>也因</w:t>
      </w:r>
      <w:r w:rsidR="00B64D7C">
        <w:rPr>
          <w:rFonts w:hint="eastAsia"/>
        </w:rPr>
        <w:t>K8s</w:t>
      </w:r>
      <w:r w:rsidR="00B64D7C">
        <w:rPr>
          <w:rFonts w:hint="eastAsia"/>
        </w:rPr>
        <w:t>的彈性，烘箱管理系統拆解的微服務都可以因應各種產線狀況隨時調整更新。</w:t>
      </w:r>
    </w:p>
    <w:p w:rsidR="0043601E" w:rsidRDefault="0043601E" w:rsidP="00D509DA">
      <w:pPr>
        <w:tabs>
          <w:tab w:val="left" w:pos="1416"/>
        </w:tabs>
      </w:pPr>
    </w:p>
    <w:p w:rsidR="007B78DF" w:rsidRPr="0043601E" w:rsidRDefault="0096403F" w:rsidP="00D509DA">
      <w:pPr>
        <w:tabs>
          <w:tab w:val="left" w:pos="1416"/>
        </w:tabs>
        <w:rPr>
          <w:color w:val="0070C0"/>
        </w:rPr>
      </w:pPr>
      <w:r w:rsidRPr="0043601E">
        <w:rPr>
          <w:color w:val="0070C0"/>
        </w:rPr>
        <w:t xml:space="preserve">The second application example is about a Print Circuit Board (PCB) manufacturer who took advantages from k8s containerized management technology and Advantech WISE-PaaS/DeviceOn platform in developing their own baking oven management system. Baking ovens are frequently used in PCB manufacturing as a curing process after printing, soldering or coating. The semi-finished boards are sent into an oven </w:t>
      </w:r>
      <w:r w:rsidR="00DE46B4" w:rsidRPr="0043601E">
        <w:rPr>
          <w:color w:val="0070C0"/>
        </w:rPr>
        <w:t xml:space="preserve">in batches </w:t>
      </w:r>
      <w:r w:rsidRPr="0043601E">
        <w:rPr>
          <w:color w:val="0070C0"/>
        </w:rPr>
        <w:t>and baked in staged temperatures</w:t>
      </w:r>
      <w:r w:rsidR="00DE46B4" w:rsidRPr="0043601E">
        <w:rPr>
          <w:color w:val="0070C0"/>
        </w:rPr>
        <w:t>, and the time and temperature for each stage of each batch differ from each other depending on required process</w:t>
      </w:r>
      <w:r w:rsidR="0043601E">
        <w:rPr>
          <w:color w:val="0070C0"/>
        </w:rPr>
        <w:t xml:space="preserve"> of different product</w:t>
      </w:r>
      <w:r w:rsidR="00DE46B4" w:rsidRPr="0043601E">
        <w:rPr>
          <w:color w:val="0070C0"/>
        </w:rPr>
        <w:t>. In the past the temperature profiles are controlled manually by technicians, and a careless error in the process could result in substantial loss. Therefore, the company decided to introduce an automatic baking system</w:t>
      </w:r>
      <w:r w:rsidR="00FB157E" w:rsidRPr="0043601E">
        <w:rPr>
          <w:color w:val="0070C0"/>
        </w:rPr>
        <w:t>, which utilizes the OTA function provided by WISE-PaaS/DeviceOn platform to allow the server to input temperature portfolios over the air into Advantech edge computers to carry out and oversee the baking process automatically.</w:t>
      </w:r>
      <w:r w:rsidR="00DE46B4" w:rsidRPr="0043601E">
        <w:rPr>
          <w:color w:val="0070C0"/>
        </w:rPr>
        <w:t xml:space="preserve"> </w:t>
      </w:r>
      <w:r w:rsidR="00FB157E" w:rsidRPr="0043601E">
        <w:rPr>
          <w:color w:val="0070C0"/>
        </w:rPr>
        <w:t xml:space="preserve">The WISE-PaaS/DeviceOn platform will also automatically record production status of each </w:t>
      </w:r>
      <w:r w:rsidR="00FB157E" w:rsidRPr="0043601E">
        <w:rPr>
          <w:color w:val="0070C0"/>
        </w:rPr>
        <w:lastRenderedPageBreak/>
        <w:t xml:space="preserve">baking run and connect the data to the company’s MES system. In this way the company accomplished the digitalization of their manufacturing process management. And because of the flexibility provided by k8s technology, the micro-services for their banking system can be </w:t>
      </w:r>
      <w:r w:rsidR="00EA08E4" w:rsidRPr="0043601E">
        <w:rPr>
          <w:color w:val="0070C0"/>
        </w:rPr>
        <w:t>adjusted and renewed at any time according to their production needs.</w:t>
      </w:r>
    </w:p>
    <w:p w:rsidR="0096403F" w:rsidRDefault="0096403F" w:rsidP="00D509DA">
      <w:pPr>
        <w:tabs>
          <w:tab w:val="left" w:pos="1416"/>
        </w:tabs>
      </w:pPr>
    </w:p>
    <w:p w:rsidR="007B78DF" w:rsidRDefault="00CF5906" w:rsidP="00D509DA">
      <w:pPr>
        <w:tabs>
          <w:tab w:val="left" w:pos="1416"/>
        </w:tabs>
      </w:pPr>
      <w:r>
        <w:rPr>
          <w:rFonts w:hint="eastAsia"/>
        </w:rPr>
        <w:t>在上述兩個案例中，</w:t>
      </w:r>
      <w:r>
        <w:rPr>
          <w:rFonts w:hint="eastAsia"/>
        </w:rPr>
        <w:t>IC</w:t>
      </w:r>
      <w:r>
        <w:rPr>
          <w:rFonts w:hint="eastAsia"/>
        </w:rPr>
        <w:t>設計業者的系統功需求能與多數廠商差別不大，因此導入了</w:t>
      </w:r>
      <w:r>
        <w:rPr>
          <w:rFonts w:hint="eastAsia"/>
        </w:rPr>
        <w:t xml:space="preserve">Windows </w:t>
      </w:r>
      <w:r>
        <w:rPr>
          <w:rFonts w:hint="eastAsia"/>
        </w:rPr>
        <w:t>系統，</w:t>
      </w:r>
      <w:r>
        <w:rPr>
          <w:rFonts w:hint="eastAsia"/>
        </w:rPr>
        <w:t>PCB</w:t>
      </w:r>
      <w:r>
        <w:rPr>
          <w:rFonts w:hint="eastAsia"/>
        </w:rPr>
        <w:t>業者的功能特殊，系統需要二次開發，因此以</w:t>
      </w:r>
      <w:r w:rsidRPr="005A5FAD">
        <w:rPr>
          <w:rFonts w:hint="eastAsia"/>
        </w:rPr>
        <w:t>Kubernetes</w:t>
      </w:r>
      <w:r>
        <w:rPr>
          <w:rFonts w:hint="eastAsia"/>
        </w:rPr>
        <w:t>為主。而由這兩個例子也可看出，</w:t>
      </w:r>
      <w:r w:rsidR="00140247">
        <w:rPr>
          <w:rFonts w:hint="eastAsia"/>
        </w:rPr>
        <w:t>無論是哪一類型架構，</w:t>
      </w:r>
      <w:r>
        <w:rPr>
          <w:rFonts w:hint="eastAsia"/>
        </w:rPr>
        <w:t>研華的</w:t>
      </w:r>
      <w:r w:rsidR="000261F3">
        <w:rPr>
          <w:rFonts w:hint="eastAsia"/>
        </w:rPr>
        <w:t>D</w:t>
      </w:r>
      <w:r w:rsidR="000261F3">
        <w:t>ata Service Server</w:t>
      </w:r>
      <w:r w:rsidR="00140247">
        <w:rPr>
          <w:rFonts w:hint="eastAsia"/>
        </w:rPr>
        <w:t>都可滿足業界需求。對於未來發展，這兩大架構都是研華的重點發展，其中可二次開發，讓系統符合企業所需的</w:t>
      </w:r>
      <w:r w:rsidR="00140247" w:rsidRPr="005A5FAD">
        <w:rPr>
          <w:rFonts w:hint="eastAsia"/>
        </w:rPr>
        <w:t>Kubernetes</w:t>
      </w:r>
      <w:r w:rsidR="00140247">
        <w:rPr>
          <w:rFonts w:hint="eastAsia"/>
        </w:rPr>
        <w:t>，已被視為容器管理平台領域的焦點，目前各大軟硬體廠商均開始發展，研華也將持續投入研發，提供業界更完整的雲端服務平台。</w:t>
      </w:r>
    </w:p>
    <w:p w:rsidR="00EA08E4" w:rsidRPr="0043601E" w:rsidRDefault="00EA08E4" w:rsidP="00D509DA">
      <w:pPr>
        <w:tabs>
          <w:tab w:val="left" w:pos="1416"/>
        </w:tabs>
        <w:rPr>
          <w:color w:val="0070C0"/>
        </w:rPr>
      </w:pPr>
    </w:p>
    <w:p w:rsidR="00EA08E4" w:rsidRPr="0043601E" w:rsidRDefault="00EA08E4" w:rsidP="00D509DA">
      <w:pPr>
        <w:tabs>
          <w:tab w:val="left" w:pos="1416"/>
        </w:tabs>
        <w:rPr>
          <w:color w:val="0070C0"/>
        </w:rPr>
      </w:pPr>
      <w:r w:rsidRPr="0043601E">
        <w:rPr>
          <w:color w:val="0070C0"/>
        </w:rPr>
        <w:t>In the two cases, the application requirements of the IC designer company are similar to those of most companies, so they decided to deploy Windows version of the Data Service Server; while the PCB manufacturer needed to develop their own custom functions, so they chose the Kubernetes version for more convenient development and deployment. The Kubernetes has become an apple in the eyes of enterprises pursuing containerized management platform, and many software and hardware suppliers are developing k8s-related products</w:t>
      </w:r>
      <w:r w:rsidR="00776FB4" w:rsidRPr="0043601E">
        <w:rPr>
          <w:color w:val="0070C0"/>
        </w:rPr>
        <w:t>. Advantech as a bellwether in automation field will certainly increase development efforts in this regard to provide more powerful and complete cloud service platform to our customers.</w:t>
      </w:r>
    </w:p>
    <w:sectPr w:rsidR="00EA08E4" w:rsidRPr="0043601E" w:rsidSect="00AC57DB">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A57EA" w:rsidRDefault="005A57EA" w:rsidP="00A32924">
      <w:r>
        <w:separator/>
      </w:r>
    </w:p>
  </w:endnote>
  <w:endnote w:type="continuationSeparator" w:id="0">
    <w:p w:rsidR="005A57EA" w:rsidRDefault="005A57EA" w:rsidP="00A329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2AEF" w:usb1="4000207B" w:usb2="00000000" w:usb3="00000000" w:csb0="000001FF" w:csb1="00000000"/>
  </w:font>
  <w:font w:name="微軟正黑體">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A57EA" w:rsidRDefault="005A57EA" w:rsidP="00A32924">
      <w:r>
        <w:separator/>
      </w:r>
    </w:p>
  </w:footnote>
  <w:footnote w:type="continuationSeparator" w:id="0">
    <w:p w:rsidR="005A57EA" w:rsidRDefault="005A57EA" w:rsidP="00A329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E765257"/>
    <w:multiLevelType w:val="hybridMultilevel"/>
    <w:tmpl w:val="443E71F0"/>
    <w:lvl w:ilvl="0" w:tplc="5AA0443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bordersDoNotSurroundHeader/>
  <w:bordersDoNotSurroundFooter/>
  <w:trackRevisions/>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MrU0tjAxNzYwN7A0NjFS0lEKTi0uzszPAykwrAUAXZuVSywAAAA="/>
  </w:docVars>
  <w:rsids>
    <w:rsidRoot w:val="00941254"/>
    <w:rsid w:val="00014D0F"/>
    <w:rsid w:val="00024150"/>
    <w:rsid w:val="000261F3"/>
    <w:rsid w:val="00032EE0"/>
    <w:rsid w:val="00061135"/>
    <w:rsid w:val="00061A17"/>
    <w:rsid w:val="000720D9"/>
    <w:rsid w:val="000721C5"/>
    <w:rsid w:val="000974C3"/>
    <w:rsid w:val="000A3B3A"/>
    <w:rsid w:val="000D7FBC"/>
    <w:rsid w:val="000E2421"/>
    <w:rsid w:val="000F19CA"/>
    <w:rsid w:val="00101CFA"/>
    <w:rsid w:val="00134D66"/>
    <w:rsid w:val="00140247"/>
    <w:rsid w:val="0015405C"/>
    <w:rsid w:val="001551A3"/>
    <w:rsid w:val="001B0DF2"/>
    <w:rsid w:val="001D3C8F"/>
    <w:rsid w:val="001D4967"/>
    <w:rsid w:val="001F38FD"/>
    <w:rsid w:val="00203DE8"/>
    <w:rsid w:val="002108C2"/>
    <w:rsid w:val="00232356"/>
    <w:rsid w:val="0025517C"/>
    <w:rsid w:val="00286DA2"/>
    <w:rsid w:val="0028785A"/>
    <w:rsid w:val="00291434"/>
    <w:rsid w:val="002974A5"/>
    <w:rsid w:val="002A0A67"/>
    <w:rsid w:val="002A2B21"/>
    <w:rsid w:val="002A2B7C"/>
    <w:rsid w:val="002A31E0"/>
    <w:rsid w:val="002D584B"/>
    <w:rsid w:val="0032754A"/>
    <w:rsid w:val="0036686A"/>
    <w:rsid w:val="00374D18"/>
    <w:rsid w:val="003953C0"/>
    <w:rsid w:val="003A2050"/>
    <w:rsid w:val="003A3570"/>
    <w:rsid w:val="003A5E9A"/>
    <w:rsid w:val="003B5B8B"/>
    <w:rsid w:val="003B7386"/>
    <w:rsid w:val="003D4A55"/>
    <w:rsid w:val="004012CD"/>
    <w:rsid w:val="00430C84"/>
    <w:rsid w:val="004326FE"/>
    <w:rsid w:val="0043601E"/>
    <w:rsid w:val="00437562"/>
    <w:rsid w:val="0044023D"/>
    <w:rsid w:val="00441233"/>
    <w:rsid w:val="00455B44"/>
    <w:rsid w:val="00472B84"/>
    <w:rsid w:val="004761F8"/>
    <w:rsid w:val="00495514"/>
    <w:rsid w:val="004A4652"/>
    <w:rsid w:val="004B6A5F"/>
    <w:rsid w:val="004C0242"/>
    <w:rsid w:val="004D6568"/>
    <w:rsid w:val="004F1729"/>
    <w:rsid w:val="005102D5"/>
    <w:rsid w:val="00534BC6"/>
    <w:rsid w:val="00537371"/>
    <w:rsid w:val="00543972"/>
    <w:rsid w:val="005A57EA"/>
    <w:rsid w:val="005A5FAD"/>
    <w:rsid w:val="005A7B73"/>
    <w:rsid w:val="005B1D8E"/>
    <w:rsid w:val="005D47FC"/>
    <w:rsid w:val="005D5120"/>
    <w:rsid w:val="005E37A0"/>
    <w:rsid w:val="005F316E"/>
    <w:rsid w:val="00604013"/>
    <w:rsid w:val="00604187"/>
    <w:rsid w:val="00611D2F"/>
    <w:rsid w:val="00613308"/>
    <w:rsid w:val="0063073D"/>
    <w:rsid w:val="00633FB1"/>
    <w:rsid w:val="006572F1"/>
    <w:rsid w:val="0066410F"/>
    <w:rsid w:val="006A180B"/>
    <w:rsid w:val="006C0D6E"/>
    <w:rsid w:val="006C3D99"/>
    <w:rsid w:val="006D1464"/>
    <w:rsid w:val="006D1FE7"/>
    <w:rsid w:val="006D471D"/>
    <w:rsid w:val="006F5C85"/>
    <w:rsid w:val="0074167F"/>
    <w:rsid w:val="00750DB3"/>
    <w:rsid w:val="007570A6"/>
    <w:rsid w:val="00776FB4"/>
    <w:rsid w:val="007940E8"/>
    <w:rsid w:val="007A78C1"/>
    <w:rsid w:val="007B12D6"/>
    <w:rsid w:val="007B50A6"/>
    <w:rsid w:val="007B78DF"/>
    <w:rsid w:val="007D5E2F"/>
    <w:rsid w:val="007F7BEE"/>
    <w:rsid w:val="0082081E"/>
    <w:rsid w:val="00837F53"/>
    <w:rsid w:val="00852F81"/>
    <w:rsid w:val="0085632D"/>
    <w:rsid w:val="00856451"/>
    <w:rsid w:val="00866350"/>
    <w:rsid w:val="00867B0E"/>
    <w:rsid w:val="00872BCE"/>
    <w:rsid w:val="0087509F"/>
    <w:rsid w:val="00887515"/>
    <w:rsid w:val="008A622A"/>
    <w:rsid w:val="008B1D38"/>
    <w:rsid w:val="008D29F2"/>
    <w:rsid w:val="008D71DB"/>
    <w:rsid w:val="008F592B"/>
    <w:rsid w:val="009179BB"/>
    <w:rsid w:val="0092041F"/>
    <w:rsid w:val="00937790"/>
    <w:rsid w:val="00941254"/>
    <w:rsid w:val="0096403F"/>
    <w:rsid w:val="00967A4D"/>
    <w:rsid w:val="00980CA4"/>
    <w:rsid w:val="0098207C"/>
    <w:rsid w:val="009868BD"/>
    <w:rsid w:val="00992807"/>
    <w:rsid w:val="009A2F1F"/>
    <w:rsid w:val="009A3931"/>
    <w:rsid w:val="009B5AEC"/>
    <w:rsid w:val="009F54EE"/>
    <w:rsid w:val="00A30579"/>
    <w:rsid w:val="00A32924"/>
    <w:rsid w:val="00A34CAA"/>
    <w:rsid w:val="00A4504A"/>
    <w:rsid w:val="00A733C2"/>
    <w:rsid w:val="00A8407F"/>
    <w:rsid w:val="00A90D55"/>
    <w:rsid w:val="00A9116F"/>
    <w:rsid w:val="00AC0EA4"/>
    <w:rsid w:val="00AC57DB"/>
    <w:rsid w:val="00AD5EEA"/>
    <w:rsid w:val="00AE38D0"/>
    <w:rsid w:val="00AF11F6"/>
    <w:rsid w:val="00AF5F06"/>
    <w:rsid w:val="00B04D7B"/>
    <w:rsid w:val="00B1174D"/>
    <w:rsid w:val="00B139F3"/>
    <w:rsid w:val="00B13F7B"/>
    <w:rsid w:val="00B16986"/>
    <w:rsid w:val="00B54E4F"/>
    <w:rsid w:val="00B56A3A"/>
    <w:rsid w:val="00B60B67"/>
    <w:rsid w:val="00B61A4C"/>
    <w:rsid w:val="00B64D7C"/>
    <w:rsid w:val="00B7218C"/>
    <w:rsid w:val="00B81A71"/>
    <w:rsid w:val="00B96936"/>
    <w:rsid w:val="00BB0737"/>
    <w:rsid w:val="00BB360B"/>
    <w:rsid w:val="00BD2257"/>
    <w:rsid w:val="00BE0829"/>
    <w:rsid w:val="00BE2328"/>
    <w:rsid w:val="00C37548"/>
    <w:rsid w:val="00C973C6"/>
    <w:rsid w:val="00CB14FB"/>
    <w:rsid w:val="00CC2172"/>
    <w:rsid w:val="00CF2B71"/>
    <w:rsid w:val="00CF5906"/>
    <w:rsid w:val="00CF64CF"/>
    <w:rsid w:val="00CF7507"/>
    <w:rsid w:val="00D01971"/>
    <w:rsid w:val="00D03B4C"/>
    <w:rsid w:val="00D463EB"/>
    <w:rsid w:val="00D509DA"/>
    <w:rsid w:val="00D63C65"/>
    <w:rsid w:val="00D85B9E"/>
    <w:rsid w:val="00D9469D"/>
    <w:rsid w:val="00DB1922"/>
    <w:rsid w:val="00DC2855"/>
    <w:rsid w:val="00DD3696"/>
    <w:rsid w:val="00DE46B4"/>
    <w:rsid w:val="00E27F06"/>
    <w:rsid w:val="00E34611"/>
    <w:rsid w:val="00E51083"/>
    <w:rsid w:val="00E55BBD"/>
    <w:rsid w:val="00E85A24"/>
    <w:rsid w:val="00E91540"/>
    <w:rsid w:val="00EA08E4"/>
    <w:rsid w:val="00EC0399"/>
    <w:rsid w:val="00F00AA3"/>
    <w:rsid w:val="00F07C76"/>
    <w:rsid w:val="00F31D9A"/>
    <w:rsid w:val="00F34647"/>
    <w:rsid w:val="00F616CE"/>
    <w:rsid w:val="00F90611"/>
    <w:rsid w:val="00FA78E7"/>
    <w:rsid w:val="00FB157E"/>
    <w:rsid w:val="00FB187B"/>
    <w:rsid w:val="00FF235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4A94DE"/>
  <w15:docId w15:val="{E1B389BF-DE60-4223-B499-381DA74E2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A2B21"/>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81A71"/>
    <w:pPr>
      <w:ind w:leftChars="200" w:left="480"/>
    </w:pPr>
  </w:style>
  <w:style w:type="character" w:styleId="a4">
    <w:name w:val="annotation reference"/>
    <w:basedOn w:val="a0"/>
    <w:uiPriority w:val="99"/>
    <w:semiHidden/>
    <w:unhideWhenUsed/>
    <w:rsid w:val="00CF2B71"/>
    <w:rPr>
      <w:sz w:val="18"/>
      <w:szCs w:val="18"/>
    </w:rPr>
  </w:style>
  <w:style w:type="paragraph" w:styleId="a5">
    <w:name w:val="annotation text"/>
    <w:basedOn w:val="a"/>
    <w:link w:val="a6"/>
    <w:uiPriority w:val="99"/>
    <w:semiHidden/>
    <w:unhideWhenUsed/>
    <w:rsid w:val="00CF2B71"/>
  </w:style>
  <w:style w:type="character" w:customStyle="1" w:styleId="a6">
    <w:name w:val="註解文字 字元"/>
    <w:basedOn w:val="a0"/>
    <w:link w:val="a5"/>
    <w:uiPriority w:val="99"/>
    <w:semiHidden/>
    <w:rsid w:val="00CF2B71"/>
  </w:style>
  <w:style w:type="paragraph" w:styleId="a7">
    <w:name w:val="annotation subject"/>
    <w:basedOn w:val="a5"/>
    <w:next w:val="a5"/>
    <w:link w:val="a8"/>
    <w:uiPriority w:val="99"/>
    <w:semiHidden/>
    <w:unhideWhenUsed/>
    <w:rsid w:val="00CF2B71"/>
    <w:rPr>
      <w:b/>
      <w:bCs/>
    </w:rPr>
  </w:style>
  <w:style w:type="character" w:customStyle="1" w:styleId="a8">
    <w:name w:val="註解主旨 字元"/>
    <w:basedOn w:val="a6"/>
    <w:link w:val="a7"/>
    <w:uiPriority w:val="99"/>
    <w:semiHidden/>
    <w:rsid w:val="00CF2B71"/>
    <w:rPr>
      <w:b/>
      <w:bCs/>
    </w:rPr>
  </w:style>
  <w:style w:type="paragraph" w:styleId="a9">
    <w:name w:val="Balloon Text"/>
    <w:basedOn w:val="a"/>
    <w:link w:val="aa"/>
    <w:uiPriority w:val="99"/>
    <w:semiHidden/>
    <w:unhideWhenUsed/>
    <w:rsid w:val="00CF2B71"/>
    <w:rPr>
      <w:rFonts w:asciiTheme="majorHAnsi" w:eastAsiaTheme="majorEastAsia" w:hAnsiTheme="majorHAnsi" w:cstheme="majorBidi"/>
      <w:sz w:val="18"/>
      <w:szCs w:val="18"/>
    </w:rPr>
  </w:style>
  <w:style w:type="character" w:customStyle="1" w:styleId="aa">
    <w:name w:val="註解方塊文字 字元"/>
    <w:basedOn w:val="a0"/>
    <w:link w:val="a9"/>
    <w:uiPriority w:val="99"/>
    <w:semiHidden/>
    <w:rsid w:val="00CF2B71"/>
    <w:rPr>
      <w:rFonts w:asciiTheme="majorHAnsi" w:eastAsiaTheme="majorEastAsia" w:hAnsiTheme="majorHAnsi" w:cstheme="majorBidi"/>
      <w:sz w:val="18"/>
      <w:szCs w:val="18"/>
    </w:rPr>
  </w:style>
  <w:style w:type="paragraph" w:styleId="ab">
    <w:name w:val="header"/>
    <w:basedOn w:val="a"/>
    <w:link w:val="ac"/>
    <w:uiPriority w:val="99"/>
    <w:unhideWhenUsed/>
    <w:rsid w:val="00A32924"/>
    <w:pPr>
      <w:tabs>
        <w:tab w:val="center" w:pos="4153"/>
        <w:tab w:val="right" w:pos="8306"/>
      </w:tabs>
      <w:snapToGrid w:val="0"/>
    </w:pPr>
    <w:rPr>
      <w:sz w:val="20"/>
      <w:szCs w:val="20"/>
    </w:rPr>
  </w:style>
  <w:style w:type="character" w:customStyle="1" w:styleId="ac">
    <w:name w:val="頁首 字元"/>
    <w:basedOn w:val="a0"/>
    <w:link w:val="ab"/>
    <w:uiPriority w:val="99"/>
    <w:rsid w:val="00A32924"/>
    <w:rPr>
      <w:sz w:val="20"/>
      <w:szCs w:val="20"/>
    </w:rPr>
  </w:style>
  <w:style w:type="paragraph" w:styleId="ad">
    <w:name w:val="footer"/>
    <w:basedOn w:val="a"/>
    <w:link w:val="ae"/>
    <w:uiPriority w:val="99"/>
    <w:unhideWhenUsed/>
    <w:rsid w:val="00A32924"/>
    <w:pPr>
      <w:tabs>
        <w:tab w:val="center" w:pos="4153"/>
        <w:tab w:val="right" w:pos="8306"/>
      </w:tabs>
      <w:snapToGrid w:val="0"/>
    </w:pPr>
    <w:rPr>
      <w:sz w:val="20"/>
      <w:szCs w:val="20"/>
    </w:rPr>
  </w:style>
  <w:style w:type="character" w:customStyle="1" w:styleId="ae">
    <w:name w:val="頁尾 字元"/>
    <w:basedOn w:val="a0"/>
    <w:link w:val="ad"/>
    <w:uiPriority w:val="99"/>
    <w:rsid w:val="00A32924"/>
    <w:rPr>
      <w:sz w:val="20"/>
      <w:szCs w:val="20"/>
    </w:rPr>
  </w:style>
  <w:style w:type="paragraph" w:styleId="af">
    <w:name w:val="Revision"/>
    <w:hidden/>
    <w:uiPriority w:val="99"/>
    <w:semiHidden/>
    <w:rsid w:val="0028785A"/>
  </w:style>
  <w:style w:type="table" w:styleId="af0">
    <w:name w:val="Table Grid"/>
    <w:basedOn w:val="a1"/>
    <w:uiPriority w:val="39"/>
    <w:rsid w:val="005A7B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a0"/>
    <w:rsid w:val="006133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9150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4C12AE-2B6C-47E0-B693-2E07BF9FE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1</Pages>
  <Words>3353</Words>
  <Characters>19113</Characters>
  <Application>Microsoft Office Word</Application>
  <DocSecurity>0</DocSecurity>
  <Lines>159</Lines>
  <Paragraphs>44</Paragraphs>
  <ScaleCrop>false</ScaleCrop>
  <Company/>
  <LinksUpToDate>false</LinksUpToDate>
  <CharactersWithSpaces>22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明德 王</dc:creator>
  <cp:lastModifiedBy>Crystal.Hsu (Marcom)</cp:lastModifiedBy>
  <cp:revision>13</cp:revision>
  <dcterms:created xsi:type="dcterms:W3CDTF">2020-02-19T02:22:00Z</dcterms:created>
  <dcterms:modified xsi:type="dcterms:W3CDTF">2020-02-24T02:54:00Z</dcterms:modified>
</cp:coreProperties>
</file>